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4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5.xml" ContentType="application/vnd.openxmlformats-officedocument.drawingml.chart+xml"/>
  <Override PartName="/word/drawings/drawing1.xml" ContentType="application/vnd.openxmlformats-officedocument.drawingml.chartshapes+xml"/>
  <Override PartName="/word/charts/chart6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drawings/drawing2.xml" ContentType="application/vnd.openxmlformats-officedocument.drawingml.chartshapes+xml"/>
  <Override PartName="/word/charts/chart7.xml" ContentType="application/vnd.openxmlformats-officedocument.drawingml.chart+xml"/>
  <Override PartName="/word/drawings/drawing3.xml" ContentType="application/vnd.openxmlformats-officedocument.drawingml.chartshapes+xml"/>
  <Override PartName="/word/charts/chart8.xml" ContentType="application/vnd.openxmlformats-officedocument.drawingml.chart+xml"/>
  <Override PartName="/word/drawings/drawing4.xml" ContentType="application/vnd.openxmlformats-officedocument.drawingml.chartshap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2B3DB0" w14:textId="1774D37D" w:rsidR="00C734CD" w:rsidRDefault="004C1054">
      <w:r>
        <w:rPr>
          <w:noProof/>
        </w:rPr>
        <w:drawing>
          <wp:anchor distT="0" distB="0" distL="114300" distR="114300" simplePos="0" relativeHeight="251661312" behindDoc="0" locked="0" layoutInCell="1" allowOverlap="1" wp14:anchorId="437EB1C9" wp14:editId="61AAA64D">
            <wp:simplePos x="0" y="0"/>
            <wp:positionH relativeFrom="margin">
              <wp:posOffset>133350</wp:posOffset>
            </wp:positionH>
            <wp:positionV relativeFrom="paragraph">
              <wp:posOffset>142875</wp:posOffset>
            </wp:positionV>
            <wp:extent cx="5585460" cy="4222750"/>
            <wp:effectExtent l="0" t="0" r="15240" b="6350"/>
            <wp:wrapSquare wrapText="bothSides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9D918E10-053A-4A58-B7D4-AA0AE20D592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EA6C00" w14:textId="1688822E" w:rsidR="000F320A" w:rsidRDefault="000F320A"/>
    <w:p w14:paraId="763DE50F" w14:textId="21460D31" w:rsidR="000F320A" w:rsidRDefault="000F320A"/>
    <w:p w14:paraId="3F895EF9" w14:textId="77777777" w:rsidR="000F320A" w:rsidRDefault="000F320A"/>
    <w:p w14:paraId="140D3DDE" w14:textId="77777777" w:rsidR="000F320A" w:rsidRDefault="000F320A">
      <w:r>
        <w:rPr>
          <w:noProof/>
        </w:rPr>
        <w:drawing>
          <wp:anchor distT="0" distB="0" distL="114300" distR="114300" simplePos="0" relativeHeight="251662336" behindDoc="0" locked="0" layoutInCell="1" allowOverlap="1" wp14:anchorId="6F360C4F" wp14:editId="59E6A865">
            <wp:simplePos x="0" y="0"/>
            <wp:positionH relativeFrom="column">
              <wp:posOffset>38100</wp:posOffset>
            </wp:positionH>
            <wp:positionV relativeFrom="paragraph">
              <wp:posOffset>4277360</wp:posOffset>
            </wp:positionV>
            <wp:extent cx="5585460" cy="4265930"/>
            <wp:effectExtent l="0" t="0" r="15240" b="1270"/>
            <wp:wrapSquare wrapText="bothSides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07DEE404-EEF4-44B0-AAD6-17E9E875084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0B2518" w14:textId="77777777" w:rsidR="000F320A" w:rsidRDefault="000F320A">
      <w:r>
        <w:rPr>
          <w:noProof/>
        </w:rPr>
        <w:lastRenderedPageBreak/>
        <w:drawing>
          <wp:inline distT="0" distB="0" distL="0" distR="0" wp14:anchorId="4D956D10" wp14:editId="7885E383">
            <wp:extent cx="5585460" cy="4344670"/>
            <wp:effectExtent l="0" t="0" r="15240" b="17780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132D97AE-DAE0-400A-A07D-A9B8FA72739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559AF371" w14:textId="77777777" w:rsidR="000F320A" w:rsidRDefault="000F320A"/>
    <w:p w14:paraId="347A1B34" w14:textId="77777777" w:rsidR="000F320A" w:rsidRDefault="000F320A">
      <w:r>
        <w:rPr>
          <w:noProof/>
        </w:rPr>
        <w:drawing>
          <wp:inline distT="0" distB="0" distL="0" distR="0" wp14:anchorId="43761D96" wp14:editId="3D0A6F2D">
            <wp:extent cx="5585460" cy="4331335"/>
            <wp:effectExtent l="0" t="0" r="15240" b="12065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DB48E881-545C-4355-8F1F-D904BA20CCA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4B727BF9" w14:textId="77777777" w:rsidR="000F320A" w:rsidRDefault="000F320A"/>
    <w:p w14:paraId="020AD062" w14:textId="77777777" w:rsidR="000F320A" w:rsidRDefault="000F320A">
      <w:r>
        <w:rPr>
          <w:noProof/>
        </w:rPr>
        <w:lastRenderedPageBreak/>
        <w:drawing>
          <wp:inline distT="0" distB="0" distL="0" distR="0" wp14:anchorId="05EE3C23" wp14:editId="1F85C66F">
            <wp:extent cx="5585460" cy="4286250"/>
            <wp:effectExtent l="0" t="0" r="15240" b="0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7BD9CD33-EE85-4D23-BA35-F008555779F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73E8F9AB" w14:textId="77777777" w:rsidR="000F320A" w:rsidRDefault="000F320A"/>
    <w:p w14:paraId="4BBF0C8F" w14:textId="77777777" w:rsidR="000F320A" w:rsidRDefault="000F320A"/>
    <w:p w14:paraId="7B51A908" w14:textId="77777777" w:rsidR="000F320A" w:rsidRDefault="000F320A"/>
    <w:p w14:paraId="06CE8501" w14:textId="77777777" w:rsidR="000F320A" w:rsidRDefault="000F320A">
      <w:r>
        <w:rPr>
          <w:noProof/>
        </w:rPr>
        <w:drawing>
          <wp:inline distT="0" distB="0" distL="0" distR="0" wp14:anchorId="6A1A613F" wp14:editId="11118E53">
            <wp:extent cx="5585460" cy="4296410"/>
            <wp:effectExtent l="0" t="0" r="15240" b="8890"/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E631332F-A506-44A9-A562-204165746A6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3BD13CD3" w14:textId="68AE51B7" w:rsidR="000F320A" w:rsidRDefault="000F320A">
      <w:r>
        <w:rPr>
          <w:noProof/>
        </w:rPr>
        <w:lastRenderedPageBreak/>
        <w:drawing>
          <wp:inline distT="0" distB="0" distL="0" distR="0" wp14:anchorId="698DB0DC" wp14:editId="7EB78DAD">
            <wp:extent cx="5585460" cy="4130040"/>
            <wp:effectExtent l="0" t="0" r="15240" b="3810"/>
            <wp:docPr id="7" name="Chart 7">
              <a:extLst xmlns:a="http://schemas.openxmlformats.org/drawingml/2006/main">
                <a:ext uri="{FF2B5EF4-FFF2-40B4-BE49-F238E27FC236}">
                  <a16:creationId xmlns:a16="http://schemas.microsoft.com/office/drawing/2014/main" id="{344E0C33-AB3A-4408-9187-E6ED1A30179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65172CBD" w14:textId="400CD171" w:rsidR="000F320A" w:rsidRDefault="000F320A"/>
    <w:p w14:paraId="451C3071" w14:textId="7AAC0593" w:rsidR="000F320A" w:rsidRDefault="00E57E2A"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345ECDBE" wp14:editId="2894B62C">
                <wp:simplePos x="0" y="0"/>
                <wp:positionH relativeFrom="column">
                  <wp:posOffset>3175</wp:posOffset>
                </wp:positionH>
                <wp:positionV relativeFrom="paragraph">
                  <wp:posOffset>8255</wp:posOffset>
                </wp:positionV>
                <wp:extent cx="5699760" cy="4008120"/>
                <wp:effectExtent l="0" t="0" r="15240" b="11430"/>
                <wp:wrapNone/>
                <wp:docPr id="19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99760" cy="4008120"/>
                          <a:chOff x="0" y="0"/>
                          <a:chExt cx="5699760" cy="4008120"/>
                        </a:xfrm>
                      </wpg:grpSpPr>
                      <wpg:grpSp>
                        <wpg:cNvPr id="11" name="Group 5">
                          <a:extLst/>
                        </wpg:cNvPr>
                        <wpg:cNvGrpSpPr/>
                        <wpg:grpSpPr>
                          <a:xfrm>
                            <a:off x="0" y="0"/>
                            <a:ext cx="5699760" cy="4008120"/>
                            <a:chOff x="234762" y="30850"/>
                            <a:chExt cx="6271503" cy="4907762"/>
                          </a:xfrm>
                        </wpg:grpSpPr>
                        <wpg:graphicFrame>
                          <wpg:cNvPr id="12" name="Chart 12">
                            <a:extLst/>
                          </wpg:cNvPr>
                          <wpg:cNvFrPr/>
                          <wpg:xfrm>
                            <a:off x="234762" y="30850"/>
                            <a:ext cx="6271503" cy="4907762"/>
                          </wpg:xfrm>
                          <a:graphic>
                            <a:graphicData uri="http://schemas.openxmlformats.org/drawingml/2006/chart">
                              <c:chart xmlns:c="http://schemas.openxmlformats.org/drawingml/2006/chart" xmlns:r="http://schemas.openxmlformats.org/officeDocument/2006/relationships" r:id="rId11"/>
                            </a:graphicData>
                          </a:graphic>
                        </wpg:graphicFrame>
                        <wps:wsp>
                          <wps:cNvPr id="13" name="TextBox 4">
                            <a:extLst/>
                          </wps:cNvPr>
                          <wps:cNvSpPr txBox="1"/>
                          <wps:spPr>
                            <a:xfrm>
                              <a:off x="863480" y="241903"/>
                              <a:ext cx="4985657" cy="522514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9525" cmpd="sng"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5A37732" w14:textId="77777777" w:rsidR="000F320A" w:rsidRDefault="000F320A" w:rsidP="000F320A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b/>
                                    <w:bCs/>
                                    <w:color w:val="000000"/>
                                  </w:rPr>
                                  <w:t xml:space="preserve">Changes in Seedling height according to the seed rate </w:t>
                                </w:r>
                              </w:p>
                              <w:p w14:paraId="4B20B924" w14:textId="77777777" w:rsidR="000F320A" w:rsidRDefault="000F320A" w:rsidP="000F320A">
                                <w:pPr>
                                  <w:pStyle w:val="NormalWeb"/>
                                  <w:spacing w:before="0" w:beforeAutospacing="0" w:after="0" w:afterAutospacing="0"/>
                                  <w:jc w:val="center"/>
                                </w:pPr>
                                <w:r>
                                  <w:rPr>
                                    <w:b/>
                                    <w:bCs/>
                                    <w:color w:val="000000"/>
                                  </w:rPr>
                                  <w:t>Bg 374</w:t>
                                </w:r>
                              </w:p>
                            </w:txbxContent>
                          </wps:txbx>
                          <wps:bodyPr wrap="square" rtlCol="0" anchor="t"/>
                        </wps:wsp>
                      </wpg:grpSp>
                      <wps:wsp>
                        <wps:cNvPr id="18" name="Text Box 18"/>
                        <wps:cNvSpPr txBox="1"/>
                        <wps:spPr>
                          <a:xfrm>
                            <a:off x="1897380" y="3291840"/>
                            <a:ext cx="1363980" cy="39624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65219DC6" w14:textId="214D4611" w:rsidR="00E57E2A" w:rsidRPr="00E57E2A" w:rsidRDefault="00E57E2A" w:rsidP="00E57E2A">
                              <w:pPr>
                                <w:rPr>
                                  <w:rFonts w:ascii="Times New Roman" w:hAnsi="Times New Roman" w:cs="Times New Roman"/>
                                  <w:sz w:val="24"/>
                                </w:rPr>
                              </w:pPr>
                              <w:r w:rsidRPr="00E57E2A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sz w:val="24"/>
                                </w:rPr>
                                <w:t>Days after sowing</w:t>
                              </w:r>
                            </w:p>
                            <w:p w14:paraId="4E2E2955" w14:textId="77777777" w:rsidR="00E57E2A" w:rsidRPr="00E57E2A" w:rsidRDefault="00E57E2A"/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45ECDBE" id="Group 19" o:spid="_x0000_s1026" style="position:absolute;margin-left:.25pt;margin-top:.65pt;width:448.8pt;height:315.6pt;z-index:251660288" coordsize="56997,40081" o:gfxdata="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">
                <v:group id="Group 5" o:spid="_x0000_s1027" style="position:absolute;width:56997;height:40081" coordorigin="2347,308" coordsize="62715,490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Chart 12" o:spid="_x0000_s1028" type="#_x0000_t75" style="position:absolute;left:2280;top:233;width:62849;height:4926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">
                    <v:imagedata r:id="rId12" o:title=""/>
                    <o:lock v:ext="edit" aspectratio="f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Box 4" o:spid="_x0000_s1029" type="#_x0000_t202" style="position:absolute;left:8634;top:2419;width:49857;height:52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" fillcolor="white [3201]" stroked="f">
                    <v:textbox>
                      <w:txbxContent>
                        <w:p w14:paraId="65A37732" w14:textId="77777777" w:rsidR="000F320A" w:rsidRDefault="000F320A" w:rsidP="000F320A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b/>
                              <w:bCs/>
                              <w:color w:val="000000"/>
                            </w:rPr>
                            <w:t xml:space="preserve">Changes in Seedling height according to the seed rate </w:t>
                          </w:r>
                        </w:p>
                        <w:p w14:paraId="4B20B924" w14:textId="77777777" w:rsidR="000F320A" w:rsidRDefault="000F320A" w:rsidP="000F320A">
                          <w:pPr>
                            <w:pStyle w:val="NormalWeb"/>
                            <w:spacing w:before="0" w:beforeAutospacing="0" w:after="0" w:afterAutospacing="0"/>
                            <w:jc w:val="center"/>
                          </w:pPr>
                          <w:r>
                            <w:rPr>
                              <w:b/>
                              <w:bCs/>
                              <w:color w:val="000000"/>
                            </w:rPr>
                            <w:t>Bg 374</w:t>
                          </w:r>
                        </w:p>
                      </w:txbxContent>
                    </v:textbox>
                  </v:shape>
                </v:group>
                <v:shape id="Text Box 18" o:spid="_x0000_s1030" type="#_x0000_t202" style="position:absolute;left:18973;top:32918;width:13640;height:39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" fillcolor="white [3201]" stroked="f" strokeweight=".5pt">
                  <v:textbox>
                    <w:txbxContent>
                      <w:p w14:paraId="65219DC6" w14:textId="214D4611" w:rsidR="00E57E2A" w:rsidRPr="00E57E2A" w:rsidRDefault="00E57E2A" w:rsidP="00E57E2A">
                        <w:pPr>
                          <w:rPr>
                            <w:rFonts w:ascii="Times New Roman" w:hAnsi="Times New Roman" w:cs="Times New Roman"/>
                            <w:sz w:val="24"/>
                          </w:rPr>
                        </w:pPr>
                        <w:r w:rsidRPr="00E57E2A">
                          <w:rPr>
                            <w:rFonts w:ascii="Times New Roman" w:hAnsi="Times New Roman" w:cs="Times New Roman"/>
                            <w:b/>
                            <w:bCs/>
                            <w:sz w:val="24"/>
                          </w:rPr>
                          <w:t>Days after sowing</w:t>
                        </w:r>
                      </w:p>
                      <w:p w14:paraId="4E2E2955" w14:textId="77777777" w:rsidR="00E57E2A" w:rsidRPr="00E57E2A" w:rsidRDefault="00E57E2A"/>
                    </w:txbxContent>
                  </v:textbox>
                </v:shape>
              </v:group>
            </w:pict>
          </mc:Fallback>
        </mc:AlternateContent>
      </w:r>
    </w:p>
    <w:p w14:paraId="657B3A76" w14:textId="21CFC325" w:rsidR="000F320A" w:rsidRDefault="000F320A"/>
    <w:p w14:paraId="3C17D6D7" w14:textId="7999C826" w:rsidR="000F320A" w:rsidRDefault="000F320A"/>
    <w:p w14:paraId="1BA0560A" w14:textId="671CD88E" w:rsidR="000F320A" w:rsidRDefault="000F320A"/>
    <w:p w14:paraId="58ACB453" w14:textId="5EA67127" w:rsidR="000F320A" w:rsidRDefault="000F320A"/>
    <w:p w14:paraId="324FDE54" w14:textId="3D110B57" w:rsidR="000F320A" w:rsidRDefault="000F320A"/>
    <w:p w14:paraId="51ECE5BE" w14:textId="08367B66" w:rsidR="000F320A" w:rsidRDefault="000F320A"/>
    <w:p w14:paraId="2D28B593" w14:textId="0DCA80C0" w:rsidR="000F320A" w:rsidRDefault="000F320A"/>
    <w:p w14:paraId="2CBA1001" w14:textId="7904D06D" w:rsidR="000F320A" w:rsidRDefault="000F320A"/>
    <w:p w14:paraId="48BCCC2D" w14:textId="0DF1A774" w:rsidR="000F320A" w:rsidRDefault="000F320A"/>
    <w:p w14:paraId="0AB1BD19" w14:textId="5FB02526" w:rsidR="000F320A" w:rsidRDefault="000F320A"/>
    <w:p w14:paraId="038DFE12" w14:textId="1C35865C" w:rsidR="000F320A" w:rsidRDefault="000F320A"/>
    <w:p w14:paraId="5B2A9759" w14:textId="0BFD06AE" w:rsidR="000F320A" w:rsidRDefault="000F320A"/>
    <w:p w14:paraId="04F5F06B" w14:textId="6A14FCFB" w:rsidR="000F320A" w:rsidRDefault="000F320A"/>
    <w:p w14:paraId="423A074B" w14:textId="4736A77B" w:rsidR="000F320A" w:rsidRDefault="000F320A"/>
    <w:p w14:paraId="16C3EE5B" w14:textId="759BD646" w:rsidR="000F320A" w:rsidRDefault="000F320A"/>
    <w:p w14:paraId="767824A0" w14:textId="7A220F39" w:rsidR="000F320A" w:rsidRDefault="000F320A"/>
    <w:p w14:paraId="07AEFCB7" w14:textId="5F21A775" w:rsidR="000F320A" w:rsidRDefault="000F320A"/>
    <w:p w14:paraId="2E939A0D" w14:textId="0B58032E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Seedling height </w:t>
      </w:r>
      <w:r w:rsidR="007D48E8">
        <w:rPr>
          <w:rFonts w:ascii="Times New Roman" w:hAnsi="Times New Roman" w:cs="Times New Roman"/>
          <w:b/>
          <w:sz w:val="24"/>
          <w:szCs w:val="24"/>
        </w:rPr>
        <w:t>1 V</w:t>
      </w:r>
      <w:r>
        <w:rPr>
          <w:rFonts w:ascii="Times New Roman" w:hAnsi="Times New Roman" w:cs="Times New Roman"/>
          <w:b/>
          <w:sz w:val="24"/>
          <w:szCs w:val="24"/>
        </w:rPr>
        <w:t>1</w:t>
      </w:r>
    </w:p>
    <w:p w14:paraId="0EABD6AA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967E9E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842AA9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 05:18 Thursday, December 15, 2018   1</w:t>
      </w:r>
    </w:p>
    <w:p w14:paraId="53659200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9EE688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CFEFC1F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1B0FE6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323DADD7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42EF4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9E2D016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55AC8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6AC92516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A0BFF8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F1540D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1B325117" w14:textId="5118FD2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46B4923E" w14:textId="185B1C88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62563C" w14:textId="29932AEB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E23B3D" w14:textId="3B0739AD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3C6343" w14:textId="6AB8CAC4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47C1B4" w14:textId="77777777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F47070" w14:textId="77777777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5D9514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2D032C" w14:textId="34E8DA60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2018   2</w:t>
      </w:r>
    </w:p>
    <w:p w14:paraId="6ADF7FD4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37E7D9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AC61ED0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98E72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1</w:t>
      </w:r>
    </w:p>
    <w:p w14:paraId="5DE7C776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DBD7F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4FF9710E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2F72FAC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0AA1B1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2.55209167      0.85069722     607.64    &lt;.0001</w:t>
      </w:r>
    </w:p>
    <w:p w14:paraId="57E9EC80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22C53D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01120000      0.00140000</w:t>
      </w:r>
    </w:p>
    <w:p w14:paraId="04F58DB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4AE6DE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2.56329167</w:t>
      </w:r>
    </w:p>
    <w:p w14:paraId="6387CBB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9FB327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A8C06C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1 Mean</w:t>
      </w:r>
    </w:p>
    <w:p w14:paraId="2CEAE6BF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A2FC5C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5631      0.638599      0.037417        5.859167</w:t>
      </w:r>
    </w:p>
    <w:p w14:paraId="69B8407E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8F1144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964254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5A7B8E8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18586A" w14:textId="640E692B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2.55209167      0.85069722     607.64    &lt;.0001</w:t>
      </w:r>
    </w:p>
    <w:p w14:paraId="17E57DBA" w14:textId="5A14F9A6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BA2E2B" w14:textId="0E8A11CC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D9816B" w14:textId="7046DC8E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8828FF" w14:textId="2799B0C1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1EA817" w14:textId="09235B3E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7007AE" w14:textId="60E373DA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E063A4" w14:textId="0B5B3E35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6E3080" w14:textId="0C476FA7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930248" w14:textId="41CB48DE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B735C8" w14:textId="4596F7EC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B1F066" w14:textId="046066D4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1558A77" w14:textId="49ADBA97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8DC1803" w14:textId="1E91F246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083055" w14:textId="353322F8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D141C3" w14:textId="47D49C1F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7639A3" w14:textId="4C8DFD07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30D513" w14:textId="326B2A72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482AA9" w14:textId="6F9967AA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2ACF87" w14:textId="64686819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6E833E" w14:textId="6EAD942C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1A5419" w14:textId="77777777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04C64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368D19" w14:textId="061B6DEA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The SAS System       05:18 Thursday, December 15, 2018   3</w:t>
      </w:r>
    </w:p>
    <w:p w14:paraId="2FCFB79F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C429CD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6846B8C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1EBE0A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1</w:t>
      </w:r>
    </w:p>
    <w:p w14:paraId="036D59D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1CE055" w14:textId="72C0D6A0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</w:t>
      </w:r>
      <w:r w:rsidR="007D48E8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, not the experiment</w:t>
      </w:r>
      <w:r w:rsidR="007D48E8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.</w:t>
      </w:r>
    </w:p>
    <w:p w14:paraId="0FD6D215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4621C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89D6D0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43029A0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55DC5F7A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  0.0014</w:t>
      </w:r>
    </w:p>
    <w:p w14:paraId="0247BB91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14F360E7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704</w:t>
      </w:r>
    </w:p>
    <w:p w14:paraId="57D92C60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884108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33A7CD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0FB9196D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1115AE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799F0E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79D7DD09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47934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6.36667      3    1</w:t>
      </w:r>
    </w:p>
    <w:p w14:paraId="79E947E1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777B14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6.18333      3    2</w:t>
      </w:r>
    </w:p>
    <w:p w14:paraId="53B956F3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499A5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5.71000      3    3</w:t>
      </w:r>
    </w:p>
    <w:p w14:paraId="0AB200CD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D5771C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5.17667      3    4</w:t>
      </w:r>
    </w:p>
    <w:p w14:paraId="310F1180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9E6A0F0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E6EF701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12CD1EA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C411562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561B0EE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B93F5E0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8CCDA9A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2559713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CF5A8E3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EDFD3D5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7A1E2F5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7DEEE01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FF7584F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8A51BFB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C2876A9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CFF8F6E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5F8A0C3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7A780EB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68DFEE5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BB6E1FC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826BB1D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4E74762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2080495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7778E62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6EAEB0C" w14:textId="40116AB9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Seedling height 2 V1</w:t>
      </w:r>
    </w:p>
    <w:p w14:paraId="7CF8515B" w14:textId="7AABC3BE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81460A" w14:textId="3C68A468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77FB2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560372" w14:textId="0F5A67E2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2018   4</w:t>
      </w:r>
    </w:p>
    <w:p w14:paraId="47CF222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5D0D2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CCF523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92AE5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2E3865E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AA1E4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4D57FE4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C1DE8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7F81BB0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EFDB6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C191C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17026D71" w14:textId="0F955428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6ECA43DE" w14:textId="609A8479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D8F44B" w14:textId="7820AF05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E7417D" w14:textId="7AC816D2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208241" w14:textId="1F31DD25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FD8CA3" w14:textId="58092BE5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E5D27F" w14:textId="11494643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193661" w14:textId="3948105D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A8938F" w14:textId="0A318B4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B8CA5B" w14:textId="3137DB4D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E4F56F" w14:textId="58A882B5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AB3C5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2D3BF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62BAF1" w14:textId="6616AEFD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The SAS System       05:18 Thursday, December 15, 2018   5</w:t>
      </w:r>
    </w:p>
    <w:p w14:paraId="2BAA703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9FBE7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F5A452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1AC66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2</w:t>
      </w:r>
    </w:p>
    <w:p w14:paraId="6F3B095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E2C60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04D37F4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40C6183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9AC40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40.16669167     13.38889722    11727.5    &lt;.0001</w:t>
      </w:r>
    </w:p>
    <w:p w14:paraId="6E5F0B2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3C6D8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00913333      0.00114167</w:t>
      </w:r>
    </w:p>
    <w:p w14:paraId="5C42A61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EA963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40.17582500</w:t>
      </w:r>
    </w:p>
    <w:p w14:paraId="5991E8B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989BE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A2B3D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2 Mean</w:t>
      </w:r>
    </w:p>
    <w:p w14:paraId="66D9B8F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99936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9773      0.424080      0.033789        7.967500</w:t>
      </w:r>
    </w:p>
    <w:p w14:paraId="23B8AEB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12485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6EFAF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6B9FA8A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1517E8" w14:textId="3C9C2115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40.16669167     13.38889722    11727.5    &lt;.0001</w:t>
      </w:r>
    </w:p>
    <w:p w14:paraId="4CADFBCB" w14:textId="49A17A6E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E2A613" w14:textId="5C0A181E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4C2259" w14:textId="25CE75F1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8F6E92" w14:textId="2591D6F2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EFB7C9" w14:textId="156A8ADD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5E08E4" w14:textId="3987ED0B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9D8D26" w14:textId="6D3CAF96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2903F4" w14:textId="5C898839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3BD1B8" w14:textId="48E93F9C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3A0D41" w14:textId="491B3853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4CAD75" w14:textId="7CA72B28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2F8C93" w14:textId="1F30C4BD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F83844" w14:textId="4993459F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E2B217" w14:textId="60D6E13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8AD20C" w14:textId="1EA8F2C0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7561CD" w14:textId="7C35DC32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4D6B7E" w14:textId="6A21880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6C6AC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42FD0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F16536" w14:textId="5763C3B4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05:18 Thursday, December 15, 2018   6</w:t>
      </w:r>
    </w:p>
    <w:p w14:paraId="42C48B8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299BC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C48E93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26F1D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2</w:t>
      </w:r>
    </w:p>
    <w:p w14:paraId="5518944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FE4DF4" w14:textId="6C36D0AA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r w:rsidR="00CC025F">
        <w:rPr>
          <w:rFonts w:ascii="Consolas" w:hAnsi="Consolas" w:cs="Consolas"/>
          <w:sz w:val="20"/>
          <w:szCs w:val="20"/>
        </w:rPr>
        <w:t>comparison wise</w:t>
      </w:r>
      <w:r>
        <w:rPr>
          <w:rFonts w:ascii="Consolas" w:hAnsi="Consolas" w:cs="Consolas"/>
          <w:sz w:val="20"/>
          <w:szCs w:val="20"/>
        </w:rPr>
        <w:t xml:space="preserve"> error rate, not the </w:t>
      </w:r>
      <w:r w:rsidR="00CC025F">
        <w:rPr>
          <w:rFonts w:ascii="Consolas" w:hAnsi="Consolas" w:cs="Consolas"/>
          <w:sz w:val="20"/>
          <w:szCs w:val="20"/>
        </w:rPr>
        <w:t>experiment wise</w:t>
      </w:r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7901466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F6E98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69FA0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0BA9761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7F236BB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1142</w:t>
      </w:r>
    </w:p>
    <w:p w14:paraId="0CE89A9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527F221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636</w:t>
      </w:r>
    </w:p>
    <w:p w14:paraId="724ABB2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FA538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963613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14949E5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8C68D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9FFBF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499315F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BE84A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10.18000      3    1</w:t>
      </w:r>
    </w:p>
    <w:p w14:paraId="69F34E3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0D38A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9.28000      3    2</w:t>
      </w:r>
    </w:p>
    <w:p w14:paraId="344324E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EA86C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6.73333      3    3</w:t>
      </w:r>
    </w:p>
    <w:p w14:paraId="5641859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AED10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5.67667      3    4</w:t>
      </w:r>
    </w:p>
    <w:p w14:paraId="3B70DB89" w14:textId="6AF6BE05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6E4B670" w14:textId="5F379A76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32D8E69" w14:textId="35BD416A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8834F4F" w14:textId="20864E56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B77FB67" w14:textId="24F4872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3F253E9" w14:textId="128A02F0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39F7D3D" w14:textId="28947503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259C47C" w14:textId="28D3C56E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F49D484" w14:textId="2E6AB7B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F162F82" w14:textId="21297422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E58F107" w14:textId="4523679E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A4AFC93" w14:textId="29C88DF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DFBDCAF" w14:textId="124DDAC7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FCEB66B" w14:textId="4839149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0D6D584" w14:textId="5CCA16CC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FD974E3" w14:textId="64660E1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A3687B4" w14:textId="5900E2F3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20F66F6" w14:textId="73EDA74F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F386786" w14:textId="31E87A30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EA45CAD" w14:textId="42843F80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684E57E" w14:textId="1365045E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5654BB6" w14:textId="0DEFF7F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A091327" w14:textId="77777777" w:rsidR="00CC025F" w:rsidRDefault="00CC025F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7380B14" w14:textId="7DC5EBE9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Seedling height 3 V1</w:t>
      </w:r>
    </w:p>
    <w:p w14:paraId="06E6D2F3" w14:textId="603755D8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F77F76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5BEC8A" w14:textId="2B90D22E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2018   7</w:t>
      </w:r>
    </w:p>
    <w:p w14:paraId="498E18B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57E3B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5C9157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49527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4DED901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BCF18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4489E27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C0D73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190CAAA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FC7F1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A4AA2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5220DD0E" w14:textId="4304EF84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2F656E93" w14:textId="614FCC26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57CA56" w14:textId="3BFA1ABC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E081CE" w14:textId="33E077B4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5D1340" w14:textId="1EB85671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D8FEE0" w14:textId="3FB6985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FF0796" w14:textId="04D2F85C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8EA65B" w14:textId="7790CF1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65A3FD" w14:textId="1B50D37D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CE2D3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CD4D1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130727" w14:textId="0F168B59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2018   8</w:t>
      </w:r>
    </w:p>
    <w:p w14:paraId="11064BE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9B4DA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5FF3DB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EE54F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3</w:t>
      </w:r>
    </w:p>
    <w:p w14:paraId="013F55C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C9EA6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5E31BBE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3503179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ACC0F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136.3042250      45.4347417    14856.0    &lt;.0001</w:t>
      </w:r>
    </w:p>
    <w:p w14:paraId="4872A32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EA2BE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 0.0244667       0.0030583</w:t>
      </w:r>
    </w:p>
    <w:p w14:paraId="62A3AFE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A059E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36.3286917</w:t>
      </w:r>
    </w:p>
    <w:p w14:paraId="6EA4FD9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A105B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65D79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3 Mean</w:t>
      </w:r>
    </w:p>
    <w:p w14:paraId="440C6A9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62C9B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9821      0.546419      0.055302        10.12083</w:t>
      </w:r>
    </w:p>
    <w:p w14:paraId="07E0A88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0AD137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D165D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6E3CFB9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8CADD1" w14:textId="2EA86EEB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136.3042250      45.4347417    14856.0    &lt;.0001</w:t>
      </w:r>
    </w:p>
    <w:p w14:paraId="0EB3F71B" w14:textId="291B7019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A825C8" w14:textId="79BE340F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E00B74" w14:textId="7E24191C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E43B4F" w14:textId="53C43484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1F9E98" w14:textId="3D14039D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DB6212" w14:textId="524E23AE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BBAD92" w14:textId="2CFE67F9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E77C32" w14:textId="6994619A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71502C" w14:textId="221D9229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7CF134" w14:textId="4B3E4E94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5952D1" w14:textId="6DCAE79A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23EA52" w14:textId="28E10A81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5CD1F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F4FC6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882B35C" w14:textId="1BECDE38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2018   9</w:t>
      </w:r>
    </w:p>
    <w:p w14:paraId="0927AB0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D85CB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469D56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2C08F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3</w:t>
      </w:r>
    </w:p>
    <w:p w14:paraId="035FAE3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AC25D7" w14:textId="44E11F00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r w:rsidR="00CC025F">
        <w:rPr>
          <w:rFonts w:ascii="Consolas" w:hAnsi="Consolas" w:cs="Consolas"/>
          <w:sz w:val="20"/>
          <w:szCs w:val="20"/>
        </w:rPr>
        <w:t>comparison wise</w:t>
      </w:r>
      <w:r>
        <w:rPr>
          <w:rFonts w:ascii="Consolas" w:hAnsi="Consolas" w:cs="Consolas"/>
          <w:sz w:val="20"/>
          <w:szCs w:val="20"/>
        </w:rPr>
        <w:t xml:space="preserve"> error rate, not the </w:t>
      </w:r>
      <w:r w:rsidR="00CC025F">
        <w:rPr>
          <w:rFonts w:ascii="Consolas" w:hAnsi="Consolas" w:cs="Consolas"/>
          <w:sz w:val="20"/>
          <w:szCs w:val="20"/>
        </w:rPr>
        <w:t>experiment wise</w:t>
      </w:r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4F346E1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71338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D3094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1917C1F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3F78B3D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3058</w:t>
      </w:r>
    </w:p>
    <w:p w14:paraId="1497FEC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26169AB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1041</w:t>
      </w:r>
    </w:p>
    <w:p w14:paraId="4C3A710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0F718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846E7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538F8ED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67E1B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4AFCE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00D3FD9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B41FA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14.85000      3    1</w:t>
      </w:r>
    </w:p>
    <w:p w14:paraId="1C2F6AC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1FB45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11.69000      3    2</w:t>
      </w:r>
    </w:p>
    <w:p w14:paraId="7557922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8FB73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7.59333      3    3</w:t>
      </w:r>
    </w:p>
    <w:p w14:paraId="137598C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728FD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6.35000      3    4</w:t>
      </w:r>
    </w:p>
    <w:p w14:paraId="45E527B2" w14:textId="0330A48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C2529E8" w14:textId="38C5991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F8E5F1F" w14:textId="63E3ED58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A1534F1" w14:textId="5A9CD193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D20CDF1" w14:textId="7E8972B6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A0299FD" w14:textId="50DA7213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75723C8" w14:textId="1504AA8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F0F45C6" w14:textId="37F4AE5F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0D24CA7" w14:textId="5ED369D9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F909919" w14:textId="194E4A2C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B8037A6" w14:textId="30E3C7F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D7A9DCE" w14:textId="5404AA39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20323FF" w14:textId="5D88DEE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6DD1C83" w14:textId="4B9BB57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F8C8073" w14:textId="3C2891CC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B6E06AA" w14:textId="4702938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8E19D7F" w14:textId="1263DE9E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C5FFFD5" w14:textId="29E65D35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5927108" w14:textId="5E06EAEA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A6EF6E3" w14:textId="1E02412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78B259A" w14:textId="102E5F03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DFFB64D" w14:textId="36019B5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6B20E22" w14:textId="27D515E7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4B619F5" w14:textId="490E9A1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039D572" w14:textId="55BE4AA2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04208FD" w14:textId="005F871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BCF15A9" w14:textId="027EF078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ADBD1BB" w14:textId="3E09DE3C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6C6443E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9E45D88" w14:textId="124B67D8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Seedling height 4 V1</w:t>
      </w:r>
    </w:p>
    <w:p w14:paraId="6707545B" w14:textId="4A4A43AC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E12FD52" w14:textId="598CF27A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22D444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A0CD4D" w14:textId="0B6F1A12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The SAS System       05:18 Thursday, December 15, </w:t>
      </w:r>
      <w:proofErr w:type="gramStart"/>
      <w:r>
        <w:rPr>
          <w:rFonts w:ascii="Consolas" w:hAnsi="Consolas" w:cs="Consolas"/>
          <w:sz w:val="20"/>
          <w:szCs w:val="20"/>
        </w:rPr>
        <w:t>2018  13</w:t>
      </w:r>
      <w:proofErr w:type="gramEnd"/>
    </w:p>
    <w:p w14:paraId="4CF0F2B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9B438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97B242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25F0C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6E923C7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26499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06E308A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CF581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037436E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6A80F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E1C5F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3C756156" w14:textId="7C89F271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5326CADE" w14:textId="12417D32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6C92C5" w14:textId="614784D4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FBF9D33" w14:textId="44FE5B62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049EBB" w14:textId="654A6DDB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65698F" w14:textId="148F8E95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5DB8E0" w14:textId="408A65E8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744AC7" w14:textId="4065716F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BD918F" w14:textId="1985D373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0D949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2405B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FB5541" w14:textId="3D0E2C4C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proofErr w:type="gramStart"/>
      <w:r>
        <w:rPr>
          <w:rFonts w:ascii="Consolas" w:hAnsi="Consolas" w:cs="Consolas"/>
          <w:sz w:val="20"/>
          <w:szCs w:val="20"/>
        </w:rPr>
        <w:t>2018  14</w:t>
      </w:r>
      <w:proofErr w:type="gramEnd"/>
    </w:p>
    <w:p w14:paraId="3302857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C7F55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C1ABCE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8CEB92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4</w:t>
      </w:r>
    </w:p>
    <w:p w14:paraId="6DA1CA9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E69A6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13BEA2F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37E71B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DE263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141.6703583      47.2234528    2257.69    &lt;.0001</w:t>
      </w:r>
    </w:p>
    <w:p w14:paraId="096DF66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92E48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 0.1673333       0.0209167</w:t>
      </w:r>
    </w:p>
    <w:p w14:paraId="5056B6D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B1F44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41.8376917</w:t>
      </w:r>
    </w:p>
    <w:p w14:paraId="2AF455C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8A956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930E9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4 Mean</w:t>
      </w:r>
    </w:p>
    <w:p w14:paraId="71A2FC0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ABCEE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8820      1.038917      0.144626        13.92083</w:t>
      </w:r>
    </w:p>
    <w:p w14:paraId="1E2DEBB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B84C8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5CC5B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2919BBD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4745EC" w14:textId="2A0AD022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141.6703583      47.2234528    2257.69    &lt;.0001</w:t>
      </w:r>
    </w:p>
    <w:p w14:paraId="7BDF6950" w14:textId="44D80E69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AD9ECC" w14:textId="32B1CAFB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C4D4F9" w14:textId="3F2B53D6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3C0A7C" w14:textId="266B3DC5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2D78D1" w14:textId="1A80EA5B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AB656C" w14:textId="705EBB32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405AA2" w14:textId="28E1E13A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8A48F4" w14:textId="601DC581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2ED248" w14:textId="2C460DFE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938A3D" w14:textId="352B0C25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7DB3F1" w14:textId="246D0FDA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05D5D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52586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1585C9" w14:textId="46C1E082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15</w:t>
      </w:r>
    </w:p>
    <w:p w14:paraId="56BA563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8A994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126369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083E5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4</w:t>
      </w:r>
    </w:p>
    <w:p w14:paraId="714CEF4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83E51C" w14:textId="3F5882B0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r w:rsidR="00CC025F">
        <w:rPr>
          <w:rFonts w:ascii="Consolas" w:hAnsi="Consolas" w:cs="Consolas"/>
          <w:sz w:val="20"/>
          <w:szCs w:val="20"/>
        </w:rPr>
        <w:t>comparison wise</w:t>
      </w:r>
      <w:r>
        <w:rPr>
          <w:rFonts w:ascii="Consolas" w:hAnsi="Consolas" w:cs="Consolas"/>
          <w:sz w:val="20"/>
          <w:szCs w:val="20"/>
        </w:rPr>
        <w:t xml:space="preserve"> error rate, not the </w:t>
      </w:r>
      <w:r w:rsidR="00CC025F">
        <w:rPr>
          <w:rFonts w:ascii="Consolas" w:hAnsi="Consolas" w:cs="Consolas"/>
          <w:sz w:val="20"/>
          <w:szCs w:val="20"/>
        </w:rPr>
        <w:t>experiment wise</w:t>
      </w:r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71F9421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69E4F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81CBF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1579D23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7D81730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20917</w:t>
      </w:r>
    </w:p>
    <w:p w14:paraId="6A26831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6281234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2723</w:t>
      </w:r>
    </w:p>
    <w:p w14:paraId="0F339E5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4EE60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DC1DC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4A6FE0D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12829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296BF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161FE60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C7973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</w:t>
      </w:r>
      <w:proofErr w:type="gramStart"/>
      <w:r>
        <w:rPr>
          <w:rFonts w:ascii="Consolas" w:hAnsi="Consolas" w:cs="Consolas"/>
          <w:sz w:val="20"/>
          <w:szCs w:val="20"/>
        </w:rPr>
        <w:t>A</w:t>
      </w:r>
      <w:proofErr w:type="gramEnd"/>
      <w:r>
        <w:rPr>
          <w:rFonts w:ascii="Consolas" w:hAnsi="Consolas" w:cs="Consolas"/>
          <w:sz w:val="20"/>
          <w:szCs w:val="20"/>
        </w:rPr>
        <w:t xml:space="preserve">       18.4367      3    1</w:t>
      </w:r>
    </w:p>
    <w:p w14:paraId="6400230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4D3A9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15.8867      3    2</w:t>
      </w:r>
    </w:p>
    <w:p w14:paraId="51CD3AF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5B476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11.6700      3    3</w:t>
      </w:r>
    </w:p>
    <w:p w14:paraId="4DD027E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983DD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 9.6900      3    4</w:t>
      </w:r>
    </w:p>
    <w:p w14:paraId="0F3F1B4C" w14:textId="0306F872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D75EBFB" w14:textId="6FEAC95C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D3BC2B7" w14:textId="18A9965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CFA23E2" w14:textId="633F747C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4649BA8" w14:textId="72B4310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5C8DD51" w14:textId="05DF19E9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AF1BCEF" w14:textId="06EA0CFF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C0142E4" w14:textId="376FFDC5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E673958" w14:textId="390FC973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DB00A82" w14:textId="558FECE0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D7F2A70" w14:textId="628BD517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97ABB5C" w14:textId="6472706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54EA078" w14:textId="046EE3E7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D29D343" w14:textId="389A699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6D26F53" w14:textId="22057AFA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74B88A9" w14:textId="37C68BF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6F38081" w14:textId="5695BA8A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9222CA1" w14:textId="3F16F6E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F0BC526" w14:textId="319747F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3B02CF1" w14:textId="68B8D019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51431EA" w14:textId="42CBA7E3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F48D0E" w14:textId="55D4008A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1259FA6" w14:textId="5B6A8443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060D9D4" w14:textId="3E916B8A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BD75895" w14:textId="3F6E48F6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4F1D086" w14:textId="4BD95F46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D28DBEA" w14:textId="538997E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094F7A4" w14:textId="4DED4B68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372C626" w14:textId="052872D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2D096DD" w14:textId="7265C859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Seedling height 1 V2</w:t>
      </w:r>
    </w:p>
    <w:p w14:paraId="3738558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BC9EC61" w14:textId="0C7E3C6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AABB9B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FF70B9" w14:textId="5B16A4F5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16</w:t>
      </w:r>
    </w:p>
    <w:p w14:paraId="7A94569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CB3347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97B02D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288FA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121ADCB2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915DE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02CC141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2BF13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32D2185D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FD6D8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604B7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6A3B98CD" w14:textId="707505C2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546ADD02" w14:textId="22AD878B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35B5F6" w14:textId="05928FBD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A0F264" w14:textId="537FD106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82C631" w14:textId="58FA3F09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51121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61CD63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110B6F" w14:textId="72BEFDBA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17</w:t>
      </w:r>
    </w:p>
    <w:p w14:paraId="22F06B3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4D877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553282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37B83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1</w:t>
      </w:r>
    </w:p>
    <w:p w14:paraId="4EA3906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E727D0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05EF4E7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48A15D3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8276E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2.15015833      0.71671944     627.78    &lt;.0001</w:t>
      </w:r>
    </w:p>
    <w:p w14:paraId="351846E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659ED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00913333      0.00114167</w:t>
      </w:r>
    </w:p>
    <w:p w14:paraId="788B15B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CCDA23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2.15929167</w:t>
      </w:r>
    </w:p>
    <w:p w14:paraId="6FD91D4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45C95E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4B168E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1 Mean</w:t>
      </w:r>
    </w:p>
    <w:p w14:paraId="1AAD25B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8CDF67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5770      0.492964      0.033789        6.854167</w:t>
      </w:r>
    </w:p>
    <w:p w14:paraId="5A63714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FD51D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395C8E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6BA076F2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000712" w14:textId="291FDFFB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2.15015833      0.71671944     627.78    &lt;.0001</w:t>
      </w:r>
    </w:p>
    <w:p w14:paraId="46E068A4" w14:textId="2A1B27DB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D4D2F3" w14:textId="75AD9EAC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AD29FE" w14:textId="2E30B25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368EDF" w14:textId="5113BDA1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5EA14D" w14:textId="325F02AE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1F6A2DC" w14:textId="6DD276A2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1E2535" w14:textId="25863281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84C46F2" w14:textId="114A81B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5F0E1D" w14:textId="43AD570F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F1C346" w14:textId="34DD32B1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EE7743" w14:textId="6B61F956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8A75AB2" w14:textId="374F1B48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D670F8" w14:textId="6DB8D5CC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EEEF1D" w14:textId="77581D0C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5F5CA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1BF96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3BE9A4" w14:textId="6656C030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18</w:t>
      </w:r>
    </w:p>
    <w:p w14:paraId="4B7F10C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B32763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7FAE84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AE4B3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1</w:t>
      </w:r>
    </w:p>
    <w:p w14:paraId="5C88E2E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76D633" w14:textId="20B94BCD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r w:rsidR="00CC025F">
        <w:rPr>
          <w:rFonts w:ascii="Consolas" w:hAnsi="Consolas" w:cs="Consolas"/>
          <w:sz w:val="20"/>
          <w:szCs w:val="20"/>
        </w:rPr>
        <w:t>comparison wise</w:t>
      </w:r>
      <w:r>
        <w:rPr>
          <w:rFonts w:ascii="Consolas" w:hAnsi="Consolas" w:cs="Consolas"/>
          <w:sz w:val="20"/>
          <w:szCs w:val="20"/>
        </w:rPr>
        <w:t xml:space="preserve"> error rate, not the </w:t>
      </w:r>
      <w:r w:rsidR="00CC025F">
        <w:rPr>
          <w:rFonts w:ascii="Consolas" w:hAnsi="Consolas" w:cs="Consolas"/>
          <w:sz w:val="20"/>
          <w:szCs w:val="20"/>
        </w:rPr>
        <w:t>experiment wise</w:t>
      </w:r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0C04212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7942C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03325E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5DB01FD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48C2067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1142</w:t>
      </w:r>
    </w:p>
    <w:p w14:paraId="568000FD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07B2D55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636</w:t>
      </w:r>
    </w:p>
    <w:p w14:paraId="72AFF007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9832EE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E6AE0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43AE122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FB98C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208A4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2D66391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A8D2A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7.36333      3    1</w:t>
      </w:r>
    </w:p>
    <w:p w14:paraId="78A69D2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E7890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7.18000      3    2</w:t>
      </w:r>
    </w:p>
    <w:p w14:paraId="0F80C3A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9DEF65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6.47333      3    3</w:t>
      </w:r>
    </w:p>
    <w:p w14:paraId="599E7B6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F0A63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6.40000      3    4</w:t>
      </w:r>
    </w:p>
    <w:p w14:paraId="61DF0185" w14:textId="434A329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082CA0F" w14:textId="048E4BB6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1FB49AD" w14:textId="00465369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4FA834A" w14:textId="398B84C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872894F" w14:textId="1D0A7790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5999D50" w14:textId="6134E346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4FFCCC5" w14:textId="245F815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EF12C3C" w14:textId="053AE6E5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FB8A4A6" w14:textId="29915CC2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8A039E5" w14:textId="45D9E19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2B0C1DD" w14:textId="620A0AD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64F7004" w14:textId="208917F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669B972" w14:textId="60FC2C45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53B3572" w14:textId="0B7E4337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5E53E92" w14:textId="469E133F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955382C" w14:textId="1558B320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6DC7C84" w14:textId="53A175AC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42C1748" w14:textId="5A861027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42690B1" w14:textId="3689BF0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D732D03" w14:textId="2692BD62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67824A7" w14:textId="2A230285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C2478B8" w14:textId="3E37DA80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FC6280E" w14:textId="6FFB8CD5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056A903" w14:textId="379EA5A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C455E57" w14:textId="6C4120A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8F43FF" w14:textId="28305B7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23299AF" w14:textId="4A3EAF28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1D2708A" w14:textId="61344442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D2B87EC" w14:textId="7A0A2A7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30B3CB7" w14:textId="11252880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D8B4E0A" w14:textId="74EC7C8C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Seedling height </w:t>
      </w:r>
      <w:r w:rsidR="00BF0F22">
        <w:rPr>
          <w:rFonts w:ascii="Times New Roman" w:hAnsi="Times New Roman" w:cs="Times New Roman"/>
          <w:b/>
          <w:sz w:val="24"/>
          <w:szCs w:val="24"/>
        </w:rPr>
        <w:t>2 V</w:t>
      </w:r>
      <w:r>
        <w:rPr>
          <w:rFonts w:ascii="Times New Roman" w:hAnsi="Times New Roman" w:cs="Times New Roman"/>
          <w:b/>
          <w:sz w:val="24"/>
          <w:szCs w:val="24"/>
        </w:rPr>
        <w:t>2</w:t>
      </w:r>
    </w:p>
    <w:p w14:paraId="598F7F41" w14:textId="7111C8C3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24FCD1C" w14:textId="5A7C972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6FDBF4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9F19B3" w14:textId="54E1C2BE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proofErr w:type="gramStart"/>
      <w:r>
        <w:rPr>
          <w:rFonts w:ascii="Consolas" w:hAnsi="Consolas" w:cs="Consolas"/>
          <w:sz w:val="20"/>
          <w:szCs w:val="20"/>
        </w:rPr>
        <w:t>2018  19</w:t>
      </w:r>
      <w:proofErr w:type="gramEnd"/>
    </w:p>
    <w:p w14:paraId="05A9AFE3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9CD525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4DD646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62444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50E1FE6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E8BDF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63CD31D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FE7912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2A779190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8181BF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F6176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7EED364A" w14:textId="2BF41FE4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4F784232" w14:textId="5390663C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5AEDF1D" w14:textId="00B25B24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5F345E" w14:textId="4068CE25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FB93823" w14:textId="4FAB5042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32E0FE" w14:textId="0CEE7B7E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045722" w14:textId="258F7C55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A19F93" w14:textId="77777777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48AD97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386BAD" w14:textId="2BCC60F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20</w:t>
      </w:r>
    </w:p>
    <w:p w14:paraId="47877C07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ADEA8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20A98D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96C74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2</w:t>
      </w:r>
    </w:p>
    <w:p w14:paraId="4268A23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2448F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620FE08E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626839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93608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58.82442500     19.60814167    9804.07    &lt;.0001</w:t>
      </w:r>
    </w:p>
    <w:p w14:paraId="56EAA34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87009D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01600000      0.00200000</w:t>
      </w:r>
    </w:p>
    <w:p w14:paraId="102F396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B96733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58.84042500</w:t>
      </w:r>
    </w:p>
    <w:p w14:paraId="29B91760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C27D7D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55066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2 Mean</w:t>
      </w:r>
    </w:p>
    <w:p w14:paraId="34E400D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00833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9728      0.448222      0.044721        9.977500</w:t>
      </w:r>
    </w:p>
    <w:p w14:paraId="70B658F3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7F542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CCD30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6DC9AD5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0B6946" w14:textId="359E5338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58.82442500     19.60814167    9804.07    &lt;.0001</w:t>
      </w:r>
    </w:p>
    <w:p w14:paraId="15EB5FB7" w14:textId="01C3B731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577FC2" w14:textId="53CD0EB8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BA8022" w14:textId="19D289A5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F74AFE" w14:textId="7604DA1F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30CE06" w14:textId="725C9245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6455F4" w14:textId="78425943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676790" w14:textId="2DFCBB7B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B1320D" w14:textId="4FDA0ACB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DCE110" w14:textId="06B3226B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3C233D" w14:textId="1B208FC3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37F2F2" w14:textId="3C70163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110FD4" w14:textId="3098F54F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07A180" w14:textId="7ACBA87A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0B4F9F" w14:textId="36FA77FB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D99D58" w14:textId="5476058B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BF97C3" w14:textId="272DEDC1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806DDC1" w14:textId="2A760A62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792034" w14:textId="7AD5331E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1709FF" w14:textId="6EE75E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1FEB79" w14:textId="0C995EB2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D28F0E" w14:textId="12C6F55D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BFAC33" w14:textId="553E224D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B6D4E4" w14:textId="4011FE6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598B84" w14:textId="3F49EF1D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67132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D282B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ED69B1" w14:textId="48966506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21</w:t>
      </w:r>
    </w:p>
    <w:p w14:paraId="6DFC828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27EC4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5A0300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5FDE1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2</w:t>
      </w:r>
    </w:p>
    <w:p w14:paraId="21D7751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B2D1CF" w14:textId="638725EB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r w:rsidR="00CC025F">
        <w:rPr>
          <w:rFonts w:ascii="Consolas" w:hAnsi="Consolas" w:cs="Consolas"/>
          <w:sz w:val="20"/>
          <w:szCs w:val="20"/>
        </w:rPr>
        <w:t>comparison wise</w:t>
      </w:r>
      <w:r>
        <w:rPr>
          <w:rFonts w:ascii="Consolas" w:hAnsi="Consolas" w:cs="Consolas"/>
          <w:sz w:val="20"/>
          <w:szCs w:val="20"/>
        </w:rPr>
        <w:t xml:space="preserve"> error rate, not the </w:t>
      </w:r>
      <w:r w:rsidR="00CC025F">
        <w:rPr>
          <w:rFonts w:ascii="Consolas" w:hAnsi="Consolas" w:cs="Consolas"/>
          <w:sz w:val="20"/>
          <w:szCs w:val="20"/>
        </w:rPr>
        <w:t>experiment wise</w:t>
      </w:r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2427DAB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FED3F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16354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4D076F8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314ECD30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   0.002</w:t>
      </w:r>
    </w:p>
    <w:p w14:paraId="37226BED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3E93337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842</w:t>
      </w:r>
    </w:p>
    <w:p w14:paraId="302B652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D47717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E972BD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46E39E2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36B10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33481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50618AA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11CD0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12.25333      3    1</w:t>
      </w:r>
    </w:p>
    <w:p w14:paraId="4AF3C95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7F8D6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11.72333      3    2</w:t>
      </w:r>
    </w:p>
    <w:p w14:paraId="0960AC3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BBA73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9.25000      3    3</w:t>
      </w:r>
    </w:p>
    <w:p w14:paraId="260B2F7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28C87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6.68333      3    4</w:t>
      </w:r>
    </w:p>
    <w:p w14:paraId="78BF3676" w14:textId="5A994CC5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622FDCE" w14:textId="476F925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E4CF609" w14:textId="09876B20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B25526A" w14:textId="51D7714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1221A58" w14:textId="2459827A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8EF5A5D" w14:textId="316A65AC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9CB40B0" w14:textId="657D8B88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C5EDA51" w14:textId="7DEA1D3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6F548C" w14:textId="5F0B2DB0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AE4A6EF" w14:textId="40E4EB2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91EFAB6" w14:textId="2484D808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760826D" w14:textId="6C78491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D97F73A" w14:textId="29F45532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D7532F0" w14:textId="342FD783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A6B8A84" w14:textId="7AADC03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6B31A9F" w14:textId="50114BA8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2905CA6" w14:textId="373F265F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CAFCABB" w14:textId="4F010E99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699D2EE" w14:textId="1756EDC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CEBC121" w14:textId="7B5CFBC8" w:rsidR="00856313" w:rsidRDefault="00856313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AF6E1BA" w14:textId="26C3E444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Seedling height 3 V2</w:t>
      </w:r>
    </w:p>
    <w:p w14:paraId="39341DF8" w14:textId="010FC92D" w:rsidR="00856313" w:rsidRDefault="00856313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5316C5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15B460" w14:textId="25EE12BD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22</w:t>
      </w:r>
    </w:p>
    <w:p w14:paraId="1FB582E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6B51A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D27371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78A67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6397503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EE1DA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4FF4ACA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8FFE0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4710FBF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9F90E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866A5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6CA9B06A" w14:textId="229F98CF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5FB610BE" w14:textId="66AD372A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2A46E9" w14:textId="56EF2DC3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BB78DE" w14:textId="2318AD20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B65B40" w14:textId="62D769AF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FE4AB1" w14:textId="198406D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0733E1" w14:textId="245E2D69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00D38F" w14:textId="56C0FA8D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58D8C0" w14:textId="1F801C50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CAE56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48079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E1D08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0A05B1" w14:textId="6FE5DA83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proofErr w:type="gramStart"/>
      <w:r>
        <w:rPr>
          <w:rFonts w:ascii="Consolas" w:hAnsi="Consolas" w:cs="Consolas"/>
          <w:sz w:val="20"/>
          <w:szCs w:val="20"/>
        </w:rPr>
        <w:t>2018  23</w:t>
      </w:r>
      <w:proofErr w:type="gramEnd"/>
    </w:p>
    <w:p w14:paraId="69891CA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1E470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098C9F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89C9F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3</w:t>
      </w:r>
    </w:p>
    <w:p w14:paraId="01153D5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DF89E0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68B92A9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22A3F4D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F5397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134.4644917      44.8214972    1238.16    &lt;.0001</w:t>
      </w:r>
    </w:p>
    <w:p w14:paraId="08A9939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90FFF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 0.2896000       0.0362000</w:t>
      </w:r>
    </w:p>
    <w:p w14:paraId="11B9AD2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35ABE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34.7540917</w:t>
      </w:r>
    </w:p>
    <w:p w14:paraId="7511AAB7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CF25D7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EB909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3 Mean</w:t>
      </w:r>
    </w:p>
    <w:p w14:paraId="6216780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084EF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7851      1.457861      0.190263        13.05083</w:t>
      </w:r>
    </w:p>
    <w:p w14:paraId="40CADF3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E2B16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BD780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6FB20DF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CF8944" w14:textId="5FFCBD3D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134.4644917      44.8214972    1238.16    &lt;.0001</w:t>
      </w:r>
    </w:p>
    <w:p w14:paraId="7DF4AB7E" w14:textId="2E63F4EA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B77D77" w14:textId="59550A82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80F39F" w14:textId="240EDECC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860F40" w14:textId="5703ED9B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BF279A" w14:textId="5C5F260C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4371CD" w14:textId="3B719E5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D4336B" w14:textId="37C5521C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EBC587" w14:textId="1B059F3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B9CC49" w14:textId="0FDED50E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A026F7" w14:textId="0503CA5E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773CB4" w14:textId="6260CD4F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B13CB9" w14:textId="487343B2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F8F03D" w14:textId="51250F34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C51CD4" w14:textId="45EFA9D0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525E44" w14:textId="70F7180A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62207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D1ADF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0C131B" w14:textId="491126E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05:18 Thursday, December 15, 2018  24</w:t>
      </w:r>
    </w:p>
    <w:p w14:paraId="5545D0F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6F867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B86C6D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8816A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3</w:t>
      </w:r>
    </w:p>
    <w:p w14:paraId="4BDAD77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89E527" w14:textId="0A72109D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</w:t>
      </w:r>
      <w:r w:rsidR="00CC025F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, not the experiment</w:t>
      </w:r>
      <w:r w:rsidR="00CC025F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.</w:t>
      </w:r>
    </w:p>
    <w:p w14:paraId="3628BD9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FF35E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C4DC0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1B38E576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70C7A43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  0.0362</w:t>
      </w:r>
    </w:p>
    <w:p w14:paraId="35F3370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4E9382A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3582</w:t>
      </w:r>
    </w:p>
    <w:p w14:paraId="0C0727F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95018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6866D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243F2FC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19036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A3F736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7E4F8AF6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92EFF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6.1200      3    1</w:t>
      </w:r>
    </w:p>
    <w:p w14:paraId="3C0D70B0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6AA8D71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5.7733      3    2</w:t>
      </w:r>
    </w:p>
    <w:p w14:paraId="6A51892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08065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12.5233      3    3</w:t>
      </w:r>
    </w:p>
    <w:p w14:paraId="2FE84200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38C04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C        7.7867      3    4</w:t>
      </w:r>
    </w:p>
    <w:p w14:paraId="55A56570" w14:textId="7777777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E0D8AE9" w14:textId="1896F206" w:rsidR="00856313" w:rsidRDefault="00856313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1CFA0E0" w14:textId="77777777" w:rsidR="00856313" w:rsidRDefault="00856313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E2E3A22" w14:textId="1E78D21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C1F93FF" w14:textId="320E4FB9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A1543F2" w14:textId="4CDC8FA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47FD35B" w14:textId="76DC342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8C9C429" w14:textId="6F774CCE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ECA7B0A" w14:textId="48DF0061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E1E6999" w14:textId="5FC5DCAF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4B01811" w14:textId="32980CA2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E296F22" w14:textId="66991B61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ABC42A4" w14:textId="43553E5B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8460C6A" w14:textId="725712CD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1792994" w14:textId="703CC3D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6320E55" w14:textId="295CBD34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5D34410" w14:textId="74E70149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D2947CD" w14:textId="13B46E19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BF07AC5" w14:textId="23A28832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D4FBB95" w14:textId="66DC1FAA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5B7A31D" w14:textId="10F947A9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63ED3BE" w14:textId="734E0673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35A4F3C" w14:textId="0A9E622E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92926B8" w14:textId="3ABF60E6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AF51B5D" w14:textId="7777777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BBBACE4" w14:textId="77777777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D9AD31E" w14:textId="6140B4EA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Seedling height 4 V2</w:t>
      </w:r>
    </w:p>
    <w:p w14:paraId="5428FEF5" w14:textId="0A695C43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B2EB49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D31FE2" w14:textId="27437336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2018  25</w:t>
      </w:r>
    </w:p>
    <w:p w14:paraId="237AF3D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E8AD8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F55357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F1A70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0BA2387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5D4DE0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B818BF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E462F7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1BB599D0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DA929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37408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6EB3CE1D" w14:textId="61A79BE8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76150372" w14:textId="1F322966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6AE0A1" w14:textId="393871A1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6C11F8" w14:textId="5DFA20D2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CA0E4D" w14:textId="65937D08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308CAC" w14:textId="6F918A7B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7A9562" w14:textId="22C19E74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E89769" w14:textId="0E059E18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8EB77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F7229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F72F5B" w14:textId="30979D06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26</w:t>
      </w:r>
    </w:p>
    <w:p w14:paraId="6EE0A5D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478D56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30600D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5C42A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4</w:t>
      </w:r>
    </w:p>
    <w:p w14:paraId="6676D49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C78F3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3DCDCDF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B63D50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F1166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148.4019667      49.4673222    2091.64    &lt;.0001</w:t>
      </w:r>
    </w:p>
    <w:p w14:paraId="3EF586F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46D2B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 0.1892000       0.0236500</w:t>
      </w:r>
    </w:p>
    <w:p w14:paraId="740ED0C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6B7C50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48.5911667</w:t>
      </w:r>
    </w:p>
    <w:p w14:paraId="718D012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72D56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723B0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4 Mean</w:t>
      </w:r>
    </w:p>
    <w:p w14:paraId="1A4EFDC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6B197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8727      0.957668      0.153786        16.05833</w:t>
      </w:r>
    </w:p>
    <w:p w14:paraId="1EBC66A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BA397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3BFB5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4B26731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1A8A42" w14:textId="65C0CB7F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148.4019667      49.4673222    2091.64    &lt;.0001</w:t>
      </w:r>
    </w:p>
    <w:p w14:paraId="304BB07D" w14:textId="62BE6DB8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842288" w14:textId="6E2D8A74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25762E" w14:textId="0C33AE3D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B00060" w14:textId="3C0B2EC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0E6236" w14:textId="06DA63E6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371D77" w14:textId="747206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6EF1D3" w14:textId="1C402078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2A55E3" w14:textId="6A2DCB71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E2900E" w14:textId="03BD5968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1BA90D" w14:textId="4A310906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3418F3" w14:textId="27AE001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94635B7" w14:textId="758792A1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1132EE" w14:textId="47DBCBD2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271EC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36C957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D6CD65" w14:textId="1AB6C5F0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27</w:t>
      </w:r>
    </w:p>
    <w:p w14:paraId="69927DC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EFE5D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551BCA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BE3D8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4</w:t>
      </w:r>
    </w:p>
    <w:p w14:paraId="4C4C855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A363B2" w14:textId="6FB5E0B8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</w:t>
      </w:r>
      <w:r w:rsidR="00CC025F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 xml:space="preserve">wise error rate, not the </w:t>
      </w:r>
      <w:r w:rsidR="00CC025F">
        <w:rPr>
          <w:rFonts w:ascii="Consolas" w:hAnsi="Consolas" w:cs="Consolas"/>
          <w:sz w:val="20"/>
          <w:szCs w:val="20"/>
        </w:rPr>
        <w:t xml:space="preserve">experiment </w:t>
      </w:r>
      <w:r>
        <w:rPr>
          <w:rFonts w:ascii="Consolas" w:hAnsi="Consolas" w:cs="Consolas"/>
          <w:sz w:val="20"/>
          <w:szCs w:val="20"/>
        </w:rPr>
        <w:t>wise error rate.</w:t>
      </w:r>
    </w:p>
    <w:p w14:paraId="4D34736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3B80F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D07CE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1A552BE6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5081D8F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 0.02365</w:t>
      </w:r>
    </w:p>
    <w:p w14:paraId="206C6CD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7A98656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2896</w:t>
      </w:r>
    </w:p>
    <w:p w14:paraId="4376C61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9AE1B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D2C0A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6E360BA7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69F3F7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C10C9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320CF01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63B07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9.6633      3    1</w:t>
      </w:r>
    </w:p>
    <w:p w14:paraId="4C76C19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ECB1D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18.3433      3    2</w:t>
      </w:r>
    </w:p>
    <w:p w14:paraId="4D6E661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50091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15.7500      3    3</w:t>
      </w:r>
    </w:p>
    <w:p w14:paraId="5C792AF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732D3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10.4767      3    4</w:t>
      </w:r>
    </w:p>
    <w:p w14:paraId="0705355C" w14:textId="7777777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4DBC4C2" w14:textId="7777777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C636EB5" w14:textId="3116AECC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E3C9D87" w14:textId="06742095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012B41E" w14:textId="5894C162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DCBA850" w14:textId="6904EB7D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CCAFFDC" w14:textId="12C698E1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7E3B040" w14:textId="24ED702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3F44708" w14:textId="0D55E6F6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38A11CE" w14:textId="52D9ECA4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D58437F" w14:textId="0E22128A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C2E02D6" w14:textId="1C2FA941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B7CF076" w14:textId="3321D481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3E23999" w14:textId="08C8692B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B774E26" w14:textId="7AFDABC4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0B38599" w14:textId="3219211D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91829FC" w14:textId="7F0F50DB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99DD720" w14:textId="075299F4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6E8E961" w14:textId="304DE982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803EDB4" w14:textId="09C2E531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4DF3144" w14:textId="5171B47A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2257DB2" w14:textId="4353D32E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1D96A6D" w14:textId="0CD47B7E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E92447A" w14:textId="5C59D38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D14BD14" w14:textId="1FA69CB5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5D689B8" w14:textId="226E3A00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9B3E9E3" w14:textId="0620AC25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E78B287" w14:textId="6765A986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2257AA2" w14:textId="32DE637B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89B3C3A" w14:textId="7777777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F899D58" w14:textId="6E18117A" w:rsidR="00021B89" w:rsidRP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21B89">
        <w:rPr>
          <w:rFonts w:ascii="Times New Roman" w:hAnsi="Times New Roman" w:cs="Times New Roman"/>
          <w:b/>
          <w:sz w:val="24"/>
          <w:szCs w:val="24"/>
        </w:rPr>
        <w:t>Dry weight - Bg 360</w:t>
      </w:r>
    </w:p>
    <w:p w14:paraId="12EBDE58" w14:textId="7DBD9534" w:rsidR="00021B89" w:rsidRP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D11F7C8" w14:textId="655B924A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080A9C" w14:textId="208BC1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89ADF3" w14:textId="38E31433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8AC8F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61D589" w14:textId="0C4962E6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20:26 Wednesday, December 8, 2018  </w:t>
      </w:r>
    </w:p>
    <w:p w14:paraId="4EB005AE" w14:textId="6BEF10BB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61</w:t>
      </w:r>
    </w:p>
    <w:p w14:paraId="51D6B46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D2FB1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CF7023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1BAFB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00302BB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09BC1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782539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CDB2C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77505DD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2D3AB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31E26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57C69F05" w14:textId="3F7BA103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04DCB999" w14:textId="22C8DD5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DFA294" w14:textId="346CD10C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9C8590" w14:textId="08BCB4B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6E7ED1" w14:textId="0C03EEB2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E8E32E" w14:textId="3A601E3F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753C1E" w14:textId="77777777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CF5F5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67ABB1" w14:textId="58C6035B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20:26 Wednesday, December 8, 2018  </w:t>
      </w:r>
    </w:p>
    <w:p w14:paraId="2389E60D" w14:textId="6077C905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62</w:t>
      </w:r>
    </w:p>
    <w:p w14:paraId="7C4B38F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D651E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511A91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8FE56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Drywgt</w:t>
      </w:r>
    </w:p>
    <w:p w14:paraId="485FFCA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6D606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701803F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645C1B0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86AE2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0.00436798      0.00145599      69.07    &lt;.0001</w:t>
      </w:r>
    </w:p>
    <w:p w14:paraId="15D394E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0495D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00016865      0.00002108</w:t>
      </w:r>
    </w:p>
    <w:p w14:paraId="57F477B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A0E2C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0.00453663</w:t>
      </w:r>
    </w:p>
    <w:p w14:paraId="2F288A1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475F9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2BE52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Drywgt Mean</w:t>
      </w:r>
    </w:p>
    <w:p w14:paraId="3102B7D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053DFE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62824      5.557260      0.004591       0.082621</w:t>
      </w:r>
    </w:p>
    <w:p w14:paraId="3CC1026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86C5D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60DCC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43030BB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E67A9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0.00436798      0.00145599      69.07    &lt;.0001</w:t>
      </w:r>
    </w:p>
    <w:p w14:paraId="32FB169B" w14:textId="1D5DF899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16C007" w14:textId="38D19A18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11647B" w14:textId="2248B3C1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24AA42" w14:textId="4BA49A31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BC1914" w14:textId="3F1ACE7C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704A0F" w14:textId="28D5E13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2DC490" w14:textId="66DAA10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6065C7" w14:textId="492D7422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CD2B78" w14:textId="2D0982BF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E99F71" w14:textId="7D96ABE1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4CE448" w14:textId="58DE564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A0BD81" w14:textId="0592E44B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59BA80" w14:textId="475475C6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370C65" w14:textId="70E3328A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16CCA5" w14:textId="20B5C12B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C03F5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9CF535" w14:textId="21261E21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 </w:t>
      </w:r>
    </w:p>
    <w:p w14:paraId="659F00EA" w14:textId="394C5671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63</w:t>
      </w:r>
    </w:p>
    <w:p w14:paraId="1FF2EB3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36B7D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F3837B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BDEAD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t Tests (LSD) for Drywgt</w:t>
      </w:r>
    </w:p>
    <w:p w14:paraId="32E78DB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340A6E" w14:textId="1A328E34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 wise error rate, not the experiment wise error rate.</w:t>
      </w:r>
    </w:p>
    <w:p w14:paraId="7F81083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24C8F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3ECBB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1E198AA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54E9602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0021</w:t>
      </w:r>
    </w:p>
    <w:p w14:paraId="181B253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64708A4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086</w:t>
      </w:r>
    </w:p>
    <w:p w14:paraId="4C75759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2D441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099706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297A280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5DD9F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17F177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03B4286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7F51D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0.102283      3    1</w:t>
      </w:r>
    </w:p>
    <w:p w14:paraId="7C73503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6ED96E3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0.101000      3    2</w:t>
      </w:r>
    </w:p>
    <w:p w14:paraId="26660B9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D6C6E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0.065600      3    3</w:t>
      </w:r>
    </w:p>
    <w:p w14:paraId="5199E7E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</w:t>
      </w:r>
    </w:p>
    <w:p w14:paraId="1862948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B      0.061600      3    4</w:t>
      </w:r>
    </w:p>
    <w:p w14:paraId="29222F70" w14:textId="1F829FCD" w:rsidR="000F320A" w:rsidRDefault="000F320A"/>
    <w:p w14:paraId="71393337" w14:textId="3A6ECA94" w:rsidR="000F320A" w:rsidRDefault="000F320A"/>
    <w:p w14:paraId="475E6482" w14:textId="0B42B9C7" w:rsidR="000F320A" w:rsidRDefault="000F320A"/>
    <w:p w14:paraId="19DDC603" w14:textId="6C0215D6" w:rsidR="000F320A" w:rsidRDefault="000F320A"/>
    <w:p w14:paraId="270CAE27" w14:textId="3EB9818B" w:rsidR="000F320A" w:rsidRDefault="000F320A"/>
    <w:p w14:paraId="6DAB9A18" w14:textId="6B437A6F" w:rsidR="00021B89" w:rsidRDefault="00021B89"/>
    <w:p w14:paraId="16BCEDF0" w14:textId="6900BC2B" w:rsidR="00021B89" w:rsidRDefault="00021B89"/>
    <w:p w14:paraId="5C3FAF5C" w14:textId="1237524A" w:rsidR="00021B89" w:rsidRDefault="00021B89"/>
    <w:p w14:paraId="6F5C89A4" w14:textId="4C195196" w:rsidR="00021B89" w:rsidRDefault="00021B89"/>
    <w:p w14:paraId="025BCED3" w14:textId="171A1446" w:rsidR="00021B89" w:rsidRDefault="00021B89"/>
    <w:p w14:paraId="5E888DEF" w14:textId="37B9E5C3" w:rsidR="00021B89" w:rsidRDefault="00021B89"/>
    <w:p w14:paraId="71B03ECE" w14:textId="3CDC93EB" w:rsidR="00021B89" w:rsidRDefault="00021B89"/>
    <w:p w14:paraId="75236DCB" w14:textId="6B37F343" w:rsidR="00E61439" w:rsidRDefault="00E61439"/>
    <w:p w14:paraId="5C7C4E8B" w14:textId="27DE186B" w:rsidR="00E61439" w:rsidRDefault="00E61439"/>
    <w:p w14:paraId="0E5B8642" w14:textId="77777777" w:rsidR="00E61439" w:rsidRDefault="00E61439"/>
    <w:p w14:paraId="202243AD" w14:textId="5D8B00B0" w:rsidR="00021B89" w:rsidRDefault="00021B89"/>
    <w:p w14:paraId="00B3C797" w14:textId="730EC89C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21B89">
        <w:rPr>
          <w:rFonts w:ascii="Times New Roman" w:hAnsi="Times New Roman" w:cs="Times New Roman"/>
          <w:b/>
          <w:sz w:val="24"/>
          <w:szCs w:val="24"/>
        </w:rPr>
        <w:lastRenderedPageBreak/>
        <w:t>Dry weight - Bg 3</w:t>
      </w:r>
      <w:r>
        <w:rPr>
          <w:rFonts w:ascii="Times New Roman" w:hAnsi="Times New Roman" w:cs="Times New Roman"/>
          <w:b/>
          <w:sz w:val="24"/>
          <w:szCs w:val="24"/>
        </w:rPr>
        <w:t>74</w:t>
      </w:r>
    </w:p>
    <w:p w14:paraId="403DDE0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7B835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248B2F" w14:textId="3498ABFD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 </w:t>
      </w:r>
    </w:p>
    <w:p w14:paraId="3D699863" w14:textId="270F1EFD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73</w:t>
      </w:r>
    </w:p>
    <w:p w14:paraId="1707DF4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0CEA4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E837C1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3BFB8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592C87D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630B6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1EB879C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23C21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44D9080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15C61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5C45A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51E807F4" w14:textId="5522B99F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3037E5E6" w14:textId="6B7B79ED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015CF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860D0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F7D13D" w14:textId="17E56722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 </w:t>
      </w:r>
    </w:p>
    <w:p w14:paraId="2AADD8C0" w14:textId="36FC3130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74</w:t>
      </w:r>
    </w:p>
    <w:p w14:paraId="6A60FB1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8E7EA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69E5EF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AE9C7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Drywgt</w:t>
      </w:r>
    </w:p>
    <w:p w14:paraId="19B6A1C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685F5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551ECB4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96A070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9BE73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0.00468366      0.00156122      10.76    0.0035</w:t>
      </w:r>
    </w:p>
    <w:p w14:paraId="5F01FCC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4A2E6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00116086      0.00014511</w:t>
      </w:r>
    </w:p>
    <w:p w14:paraId="3AE44C9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5BF94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0.00584452</w:t>
      </w:r>
    </w:p>
    <w:p w14:paraId="5A76F54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AB9E0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D9223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Drywgt Mean</w:t>
      </w:r>
    </w:p>
    <w:p w14:paraId="0F037FD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4D04F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801377      10.38011      0.012046       0.116049</w:t>
      </w:r>
    </w:p>
    <w:p w14:paraId="69C3929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DB095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03073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03384E9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2C355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0.00468366      0.00156122      10.76    0.0035</w:t>
      </w:r>
    </w:p>
    <w:p w14:paraId="150680A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826CC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9497B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8C230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280F6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E35F5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CDA21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D00E2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BB675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78AD3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9A797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338E1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DE2FD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DDADB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5D676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54EBE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EBD98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06238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8DF76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5983A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1BCDC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08289B" w14:textId="5692AFDE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 </w:t>
      </w:r>
    </w:p>
    <w:p w14:paraId="20B2CCD3" w14:textId="7E58C19A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75</w:t>
      </w:r>
    </w:p>
    <w:p w14:paraId="0668799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0D85D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ED5AB0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10196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t Tests (LSD) for Drywgt</w:t>
      </w:r>
    </w:p>
    <w:p w14:paraId="42ABF5D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02F605" w14:textId="548DEA0B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 wise error rate, not the experiment wise error rate.</w:t>
      </w:r>
    </w:p>
    <w:p w14:paraId="3EA5118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9D6D1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6EBC0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623167D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1C69553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0145</w:t>
      </w:r>
    </w:p>
    <w:p w14:paraId="0FF7A62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2AAD16D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227</w:t>
      </w:r>
    </w:p>
    <w:p w14:paraId="4D51B0D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FACCB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8BD4A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Means with the same letter are not significantly different.</w:t>
      </w:r>
    </w:p>
    <w:p w14:paraId="18690A0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B21A0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9CC7C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t Grouping          Mean      N    Trt</w:t>
      </w:r>
    </w:p>
    <w:p w14:paraId="68A8B2D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E2FAD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A      0.141167      3    1</w:t>
      </w:r>
    </w:p>
    <w:p w14:paraId="60BDDE2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A</w:t>
      </w:r>
    </w:p>
    <w:p w14:paraId="6F01368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    A      0.119600      3    2</w:t>
      </w:r>
    </w:p>
    <w:p w14:paraId="1C96564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</w:t>
      </w:r>
    </w:p>
    <w:p w14:paraId="4E799FB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           0.117633      3    3</w:t>
      </w:r>
    </w:p>
    <w:p w14:paraId="2AF0FDD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47943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   C      0.085797      3    4</w:t>
      </w:r>
    </w:p>
    <w:p w14:paraId="193305A8" w14:textId="77777777" w:rsidR="00021B89" w:rsidRP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4C91192" w14:textId="6C91154A" w:rsidR="00021B89" w:rsidRDefault="00021B89"/>
    <w:p w14:paraId="14EABBD6" w14:textId="0C34AF47" w:rsidR="00755EDF" w:rsidRDefault="00755EDF"/>
    <w:p w14:paraId="5C34E28D" w14:textId="73E4180E" w:rsidR="00755EDF" w:rsidRDefault="00755EDF"/>
    <w:p w14:paraId="107BD351" w14:textId="79667236" w:rsidR="00755EDF" w:rsidRDefault="00755EDF"/>
    <w:p w14:paraId="6A386CC3" w14:textId="11B16B74" w:rsidR="00755EDF" w:rsidRDefault="00755EDF"/>
    <w:p w14:paraId="5E740938" w14:textId="24929F82" w:rsidR="00755EDF" w:rsidRDefault="00755EDF"/>
    <w:p w14:paraId="27FE02DD" w14:textId="56C09A72" w:rsidR="00755EDF" w:rsidRDefault="00755EDF"/>
    <w:p w14:paraId="35F1F02A" w14:textId="1D97528D" w:rsidR="00755EDF" w:rsidRDefault="00755EDF"/>
    <w:p w14:paraId="5146B626" w14:textId="20C6C239" w:rsidR="00755EDF" w:rsidRDefault="00755EDF"/>
    <w:p w14:paraId="0415C633" w14:textId="52613C90" w:rsidR="00755EDF" w:rsidRDefault="00755EDF"/>
    <w:p w14:paraId="775D3654" w14:textId="68A70F6E" w:rsidR="00755EDF" w:rsidRDefault="00755EDF"/>
    <w:p w14:paraId="6C07CCD8" w14:textId="024A6B2A" w:rsidR="00755EDF" w:rsidRDefault="00755EDF"/>
    <w:p w14:paraId="7BFDE4EC" w14:textId="56443A8E" w:rsidR="00755EDF" w:rsidRDefault="00755EDF"/>
    <w:p w14:paraId="12873E11" w14:textId="6964DBE7" w:rsidR="00755EDF" w:rsidRDefault="00755EDF"/>
    <w:p w14:paraId="5D5522EE" w14:textId="2629E186" w:rsidR="00755EDF" w:rsidRDefault="00755EDF"/>
    <w:p w14:paraId="2FBD9C16" w14:textId="1819B9A2" w:rsidR="00755EDF" w:rsidRDefault="00755EDF"/>
    <w:p w14:paraId="2DF333D3" w14:textId="77777777" w:rsidR="00755EDF" w:rsidRDefault="00755EDF"/>
    <w:p w14:paraId="1007E826" w14:textId="2EBFB276" w:rsidR="00755EDF" w:rsidRDefault="00755EDF"/>
    <w:p w14:paraId="0B2E35A2" w14:textId="77777777" w:rsidR="00230428" w:rsidRDefault="00230428"/>
    <w:p w14:paraId="3271FB9C" w14:textId="25F63872" w:rsidR="00755EDF" w:rsidRPr="00755EDF" w:rsidRDefault="00755EDF">
      <w:pPr>
        <w:rPr>
          <w:b/>
        </w:rPr>
      </w:pPr>
      <w:r w:rsidRPr="00755EDF">
        <w:rPr>
          <w:b/>
        </w:rPr>
        <w:t>Ch</w:t>
      </w:r>
      <w:r w:rsidR="00E61439">
        <w:rPr>
          <w:b/>
        </w:rPr>
        <w:t>l</w:t>
      </w:r>
      <w:r w:rsidRPr="00755EDF">
        <w:rPr>
          <w:b/>
        </w:rPr>
        <w:t>orophyll content Bg 360</w:t>
      </w:r>
    </w:p>
    <w:p w14:paraId="7BDDF1AA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E28B44" w14:textId="7550243B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 </w:t>
      </w:r>
    </w:p>
    <w:p w14:paraId="0C8CFF79" w14:textId="6617F36D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88</w:t>
      </w:r>
    </w:p>
    <w:p w14:paraId="18316A0D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BE24D4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B97A405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7C26D6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7CEAC378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59C9CE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709FBD5F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30E80A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5E428B4B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E696E9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383A3D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2E1F2EF2" w14:textId="1D49CEAE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338AB723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58CC42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A0F1B8" w14:textId="4B79DE16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</w:t>
      </w:r>
      <w:bookmarkStart w:id="0" w:name="_GoBack"/>
      <w:bookmarkEnd w:id="0"/>
      <w:r>
        <w:rPr>
          <w:rFonts w:ascii="Consolas" w:hAnsi="Consolas" w:cs="Consolas"/>
          <w:sz w:val="20"/>
          <w:szCs w:val="20"/>
        </w:rPr>
        <w:t>18  89</w:t>
      </w:r>
    </w:p>
    <w:p w14:paraId="0365EF7F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A191D5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9648925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0EE3884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Chrphl</w:t>
      </w:r>
    </w:p>
    <w:p w14:paraId="5DFB0541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057EA3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27D7D589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E27A398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BBB8E3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2.51333333      0.83777778       0.25    0.8611</w:t>
      </w:r>
    </w:p>
    <w:p w14:paraId="49B0BEEC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99314A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27.11333333      3.38916667</w:t>
      </w:r>
    </w:p>
    <w:p w14:paraId="3C049749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2C963A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29.62666667</w:t>
      </w:r>
    </w:p>
    <w:p w14:paraId="248BE638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0BC032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D90D71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Chrphl Mean</w:t>
      </w:r>
    </w:p>
    <w:p w14:paraId="40E56245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F7D013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084833      5.869189      1.840969       31.36667</w:t>
      </w:r>
    </w:p>
    <w:p w14:paraId="4FF64F07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42AF7D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531020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519E5A90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053655" w14:textId="6BA08FF4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2.51333333      0.83777778       0.25    0.8611</w:t>
      </w:r>
    </w:p>
    <w:p w14:paraId="09BF8678" w14:textId="139662C4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57C363" w14:textId="40EF59B3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50EC5D" w14:textId="7088786F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81338F" w14:textId="06CC3663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4F1FB9" w14:textId="6D80D90A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1356DD" w14:textId="17F80413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C111B1" w14:textId="29D0740A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007B13" w14:textId="567E60C4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532960" w14:textId="1667307A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FBB81AE" w14:textId="276A9D05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16941F" w14:textId="3D3D31CB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AC0BFD" w14:textId="3654E18C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5D7C6B" w14:textId="2A7AF66E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4CA09E" w14:textId="78BAB240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552DD3" w14:textId="37CBB2C6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961579" w14:textId="44C277A2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744FED" w14:textId="502B1B47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C24717" w14:textId="582DFE18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79B628" w14:textId="134E1BC3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8BCBCD" w14:textId="77777777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FAB73C8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02238F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1B0621" w14:textId="2CA3CCB1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</w:t>
      </w:r>
      <w:r w:rsidR="00CC025F">
        <w:rPr>
          <w:rFonts w:ascii="Consolas" w:hAnsi="Consolas" w:cs="Consolas"/>
          <w:sz w:val="20"/>
          <w:szCs w:val="20"/>
        </w:rPr>
        <w:t>2018 90</w:t>
      </w:r>
    </w:p>
    <w:p w14:paraId="4AC71061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CC44C2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476B96B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B409C5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t Tests (LSD) for Chrphl</w:t>
      </w:r>
    </w:p>
    <w:p w14:paraId="0AE7CAD9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5D991B" w14:textId="7AB85236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</w:t>
      </w:r>
      <w:r w:rsidR="00CC025F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, not the experiment</w:t>
      </w:r>
      <w:r w:rsidR="00CC025F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.</w:t>
      </w:r>
    </w:p>
    <w:p w14:paraId="16C79C71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C969CE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ECB3A5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2AB47013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673C5D09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3.389167</w:t>
      </w:r>
    </w:p>
    <w:p w14:paraId="11CA128D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10367927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3.4663</w:t>
      </w:r>
    </w:p>
    <w:p w14:paraId="14D27D0D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1411D2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FC84AD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587A9D17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E956B1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AFAE3F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7ABCA117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7CF973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31.900      3    2</w:t>
      </w:r>
    </w:p>
    <w:p w14:paraId="227A81A1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50CBB097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31.733      3    1</w:t>
      </w:r>
    </w:p>
    <w:p w14:paraId="3142660D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5B51C85A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31.000      3    4</w:t>
      </w:r>
    </w:p>
    <w:p w14:paraId="6B801768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2C0EF482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A        30.833      3    3</w:t>
      </w:r>
    </w:p>
    <w:p w14:paraId="3FAD1529" w14:textId="6DC76C6A" w:rsidR="00755EDF" w:rsidRDefault="00755EDF"/>
    <w:p w14:paraId="169718CB" w14:textId="3D9EE802" w:rsidR="00230428" w:rsidRDefault="00230428"/>
    <w:p w14:paraId="14375A6A" w14:textId="2A944523" w:rsidR="00230428" w:rsidRDefault="00230428"/>
    <w:p w14:paraId="152D2523" w14:textId="7FF665E2" w:rsidR="00230428" w:rsidRDefault="00230428"/>
    <w:p w14:paraId="2AAF9BD2" w14:textId="2DF97F90" w:rsidR="00230428" w:rsidRDefault="00230428"/>
    <w:p w14:paraId="579F7A99" w14:textId="1C2F1DC5" w:rsidR="00230428" w:rsidRDefault="00230428"/>
    <w:p w14:paraId="5695CE67" w14:textId="4C1C3C54" w:rsidR="00230428" w:rsidRDefault="00230428"/>
    <w:p w14:paraId="72434678" w14:textId="19F34F46" w:rsidR="00230428" w:rsidRDefault="00230428"/>
    <w:p w14:paraId="2634F6A4" w14:textId="58E6AC9F" w:rsidR="00230428" w:rsidRDefault="00230428"/>
    <w:p w14:paraId="24792EB3" w14:textId="580141D2" w:rsidR="00230428" w:rsidRDefault="00230428"/>
    <w:p w14:paraId="4347095A" w14:textId="173EA966" w:rsidR="00230428" w:rsidRDefault="00230428"/>
    <w:p w14:paraId="59F57084" w14:textId="37EA5637" w:rsidR="00230428" w:rsidRDefault="00230428"/>
    <w:p w14:paraId="33FA42CA" w14:textId="22E10BD0" w:rsidR="00230428" w:rsidRDefault="00230428"/>
    <w:p w14:paraId="2E8EE888" w14:textId="3B7B6533" w:rsidR="00230428" w:rsidRDefault="00230428"/>
    <w:p w14:paraId="07E62D6C" w14:textId="24693E2F" w:rsidR="00230428" w:rsidRDefault="00230428"/>
    <w:p w14:paraId="74836285" w14:textId="6F677329" w:rsidR="00230428" w:rsidRDefault="00230428"/>
    <w:p w14:paraId="7CDBD07F" w14:textId="17DA987E" w:rsidR="00230428" w:rsidRDefault="00230428"/>
    <w:p w14:paraId="2B6717D6" w14:textId="485CDD8C" w:rsidR="00230428" w:rsidRDefault="00230428" w:rsidP="00230428">
      <w:pPr>
        <w:rPr>
          <w:b/>
        </w:rPr>
      </w:pPr>
      <w:r w:rsidRPr="00755EDF">
        <w:rPr>
          <w:b/>
        </w:rPr>
        <w:t>Ch</w:t>
      </w:r>
      <w:r>
        <w:rPr>
          <w:b/>
        </w:rPr>
        <w:t>l</w:t>
      </w:r>
      <w:r w:rsidRPr="00755EDF">
        <w:rPr>
          <w:b/>
        </w:rPr>
        <w:t xml:space="preserve">orophyll content Bg </w:t>
      </w:r>
      <w:r>
        <w:rPr>
          <w:b/>
        </w:rPr>
        <w:t>374</w:t>
      </w:r>
    </w:p>
    <w:p w14:paraId="470F9777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329CF4" w14:textId="2D20CE0A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</w:t>
      </w:r>
      <w:r w:rsidR="00CC025F">
        <w:rPr>
          <w:rFonts w:ascii="Consolas" w:hAnsi="Consolas" w:cs="Consolas"/>
          <w:sz w:val="20"/>
          <w:szCs w:val="20"/>
        </w:rPr>
        <w:t>2018 91</w:t>
      </w:r>
    </w:p>
    <w:p w14:paraId="7CBC059E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307B74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2FCF11F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BB2641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52B745FB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049B21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7C01EE0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6D41B4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5A7E776C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B84CB1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62EFB3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63929837" w14:textId="432D4B60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3BB17173" w14:textId="215A1EDF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95F1F8A" w14:textId="7149B265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4DAE8D" w14:textId="462E1364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AAB7B2" w14:textId="605615BB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8CA0B1" w14:textId="6AFD8682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1E0BC3" w14:textId="6AB5E5EB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425D68" w14:textId="10065459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DE8D95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E66F4B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4846A4" w14:textId="4391D796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20:26 Wednesday, December 8, </w:t>
      </w:r>
      <w:proofErr w:type="gramStart"/>
      <w:r>
        <w:rPr>
          <w:rFonts w:ascii="Consolas" w:hAnsi="Consolas" w:cs="Consolas"/>
          <w:sz w:val="20"/>
          <w:szCs w:val="20"/>
        </w:rPr>
        <w:t>2018  92</w:t>
      </w:r>
      <w:proofErr w:type="gramEnd"/>
    </w:p>
    <w:p w14:paraId="37CAFCD6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1526FDE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29A4E1F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B3D721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Chrphl</w:t>
      </w:r>
    </w:p>
    <w:p w14:paraId="0250C018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E6078C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09BC73DC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DB57BFE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62742C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17.01583333      5.67194444       2.47    0.1364</w:t>
      </w:r>
    </w:p>
    <w:p w14:paraId="1A0F9EF8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52418B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18.37333333      2.29666667</w:t>
      </w:r>
    </w:p>
    <w:p w14:paraId="42A96D34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CF3975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35.38916667</w:t>
      </w:r>
    </w:p>
    <w:p w14:paraId="40DC27FA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F68001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998C92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Chrphl Mean</w:t>
      </w:r>
    </w:p>
    <w:p w14:paraId="34B2673A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2ED9A9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480820      4.774405      1.515476       31.74167</w:t>
      </w:r>
    </w:p>
    <w:p w14:paraId="0F610E13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965B50A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DEF4B5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1D5EA6D0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323222" w14:textId="4D0878EC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17.01583333      5.67194444       2.47    0.1364</w:t>
      </w:r>
    </w:p>
    <w:p w14:paraId="5913D0FF" w14:textId="6845A99D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88EA37" w14:textId="468E1553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D4E6B8" w14:textId="29A40B52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53008A" w14:textId="2C486701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A46608" w14:textId="6DEB247C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E39252" w14:textId="65713592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20FD87" w14:textId="63AAF590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9B8721" w14:textId="599BD374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0BFA82" w14:textId="4896203F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5FF49E" w14:textId="7638222B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83C47B" w14:textId="74157C12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45B320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7BA2183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A46C4A" w14:textId="67943B73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20:26 Wednesday, December 8, </w:t>
      </w:r>
      <w:r w:rsidR="00CC025F">
        <w:rPr>
          <w:rFonts w:ascii="Consolas" w:hAnsi="Consolas" w:cs="Consolas"/>
          <w:sz w:val="20"/>
          <w:szCs w:val="20"/>
        </w:rPr>
        <w:t>2018 93</w:t>
      </w:r>
    </w:p>
    <w:p w14:paraId="20DB3A96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634EF5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DD8C4E7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0698BA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t Tests (LSD) for Chrphl</w:t>
      </w:r>
    </w:p>
    <w:p w14:paraId="381DE3FF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C091F7" w14:textId="7E63883A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 wise error rate, not the experiment wise error rate.</w:t>
      </w:r>
    </w:p>
    <w:p w14:paraId="0FAC92E4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8BE681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16CD1D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49C79ABD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09883043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2.296667</w:t>
      </w:r>
    </w:p>
    <w:p w14:paraId="48B02785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28E90776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2.8534</w:t>
      </w:r>
    </w:p>
    <w:p w14:paraId="0ED01429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A217A6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722254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Means with the same letter are not significantly different.</w:t>
      </w:r>
    </w:p>
    <w:p w14:paraId="7D9BE759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0744AE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E2B115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t Grouping          Mean      N    Trt</w:t>
      </w:r>
    </w:p>
    <w:p w14:paraId="09B065B9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3B1DAF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A        33.333      3    4</w:t>
      </w:r>
    </w:p>
    <w:p w14:paraId="29EE943F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A</w:t>
      </w:r>
    </w:p>
    <w:p w14:paraId="40BA0E47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    A        32.333      3    1</w:t>
      </w:r>
    </w:p>
    <w:p w14:paraId="3CC28805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    A</w:t>
      </w:r>
    </w:p>
    <w:p w14:paraId="0DE8F393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    A        31.100      3    2</w:t>
      </w:r>
    </w:p>
    <w:p w14:paraId="3CD4F404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</w:t>
      </w:r>
    </w:p>
    <w:p w14:paraId="50A21E56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B             30.200      3    3</w:t>
      </w:r>
    </w:p>
    <w:p w14:paraId="2DAC2E2F" w14:textId="683A4D18" w:rsidR="00230428" w:rsidRDefault="00230428" w:rsidP="00230428">
      <w:pPr>
        <w:rPr>
          <w:b/>
        </w:rPr>
      </w:pPr>
    </w:p>
    <w:p w14:paraId="1FAC77A0" w14:textId="3675E9CD" w:rsidR="00E61439" w:rsidRDefault="00E61439" w:rsidP="00230428">
      <w:pPr>
        <w:rPr>
          <w:b/>
        </w:rPr>
      </w:pPr>
    </w:p>
    <w:p w14:paraId="64972B8C" w14:textId="166E7E0B" w:rsidR="00E61439" w:rsidRDefault="00E61439" w:rsidP="00230428">
      <w:pPr>
        <w:rPr>
          <w:b/>
        </w:rPr>
      </w:pPr>
    </w:p>
    <w:p w14:paraId="27E619DB" w14:textId="417AA054" w:rsidR="00E61439" w:rsidRDefault="00E61439" w:rsidP="00230428">
      <w:pPr>
        <w:rPr>
          <w:b/>
        </w:rPr>
      </w:pPr>
    </w:p>
    <w:p w14:paraId="18659215" w14:textId="0BA1E1C2" w:rsidR="00E61439" w:rsidRDefault="00E61439" w:rsidP="00230428">
      <w:pPr>
        <w:rPr>
          <w:b/>
        </w:rPr>
      </w:pPr>
    </w:p>
    <w:p w14:paraId="5C5E96CF" w14:textId="33CC5A0B" w:rsidR="00E61439" w:rsidRDefault="00E61439" w:rsidP="00230428">
      <w:pPr>
        <w:rPr>
          <w:b/>
        </w:rPr>
      </w:pPr>
    </w:p>
    <w:p w14:paraId="41A71F7A" w14:textId="436F7019" w:rsidR="00E61439" w:rsidRDefault="00E61439" w:rsidP="00230428">
      <w:pPr>
        <w:rPr>
          <w:b/>
        </w:rPr>
      </w:pPr>
    </w:p>
    <w:p w14:paraId="252C54B0" w14:textId="30B9A31A" w:rsidR="00E61439" w:rsidRDefault="00E61439" w:rsidP="00230428">
      <w:pPr>
        <w:rPr>
          <w:b/>
        </w:rPr>
      </w:pPr>
    </w:p>
    <w:p w14:paraId="5CB2FB01" w14:textId="5954380B" w:rsidR="00E61439" w:rsidRDefault="00E61439" w:rsidP="00230428">
      <w:pPr>
        <w:rPr>
          <w:b/>
        </w:rPr>
      </w:pPr>
    </w:p>
    <w:p w14:paraId="0EF6E04E" w14:textId="3007CFCD" w:rsidR="00E61439" w:rsidRDefault="00E61439" w:rsidP="00230428">
      <w:pPr>
        <w:rPr>
          <w:b/>
        </w:rPr>
      </w:pPr>
    </w:p>
    <w:p w14:paraId="36BBBF8B" w14:textId="5BB009B1" w:rsidR="00E61439" w:rsidRDefault="00E61439" w:rsidP="00230428">
      <w:pPr>
        <w:rPr>
          <w:b/>
        </w:rPr>
      </w:pPr>
    </w:p>
    <w:p w14:paraId="0B70AF1C" w14:textId="7CFA768C" w:rsidR="00E61439" w:rsidRDefault="00E61439" w:rsidP="00230428">
      <w:pPr>
        <w:rPr>
          <w:b/>
        </w:rPr>
      </w:pPr>
    </w:p>
    <w:p w14:paraId="2FA2CD99" w14:textId="13B6406D" w:rsidR="00E61439" w:rsidRDefault="00E61439" w:rsidP="00230428">
      <w:pPr>
        <w:rPr>
          <w:b/>
        </w:rPr>
      </w:pPr>
    </w:p>
    <w:p w14:paraId="51D240E8" w14:textId="0A10DDAD" w:rsidR="00E61439" w:rsidRDefault="00E61439" w:rsidP="00230428">
      <w:pPr>
        <w:rPr>
          <w:b/>
        </w:rPr>
      </w:pPr>
    </w:p>
    <w:p w14:paraId="4414DDB6" w14:textId="6F8A5ADE" w:rsidR="00E61439" w:rsidRDefault="00E61439" w:rsidP="00230428">
      <w:pPr>
        <w:rPr>
          <w:b/>
        </w:rPr>
      </w:pPr>
    </w:p>
    <w:p w14:paraId="29CCE8FE" w14:textId="351312F1" w:rsidR="00E61439" w:rsidRDefault="00E61439" w:rsidP="00230428">
      <w:pPr>
        <w:rPr>
          <w:b/>
        </w:rPr>
      </w:pPr>
    </w:p>
    <w:p w14:paraId="2C9889D1" w14:textId="72EBE9DE" w:rsidR="00E61439" w:rsidRDefault="00E61439" w:rsidP="00230428">
      <w:pPr>
        <w:rPr>
          <w:b/>
        </w:rPr>
      </w:pPr>
    </w:p>
    <w:p w14:paraId="131B8C88" w14:textId="77777777" w:rsidR="00E61439" w:rsidRPr="00755EDF" w:rsidRDefault="00E61439" w:rsidP="00230428">
      <w:pPr>
        <w:rPr>
          <w:b/>
        </w:rPr>
      </w:pPr>
    </w:p>
    <w:p w14:paraId="3818D318" w14:textId="31FA6B0D" w:rsidR="00230428" w:rsidRDefault="00D87589">
      <w:pPr>
        <w:rPr>
          <w:b/>
        </w:rPr>
      </w:pPr>
      <w:r w:rsidRPr="00D87589">
        <w:rPr>
          <w:b/>
        </w:rPr>
        <w:lastRenderedPageBreak/>
        <w:t>Root length V1</w:t>
      </w:r>
    </w:p>
    <w:p w14:paraId="6EE9906F" w14:textId="1156F3CE" w:rsidR="00D87589" w:rsidRDefault="00D87589">
      <w:pPr>
        <w:rPr>
          <w:b/>
        </w:rPr>
      </w:pPr>
    </w:p>
    <w:p w14:paraId="0C8CAC0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AFC3B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F2ED2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2821165" w14:textId="63B90FA6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  1</w:t>
      </w:r>
    </w:p>
    <w:p w14:paraId="42E22A2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77170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8BBDFC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84CCF5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23B7898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24C90D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4541E7F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6CCC5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44E7143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00800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3CE09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6080DC7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4A97AD3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DD9A0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 20:26 Wednesday, December 8, 2018   2</w:t>
      </w:r>
    </w:p>
    <w:p w14:paraId="4B6A15F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D8A8E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5D3698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85075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Rootlength</w:t>
      </w:r>
    </w:p>
    <w:p w14:paraId="6C77423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34E96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26EA62E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08E09C3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D4FC1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26294.51752      8764.83917       5.98    0.0193</w:t>
      </w:r>
    </w:p>
    <w:p w14:paraId="24D6B9B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A0963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11717.38520      1464.67315</w:t>
      </w:r>
    </w:p>
    <w:p w14:paraId="17B0E22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DFCD6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38011.90271</w:t>
      </w:r>
    </w:p>
    <w:p w14:paraId="5FD7B1D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CEABF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A836A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R-Square     Coeff Var      Root MSE    Rootlength Mean</w:t>
      </w:r>
    </w:p>
    <w:p w14:paraId="2744FAA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4FF68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0.691744      16.77760      38.27105           228.1080</w:t>
      </w:r>
    </w:p>
    <w:p w14:paraId="42B0DB6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DCDF4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6E3B6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00E9900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46F31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26294.51752      8764.83917       5.98    0.0193</w:t>
      </w:r>
    </w:p>
    <w:p w14:paraId="0BE8D36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03338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DBC19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9E279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621AD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AB453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8A92BD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2C350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FA20C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C7918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28080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C979D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532F6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4D57A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28A37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CF117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DECA4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02753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58532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7B607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310994" w14:textId="552B50D0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  3</w:t>
      </w:r>
    </w:p>
    <w:p w14:paraId="334943C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B9773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220527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08DAB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t Tests (LSD) for Rootlength</w:t>
      </w:r>
    </w:p>
    <w:p w14:paraId="57BAF0B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B0DD9E" w14:textId="35C24052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</w:t>
      </w:r>
      <w:r w:rsidR="00CC025F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, not the experiment</w:t>
      </w:r>
      <w:r w:rsidR="00CC025F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.</w:t>
      </w:r>
    </w:p>
    <w:p w14:paraId="5132C10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24001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241DF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7F9E5BA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792E139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1464.673</w:t>
      </w:r>
    </w:p>
    <w:p w14:paraId="77B27B7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15378EED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72.058</w:t>
      </w:r>
    </w:p>
    <w:p w14:paraId="0F72D5F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87439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38D00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19922E2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02820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437F9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3F839CE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270ED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274.63      3    1</w:t>
      </w:r>
    </w:p>
    <w:p w14:paraId="70719F3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51F672B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272.84      3    2</w:t>
      </w:r>
    </w:p>
    <w:p w14:paraId="769B15F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A695E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 197.23      3    3</w:t>
      </w:r>
    </w:p>
    <w:p w14:paraId="2FD070A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</w:t>
      </w:r>
    </w:p>
    <w:p w14:paraId="6A7E1B3E" w14:textId="22EAF64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 167.72      3    4</w:t>
      </w:r>
    </w:p>
    <w:p w14:paraId="2AF6D677" w14:textId="5A8E5072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20B10E9E" w14:textId="438A77C6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221BF7F" w14:textId="53BC3970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76F45068" w14:textId="15BD9401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24E3A555" w14:textId="4C4A85D8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61FD92BF" w14:textId="57F39D13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7DDCD20" w14:textId="53131BB1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1F1A31B1" w14:textId="4AF1055A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1B67346D" w14:textId="6152EE32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4588E1A2" w14:textId="2F44EC27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02246804" w14:textId="49B71EBF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11234F32" w14:textId="12A1F86D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6AC4171B" w14:textId="7FB758C5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7D58856" w14:textId="15DC0E02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6121022" w14:textId="6E01C509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54F0DE8F" w14:textId="3796EA31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3A33643" w14:textId="176587BA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2D14A6D0" w14:textId="0C5054E7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00D5E582" w14:textId="28D2598F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28C298AC" w14:textId="4C67B5AB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41B145A3" w14:textId="48C95E93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703DF781" w14:textId="144D025B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69602583" w14:textId="288C053B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1EB17ED4" w14:textId="1A5B4F0E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BF47CDD" w14:textId="2D670DA4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658320DF" w14:textId="7290F21C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DA519FA" w14:textId="77777777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2FBCCADD" w14:textId="73263E14" w:rsidR="00D87589" w:rsidRDefault="00D87589" w:rsidP="00D87589">
      <w:pPr>
        <w:rPr>
          <w:b/>
        </w:rPr>
      </w:pPr>
      <w:r w:rsidRPr="00D87589">
        <w:rPr>
          <w:b/>
        </w:rPr>
        <w:t>Root length V</w:t>
      </w:r>
      <w:r>
        <w:rPr>
          <w:b/>
        </w:rPr>
        <w:t>2</w:t>
      </w:r>
    </w:p>
    <w:p w14:paraId="3B9F40F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8D25B1" w14:textId="6B954600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46</w:t>
      </w:r>
    </w:p>
    <w:p w14:paraId="2CEBD3D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2A9F1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4263A3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93B8AD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3320B25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65B5C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40FC544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3A540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77B7674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016EC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0472E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71B81BB8" w14:textId="6CC6E930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25ECB5F9" w14:textId="050DDBB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B2AF2D" w14:textId="04F75E4B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E909FC" w14:textId="2730DEDE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E2A7B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0C56F5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70CB3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320C5A" w14:textId="4361F60E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47</w:t>
      </w:r>
    </w:p>
    <w:p w14:paraId="241091B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B2FC1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F7DB355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55877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Rootlength</w:t>
      </w:r>
    </w:p>
    <w:p w14:paraId="603AB3E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71560D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1A3003F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3F153D5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DE792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8795.56212      2931.85404       6.11    0.0182</w:t>
      </w:r>
    </w:p>
    <w:p w14:paraId="6DDA015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72475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3837.02239       479.62780</w:t>
      </w:r>
    </w:p>
    <w:p w14:paraId="3E279B4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7C3E3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2632.58451</w:t>
      </w:r>
    </w:p>
    <w:p w14:paraId="096ACA6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E27FE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52394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R-Square     Coeff Var      Root MSE    Rootlength Mean</w:t>
      </w:r>
    </w:p>
    <w:p w14:paraId="296D447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E989F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0.696260      6.552229      21.90041           334.2436</w:t>
      </w:r>
    </w:p>
    <w:p w14:paraId="1D5F7E3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78B1A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44590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7118BAC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C1947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8795.562116     2931.854039       6.11    0.0182</w:t>
      </w:r>
    </w:p>
    <w:p w14:paraId="096A94E5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DED6F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EA211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045B4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2D95A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D39ED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821A6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3B383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E826D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26DAE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A9814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D0554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648D9D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8998D7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D3CD8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8013E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883B5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58675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8086E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C4757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8DBCB8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1C87D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94E022" w14:textId="6B6E8D24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48</w:t>
      </w:r>
    </w:p>
    <w:p w14:paraId="626750B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8F760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0AB0FC8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D4DA8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t Tests (LSD) for Rootlength</w:t>
      </w:r>
    </w:p>
    <w:p w14:paraId="7ACF4C5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AFCE3C" w14:textId="09DBB01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</w:t>
      </w:r>
      <w:r w:rsidR="00CC025F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, not the experiment</w:t>
      </w:r>
      <w:r w:rsidR="00CC025F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.</w:t>
      </w:r>
    </w:p>
    <w:p w14:paraId="5C87DC1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1347C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B58CE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50EC9F6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20AB8ED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479.6278</w:t>
      </w:r>
    </w:p>
    <w:p w14:paraId="70932A2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58C479B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41.235</w:t>
      </w:r>
    </w:p>
    <w:p w14:paraId="047E958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3B6EC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14AE9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4A7BA855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F5A2E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77C34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338B2D3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52A08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368.49      3    1</w:t>
      </w:r>
    </w:p>
    <w:p w14:paraId="65E6079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44BDA82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339.01      3    3</w:t>
      </w:r>
    </w:p>
    <w:p w14:paraId="3AE9F0B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3BC5381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336.83      3    2</w:t>
      </w:r>
    </w:p>
    <w:p w14:paraId="18056B0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E7A68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B        292.65      3    4</w:t>
      </w:r>
    </w:p>
    <w:p w14:paraId="1D2888FE" w14:textId="57025467" w:rsidR="00D87589" w:rsidRDefault="00D87589" w:rsidP="00D87589">
      <w:pPr>
        <w:rPr>
          <w:b/>
        </w:rPr>
      </w:pPr>
    </w:p>
    <w:p w14:paraId="0F6CCEE9" w14:textId="5C4A6BCD" w:rsidR="004B1F75" w:rsidRDefault="004B1F75" w:rsidP="00D87589">
      <w:pPr>
        <w:rPr>
          <w:b/>
        </w:rPr>
      </w:pPr>
    </w:p>
    <w:p w14:paraId="2E16894A" w14:textId="319DB25A" w:rsidR="004B1F75" w:rsidRDefault="004B1F75" w:rsidP="00D87589">
      <w:pPr>
        <w:rPr>
          <w:b/>
        </w:rPr>
      </w:pPr>
    </w:p>
    <w:p w14:paraId="09CFF1B4" w14:textId="01E264C4" w:rsidR="004B1F75" w:rsidRDefault="004B1F75" w:rsidP="00D87589">
      <w:pPr>
        <w:rPr>
          <w:b/>
        </w:rPr>
      </w:pPr>
    </w:p>
    <w:p w14:paraId="6540579E" w14:textId="706E2CE1" w:rsidR="00E61439" w:rsidRDefault="00E61439" w:rsidP="00D87589">
      <w:pPr>
        <w:rPr>
          <w:b/>
        </w:rPr>
      </w:pPr>
    </w:p>
    <w:p w14:paraId="4DBC9478" w14:textId="5698AC9D" w:rsidR="00E61439" w:rsidRDefault="00E61439" w:rsidP="00D87589">
      <w:pPr>
        <w:rPr>
          <w:b/>
        </w:rPr>
      </w:pPr>
    </w:p>
    <w:p w14:paraId="3A22E7E4" w14:textId="6826DC09" w:rsidR="00E61439" w:rsidRDefault="00E61439" w:rsidP="00D87589">
      <w:pPr>
        <w:rPr>
          <w:b/>
        </w:rPr>
      </w:pPr>
    </w:p>
    <w:p w14:paraId="35D426AD" w14:textId="26DC99C9" w:rsidR="00E61439" w:rsidRDefault="00E61439" w:rsidP="00D87589">
      <w:pPr>
        <w:rPr>
          <w:b/>
        </w:rPr>
      </w:pPr>
    </w:p>
    <w:p w14:paraId="78046CD0" w14:textId="5CCF5BA0" w:rsidR="00E61439" w:rsidRDefault="00E61439" w:rsidP="00D87589">
      <w:pPr>
        <w:rPr>
          <w:b/>
        </w:rPr>
      </w:pPr>
    </w:p>
    <w:p w14:paraId="19FAF0E7" w14:textId="4AF89759" w:rsidR="00E61439" w:rsidRDefault="00E61439" w:rsidP="00D87589">
      <w:pPr>
        <w:rPr>
          <w:b/>
        </w:rPr>
      </w:pPr>
    </w:p>
    <w:p w14:paraId="3DD30B79" w14:textId="646BE823" w:rsidR="00E61439" w:rsidRDefault="00E61439" w:rsidP="00D87589">
      <w:pPr>
        <w:rPr>
          <w:b/>
        </w:rPr>
      </w:pPr>
    </w:p>
    <w:p w14:paraId="1AB575FC" w14:textId="3E7C1445" w:rsidR="00E61439" w:rsidRDefault="00E61439" w:rsidP="00D87589">
      <w:pPr>
        <w:rPr>
          <w:b/>
        </w:rPr>
      </w:pPr>
    </w:p>
    <w:p w14:paraId="39227F19" w14:textId="7B72A85D" w:rsidR="00E61439" w:rsidRDefault="00E61439" w:rsidP="00D87589">
      <w:pPr>
        <w:rPr>
          <w:b/>
        </w:rPr>
      </w:pPr>
    </w:p>
    <w:p w14:paraId="78B1E028" w14:textId="5AF15FC8" w:rsidR="00E61439" w:rsidRDefault="00E61439" w:rsidP="00D87589">
      <w:pPr>
        <w:rPr>
          <w:b/>
        </w:rPr>
      </w:pPr>
    </w:p>
    <w:p w14:paraId="78F4623B" w14:textId="526964D3" w:rsidR="00E61439" w:rsidRDefault="00E61439" w:rsidP="00D87589">
      <w:pPr>
        <w:rPr>
          <w:b/>
        </w:rPr>
      </w:pPr>
    </w:p>
    <w:p w14:paraId="304DC201" w14:textId="77777777" w:rsidR="00E61439" w:rsidRDefault="00E61439" w:rsidP="00D87589">
      <w:pPr>
        <w:rPr>
          <w:b/>
        </w:rPr>
      </w:pPr>
    </w:p>
    <w:p w14:paraId="4FD3D484" w14:textId="3BB83C83" w:rsidR="00D87589" w:rsidRPr="00E61439" w:rsidRDefault="00D87589">
      <w:pPr>
        <w:rPr>
          <w:b/>
        </w:rPr>
      </w:pPr>
      <w:r>
        <w:rPr>
          <w:b/>
        </w:rPr>
        <w:t>Number of seedlings per 25cm</w:t>
      </w:r>
      <w:r w:rsidR="004B1F75">
        <w:rPr>
          <w:b/>
          <w:vertAlign w:val="superscript"/>
        </w:rPr>
        <w:t>2</w:t>
      </w:r>
      <w:r w:rsidR="00E61439">
        <w:rPr>
          <w:b/>
          <w:vertAlign w:val="superscript"/>
        </w:rPr>
        <w:t xml:space="preserve"> </w:t>
      </w:r>
      <w:r w:rsidR="00E61439">
        <w:rPr>
          <w:b/>
        </w:rPr>
        <w:t>v1</w:t>
      </w:r>
    </w:p>
    <w:p w14:paraId="6EE2154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5810B9" w14:textId="33C2E61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106</w:t>
      </w:r>
    </w:p>
    <w:p w14:paraId="37867CD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6F689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60D578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E4BA7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79D2B6B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B8163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683A364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41B90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206537D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1AE55A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DD8FC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3EE1963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6F4C9C69" w14:textId="0978330D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4B3716" w14:textId="578D3E21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954A7C" w14:textId="5A57505C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B2C70A" w14:textId="7F8AC0DE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15F69E" w14:textId="2AA2C984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1996A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195F94" w14:textId="6335B9F8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107</w:t>
      </w:r>
    </w:p>
    <w:p w14:paraId="0D749F4A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0F8A4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538F96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C4809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numberofseedlings</w:t>
      </w:r>
    </w:p>
    <w:p w14:paraId="4E86061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A43CA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65B8AC0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78ABCFE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53781A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38.00594005     12.66864668     254.98    &lt;.0001</w:t>
      </w:r>
    </w:p>
    <w:p w14:paraId="07337DA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681B0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39747860      0.04968483</w:t>
      </w:r>
    </w:p>
    <w:p w14:paraId="7DE2A21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70C9B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38.40341865</w:t>
      </w:r>
    </w:p>
    <w:p w14:paraId="53F7FD8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C4E6F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DEBA1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R-Square     Coeff Var      Root MSE    numberofseedlings Mean</w:t>
      </w:r>
    </w:p>
    <w:p w14:paraId="2A973046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23AE6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0.989650      2.048647      0.222901                  10.88040</w:t>
      </w:r>
    </w:p>
    <w:p w14:paraId="44E61EA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339F5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7504A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223F728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1956F1" w14:textId="73294AC0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38.00594005     12.66864668     254.98    &lt;.0001</w:t>
      </w:r>
    </w:p>
    <w:p w14:paraId="122596CC" w14:textId="4716D678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2E8293" w14:textId="5D541818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2D30A0" w14:textId="26AF5726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AF0B5F" w14:textId="695408B0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DE2539" w14:textId="0046DB05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4D0417" w14:textId="5AA2C5D0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8BB486" w14:textId="57994B1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E2F6C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295AB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898EAC" w14:textId="4FA0E6C0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108</w:t>
      </w:r>
    </w:p>
    <w:p w14:paraId="633329C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D7D56C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F23674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3ED15C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t Tests (LSD) for numberofseedlings</w:t>
      </w:r>
    </w:p>
    <w:p w14:paraId="20F28ED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5E8E79" w14:textId="00B321EE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 wise error rate, not the experiment wise error rate.</w:t>
      </w:r>
    </w:p>
    <w:p w14:paraId="0A8C6C8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82D710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570E6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30CFBFD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2CFE4BD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49685</w:t>
      </w:r>
    </w:p>
    <w:p w14:paraId="32B0DA5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45B5F86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4197</w:t>
      </w:r>
    </w:p>
    <w:p w14:paraId="7107605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08743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5EAD2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6925AF3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5BEFEE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46F4A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1C23D49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9EF0A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3.3021      3    4</w:t>
      </w:r>
    </w:p>
    <w:p w14:paraId="5D82398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E62FE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11.6885      3    3</w:t>
      </w:r>
    </w:p>
    <w:p w14:paraId="04C9C4A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89486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 9.9493      3    2</w:t>
      </w:r>
    </w:p>
    <w:p w14:paraId="6CAB712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21E2C8" w14:textId="3218618D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D        8.5817      3    1</w:t>
      </w:r>
    </w:p>
    <w:p w14:paraId="6C63391C" w14:textId="3592CDAD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BE92BE7" w14:textId="1B4636C1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FAF4AEC" w14:textId="32DA4482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7A8303F8" w14:textId="0F3C2BA5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26317CF" w14:textId="7E9522E2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3A682B44" w14:textId="4950B096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37933F03" w14:textId="26E52BBC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40CB9660" w14:textId="5D54BADD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6918FE6" w14:textId="694A1556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A217994" w14:textId="51420DD6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E19BA3C" w14:textId="6C0A746C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8215156" w14:textId="613A450E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3780ABF" w14:textId="7F4100FF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7BD03F01" w14:textId="7F0DF9AD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6306CD7" w14:textId="1ACC4BD9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2A869235" w14:textId="07A3D4F2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332D0BA6" w14:textId="6224C0EF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370A84AA" w14:textId="2990408E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E09566A" w14:textId="6744D747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703B687" w14:textId="447E3CEC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39F40872" w14:textId="61F4C7AB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069CC530" w14:textId="474582A7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0B20DB2" w14:textId="59C43503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7329BA4" w14:textId="4B89BD77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7E3664BB" w14:textId="07C3465C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96EE49A" w14:textId="5E44D617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1D60AA6" w14:textId="5B63310F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075DF37B" w14:textId="3A525FCB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0531CBBC" w14:textId="6261AEBB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879280E" w14:textId="3B027F0C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9D0C0A8" w14:textId="087BC9F2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0FFF0562" w14:textId="457E4A7B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8FC2E46" w14:textId="1D87E1E3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00F18C9F" w14:textId="4DAC6A5B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A79008C" w14:textId="3F16D7D9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A636344" w14:textId="01E413D4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25D9639D" w14:textId="77777777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2405001D" w14:textId="0EEAD7F2" w:rsidR="004B1F75" w:rsidRDefault="004B1F75">
      <w:pPr>
        <w:rPr>
          <w:b/>
          <w:vertAlign w:val="superscript"/>
        </w:rPr>
      </w:pPr>
    </w:p>
    <w:p w14:paraId="42680415" w14:textId="0D79AB2E" w:rsidR="004B1F75" w:rsidRDefault="004B1F75" w:rsidP="004B1F75">
      <w:pPr>
        <w:rPr>
          <w:b/>
        </w:rPr>
      </w:pPr>
      <w:r>
        <w:rPr>
          <w:b/>
        </w:rPr>
        <w:t>Number of seedlings per 25cm</w:t>
      </w:r>
      <w:r>
        <w:rPr>
          <w:b/>
          <w:vertAlign w:val="superscript"/>
        </w:rPr>
        <w:t xml:space="preserve">2 </w:t>
      </w:r>
      <w:r>
        <w:rPr>
          <w:b/>
        </w:rPr>
        <w:t>v2</w:t>
      </w:r>
    </w:p>
    <w:p w14:paraId="13C23F0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F996EA" w14:textId="50BAEDEF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109</w:t>
      </w:r>
    </w:p>
    <w:p w14:paraId="0B1F438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6E9EE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3D316B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1ACADC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52E5411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FF3A7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D73C88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E05A81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42FCC59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3499E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0021C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2F1CD5CA" w14:textId="2E46D306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6E1A67EA" w14:textId="06117AF1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A617A3" w14:textId="69E5A8DF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8C58FE" w14:textId="653EC3E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EED854" w14:textId="6CEDCCB4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D30C7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4281F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7FF968" w14:textId="0B452EDF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20:26 Wednesday, December 8, 2018 110</w:t>
      </w:r>
    </w:p>
    <w:p w14:paraId="528FD21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7C87B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E7074F1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43113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numberofseedlings</w:t>
      </w:r>
    </w:p>
    <w:p w14:paraId="46F7AE9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F1A14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1EC448F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6B307D2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3E354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32.90740560     10.96913520     257.02    &lt;.0001</w:t>
      </w:r>
    </w:p>
    <w:p w14:paraId="738FE02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972AC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34142260      0.04267783</w:t>
      </w:r>
    </w:p>
    <w:p w14:paraId="4F521DB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4BD41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33.24882820</w:t>
      </w:r>
    </w:p>
    <w:p w14:paraId="24138C6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FE51C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9399D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R-Square     Coeff Var      Root MSE    numberofseedlings Mean</w:t>
      </w:r>
    </w:p>
    <w:p w14:paraId="30813AC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B79E5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0.989731      2.255437      0.206586                  9.159472</w:t>
      </w:r>
    </w:p>
    <w:p w14:paraId="674200C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24298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5A2771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05A7D626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CF16D8" w14:textId="7823D7B5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32.90740560     10.96913520     257.02    &lt;.0001</w:t>
      </w:r>
    </w:p>
    <w:p w14:paraId="12172B86" w14:textId="1DED7565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BD62A2" w14:textId="317DAA82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0305E8" w14:textId="380676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FB7D42" w14:textId="4D013880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E15327" w14:textId="593FD20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699F6E" w14:textId="6F15F19C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E2E5C9" w14:textId="1696187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35CC9A" w14:textId="05F6DFF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FB3DDA" w14:textId="4380D1B3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F9A375" w14:textId="67009AC4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3E3430" w14:textId="7664C6E3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2EEE2D" w14:textId="4BFF2245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D28896" w14:textId="48CE9BF6" w:rsidR="00CC025F" w:rsidRDefault="00CC025F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42126C" w14:textId="77777777" w:rsidR="00CC025F" w:rsidRDefault="00CC025F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F06292" w14:textId="13022EAB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C50F5E" w14:textId="03EB5A4D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F3E495" w14:textId="05951335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0E7B1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AC284C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92BE8E" w14:textId="7E2B1DA4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                                The SAS System       20:26 Wednesday, December 8, 2018 111</w:t>
      </w:r>
    </w:p>
    <w:p w14:paraId="58A52A5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566D3A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5A91C31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AB60A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t Tests (LSD) for </w:t>
      </w:r>
      <w:r w:rsidRPr="000F4EBF">
        <w:rPr>
          <w:rFonts w:ascii="Consolas" w:hAnsi="Consolas" w:cs="Consolas"/>
          <w:noProof/>
          <w:sz w:val="20"/>
          <w:szCs w:val="20"/>
        </w:rPr>
        <w:t>numberofseedlings</w:t>
      </w:r>
    </w:p>
    <w:p w14:paraId="50A7291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DFB244" w14:textId="6AA0F9A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r w:rsidRPr="000F4EBF">
        <w:rPr>
          <w:rFonts w:ascii="Consolas" w:hAnsi="Consolas" w:cs="Consolas"/>
          <w:noProof/>
          <w:sz w:val="20"/>
          <w:szCs w:val="20"/>
        </w:rPr>
        <w:t>comparison</w:t>
      </w:r>
      <w:r w:rsidR="00CC025F" w:rsidRPr="000F4EBF">
        <w:rPr>
          <w:rFonts w:ascii="Consolas" w:hAnsi="Consolas" w:cs="Consolas"/>
          <w:noProof/>
          <w:sz w:val="20"/>
          <w:szCs w:val="20"/>
        </w:rPr>
        <w:t xml:space="preserve"> </w:t>
      </w:r>
      <w:r w:rsidRPr="000F4EBF">
        <w:rPr>
          <w:rFonts w:ascii="Consolas" w:hAnsi="Consolas" w:cs="Consolas"/>
          <w:noProof/>
          <w:sz w:val="20"/>
          <w:szCs w:val="20"/>
        </w:rPr>
        <w:t>wise</w:t>
      </w:r>
      <w:r>
        <w:rPr>
          <w:rFonts w:ascii="Consolas" w:hAnsi="Consolas" w:cs="Consolas"/>
          <w:sz w:val="20"/>
          <w:szCs w:val="20"/>
        </w:rPr>
        <w:t xml:space="preserve"> error rate, not the </w:t>
      </w:r>
      <w:r w:rsidRPr="000F4EBF">
        <w:rPr>
          <w:rFonts w:ascii="Consolas" w:hAnsi="Consolas" w:cs="Consolas"/>
          <w:noProof/>
          <w:sz w:val="20"/>
          <w:szCs w:val="20"/>
        </w:rPr>
        <w:t>experiment</w:t>
      </w:r>
      <w:r w:rsidR="00CC025F" w:rsidRPr="000F4EBF">
        <w:rPr>
          <w:rFonts w:ascii="Consolas" w:hAnsi="Consolas" w:cs="Consolas"/>
          <w:noProof/>
          <w:sz w:val="20"/>
          <w:szCs w:val="20"/>
        </w:rPr>
        <w:t xml:space="preserve"> </w:t>
      </w:r>
      <w:r w:rsidRPr="000F4EBF">
        <w:rPr>
          <w:rFonts w:ascii="Consolas" w:hAnsi="Consolas" w:cs="Consolas"/>
          <w:noProof/>
          <w:sz w:val="20"/>
          <w:szCs w:val="20"/>
        </w:rPr>
        <w:t>wise</w:t>
      </w:r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1BC6B7E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8A645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388A1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0516737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49577CC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42678</w:t>
      </w:r>
    </w:p>
    <w:p w14:paraId="3C5AF07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07C860C6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 0.389</w:t>
      </w:r>
    </w:p>
    <w:p w14:paraId="2D35475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FEFCB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32F5F1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5211EE3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EBF79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86264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247699F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FDEA2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1.2960      3    4</w:t>
      </w:r>
    </w:p>
    <w:p w14:paraId="4C0CCE4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53752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10.1323      3    3</w:t>
      </w:r>
    </w:p>
    <w:p w14:paraId="76C24BC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E31A9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 8.1631      3    2</w:t>
      </w:r>
    </w:p>
    <w:p w14:paraId="217FFD5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265DA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 7.0464      3    1</w:t>
      </w:r>
    </w:p>
    <w:p w14:paraId="0FA8ABCD" w14:textId="77777777" w:rsidR="004B1F75" w:rsidRPr="004B1F75" w:rsidRDefault="004B1F75" w:rsidP="004B1F75">
      <w:pPr>
        <w:rPr>
          <w:b/>
        </w:rPr>
      </w:pPr>
    </w:p>
    <w:p w14:paraId="626B1DED" w14:textId="77777777" w:rsidR="004B1F75" w:rsidRPr="004B1F75" w:rsidRDefault="004B1F75">
      <w:pPr>
        <w:rPr>
          <w:b/>
          <w:vertAlign w:val="superscript"/>
        </w:rPr>
      </w:pPr>
    </w:p>
    <w:sectPr w:rsidR="004B1F75" w:rsidRPr="004B1F75" w:rsidSect="00755EDF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2MTIyNbI0MTAzNjZR0lEKTi0uzszPAykwrgUA7sdT1iwAAAA="/>
  </w:docVars>
  <w:rsids>
    <w:rsidRoot w:val="000F320A"/>
    <w:rsid w:val="00021B89"/>
    <w:rsid w:val="00056EB7"/>
    <w:rsid w:val="00085E27"/>
    <w:rsid w:val="000F320A"/>
    <w:rsid w:val="000F4EBF"/>
    <w:rsid w:val="001B4291"/>
    <w:rsid w:val="00230428"/>
    <w:rsid w:val="00382F86"/>
    <w:rsid w:val="003B37F6"/>
    <w:rsid w:val="004B1F75"/>
    <w:rsid w:val="004C1054"/>
    <w:rsid w:val="00755EDF"/>
    <w:rsid w:val="007D48E8"/>
    <w:rsid w:val="00856313"/>
    <w:rsid w:val="00A019A4"/>
    <w:rsid w:val="00A42E99"/>
    <w:rsid w:val="00BC693B"/>
    <w:rsid w:val="00BF0F22"/>
    <w:rsid w:val="00CB77A8"/>
    <w:rsid w:val="00CC025F"/>
    <w:rsid w:val="00D640CB"/>
    <w:rsid w:val="00D87589"/>
    <w:rsid w:val="00E57E2A"/>
    <w:rsid w:val="00E61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D19243"/>
  <w15:chartTrackingRefBased/>
  <w15:docId w15:val="{0993E150-1769-4604-8EDB-512675D12A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F320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422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5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chart" Target="charts/chart4.xml"/><Relationship Id="rId12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3.xml"/><Relationship Id="rId11" Type="http://schemas.openxmlformats.org/officeDocument/2006/relationships/chart" Target="charts/chart8.xml"/><Relationship Id="rId5" Type="http://schemas.openxmlformats.org/officeDocument/2006/relationships/chart" Target="charts/chart2.xml"/><Relationship Id="rId10" Type="http://schemas.openxmlformats.org/officeDocument/2006/relationships/chart" Target="charts/chart7.xml"/><Relationship Id="rId4" Type="http://schemas.openxmlformats.org/officeDocument/2006/relationships/chart" Target="charts/chart1.xml"/><Relationship Id="rId9" Type="http://schemas.openxmlformats.org/officeDocument/2006/relationships/chart" Target="charts/chart6.xml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Asanka\Desktop\sas%20data%20nilupuli\data%20from%20dapog%20seed%20rate%20experiment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Asanka\Desktop\sas%20data%20nilupuli\data%20from%20dapog%20seed%20rate%20experiment.xlsx" TargetMode="Externa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sanka\Desktop\sas%20data%20nilupuli\data%20from%20dapog%20seed%20rate%20experiment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sanka\Desktop\sas%20data%20nilupuli\data%20from%20dapog%20seed%20rate%20experiment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5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1.xml"/><Relationship Id="rId1" Type="http://schemas.openxmlformats.org/officeDocument/2006/relationships/oleObject" Target="file:///C:\Users\Asanka\Desktop\sas%20data%20nilupuli\data%20from%20dapog%20seed%20rate%20experiment.xlsx" TargetMode="Externa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sanka\Desktop\sas%20data%20nilupuli\data%20from%20dapog%20seed%20rate%20experiment.xlsx" TargetMode="External"/><Relationship Id="rId2" Type="http://schemas.microsoft.com/office/2011/relationships/chartColorStyle" Target="colors3.xml"/><Relationship Id="rId1" Type="http://schemas.microsoft.com/office/2011/relationships/chartStyle" Target="style3.xml"/><Relationship Id="rId4" Type="http://schemas.openxmlformats.org/officeDocument/2006/relationships/chartUserShapes" Target="../drawings/drawing2.xml"/></Relationships>
</file>

<file path=word/charts/_rels/chart7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3.xml"/><Relationship Id="rId1" Type="http://schemas.openxmlformats.org/officeDocument/2006/relationships/oleObject" Target="file:///C:\Users\Asanka\Desktop\sas%20data%20nilupuli\data%20from%20dapog%20seed%20rate%20experiment.xlsx" TargetMode="External"/></Relationships>
</file>

<file path=word/charts/_rels/chart8.xml.rels><?xml version="1.0" encoding="UTF-8" standalone="yes"?>
<Relationships xmlns="http://schemas.openxmlformats.org/package/2006/relationships"><Relationship Id="rId2" Type="http://schemas.openxmlformats.org/officeDocument/2006/relationships/chartUserShapes" Target="../drawings/drawing4.xml"/><Relationship Id="rId1" Type="http://schemas.openxmlformats.org/officeDocument/2006/relationships/oleObject" Target="file:///C:\Users\Asanka\Desktop\sas%20data%20nilupuli\data%20from%20dapog%20seed%20rate%20experiment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3"/>
    </mc:Choice>
    <mc:Fallback>
      <c:style val="3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Relationship of Seedling Dry weight to Seed rate</a:t>
            </a:r>
          </a:p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 sz="1200" b="1"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endParaRPr>
          </a:p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Bg 360</a:t>
            </a:r>
          </a:p>
        </c:rich>
      </c:tx>
      <c:layout>
        <c:manualLayout>
          <c:xMode val="edge"/>
          <c:yMode val="edge"/>
          <c:x val="0.30943232645918117"/>
          <c:y val="1.5967375205010546E-2"/>
        </c:manualLayout>
      </c:layout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0.13588273841332807"/>
          <c:y val="0.14664762145914334"/>
          <c:w val="0.83325422865160415"/>
          <c:h val="0.62654253270287918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2!$J$32</c:f>
              <c:strCache>
                <c:ptCount val="1"/>
                <c:pt idx="0">
                  <c:v>Seedling Dry weight (g)</c:v>
                </c:pt>
              </c:strCache>
            </c:strRef>
          </c:tx>
          <c:spPr>
            <a:ln w="28575" cap="rnd">
              <a:solidFill>
                <a:srgbClr val="002060"/>
              </a:solidFill>
              <a:bevel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28575">
                <a:solidFill>
                  <a:srgbClr val="002060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002060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15371275670645432"/>
                  <c:y val="3.7511340841561887E-2"/>
                </c:manualLayout>
              </c:layout>
              <c:tx>
                <c:rich>
                  <a:bodyPr rot="0" spcFirstLastPara="1" vertOverflow="ellipsis" vert="horz" wrap="square" anchor="ctr" anchorCtr="1"/>
                  <a:lstStyle/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 sz="12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y = -0.0157x + 0.1377</a:t>
                    </a:r>
                  </a:p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br>
                      <a:rPr lang="en-US" sz="12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</a:br>
                    <a:r>
                      <a:rPr lang="en-US" sz="12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R² = 0.8513</a:t>
                    </a:r>
                    <a:endParaRPr lang="en-US" sz="1200" b="1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cs typeface="Times New Roman" panose="02020603050405020304" pitchFamily="18" charset="0"/>
                    </a:endParaRPr>
                  </a:p>
                </c:rich>
              </c:tx>
              <c:numFmt formatCode="General" sourceLinked="0"/>
              <c:spPr>
                <a:noFill/>
                <a:ln>
                  <a:noFill/>
                </a:ln>
                <a:effectLst/>
              </c:spPr>
            </c:trendlineLbl>
          </c:trendline>
          <c:xVal>
            <c:numRef>
              <c:f>Sheet2!$H$33:$H$37</c:f>
              <c:numCache>
                <c:formatCode>General</c:formatCode>
                <c:ptCount val="5"/>
                <c:pt idx="1">
                  <c:v>75</c:v>
                </c:pt>
                <c:pt idx="2">
                  <c:v>100</c:v>
                </c:pt>
                <c:pt idx="3">
                  <c:v>150</c:v>
                </c:pt>
                <c:pt idx="4">
                  <c:v>200</c:v>
                </c:pt>
              </c:numCache>
            </c:numRef>
          </c:xVal>
          <c:yVal>
            <c:numRef>
              <c:f>Sheet2!$J$33:$J$37</c:f>
              <c:numCache>
                <c:formatCode>General</c:formatCode>
                <c:ptCount val="5"/>
                <c:pt idx="1">
                  <c:v>0.10228333333333334</c:v>
                </c:pt>
                <c:pt idx="2">
                  <c:v>0.10100000000000002</c:v>
                </c:pt>
                <c:pt idx="3">
                  <c:v>6.5600000000000006E-2</c:v>
                </c:pt>
                <c:pt idx="4">
                  <c:v>6.1599999999999995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5625-4EE0-B5FC-8B1C134836B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0953728"/>
        <c:axId val="60955264"/>
      </c:scatterChart>
      <c:valAx>
        <c:axId val="60953728"/>
        <c:scaling>
          <c:orientation val="minMax"/>
          <c:min val="50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 rate per tray (g)</a:t>
                </a:r>
                <a:endParaRPr lang="en-US"/>
              </a:p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rich>
          </c:tx>
          <c:layout>
            <c:manualLayout>
              <c:xMode val="edge"/>
              <c:yMode val="edge"/>
              <c:x val="0.43411769993723082"/>
              <c:y val="0.83798736000693863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0955264"/>
        <c:crosses val="autoZero"/>
        <c:crossBetween val="midCat"/>
        <c:majorUnit val="25"/>
      </c:valAx>
      <c:valAx>
        <c:axId val="60955264"/>
        <c:scaling>
          <c:orientation val="minMax"/>
          <c:min val="4.0000000000000008E-2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ling Dry weight (g)</a:t>
                </a:r>
              </a:p>
            </c:rich>
          </c:tx>
          <c:layout>
            <c:manualLayout>
              <c:xMode val="edge"/>
              <c:yMode val="edge"/>
              <c:x val="1.4934134565085149E-2"/>
              <c:y val="0.32490177900480277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0953728"/>
        <c:crosses val="autoZero"/>
        <c:crossBetween val="midCat"/>
      </c:valAx>
      <c:spPr>
        <a:noFill/>
        <a:ln w="19050">
          <a:solidFill>
            <a:schemeClr val="tx1"/>
          </a:solidFill>
        </a:ln>
        <a:effectLst/>
      </c:spPr>
    </c:plotArea>
    <c:legend>
      <c:legendPos val="b"/>
      <c:layout>
        <c:manualLayout>
          <c:xMode val="edge"/>
          <c:yMode val="edge"/>
          <c:x val="0.13274607989030129"/>
          <c:y val="0.91203196470192138"/>
          <c:w val="0.77294082132774677"/>
          <c:h val="6.7725749570565263E-2"/>
        </c:manualLayout>
      </c:layout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1" i="0" baseline="0">
                <a:solidFill>
                  <a:sysClr val="windowText" lastClr="000000"/>
                </a:solidFill>
                <a:effectLst/>
                <a:latin typeface="Times New Roman" panose="02020603050405020304" pitchFamily="18" charset="0"/>
                <a:cs typeface="Times New Roman" panose="02020603050405020304" pitchFamily="18" charset="0"/>
              </a:rPr>
              <a:t>Relationship of Seedling Dry weight to Seed rate</a:t>
            </a:r>
          </a:p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 sz="1200" b="1">
              <a:solidFill>
                <a:sysClr val="windowText" lastClr="000000"/>
              </a:solidFill>
              <a:effectLst/>
              <a:latin typeface="Times New Roman" panose="02020603050405020304" pitchFamily="18" charset="0"/>
              <a:cs typeface="Times New Roman" panose="02020603050405020304" pitchFamily="18" charset="0"/>
            </a:endParaRPr>
          </a:p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1" i="0" baseline="0">
                <a:solidFill>
                  <a:sysClr val="windowText" lastClr="000000"/>
                </a:solidFill>
                <a:effectLst/>
                <a:latin typeface="Times New Roman" panose="02020603050405020304" pitchFamily="18" charset="0"/>
                <a:cs typeface="Times New Roman" panose="02020603050405020304" pitchFamily="18" charset="0"/>
              </a:rPr>
              <a:t>Bg 374</a:t>
            </a:r>
            <a:endParaRPr lang="en-US" sz="1200" b="1">
              <a:solidFill>
                <a:sysClr val="windowText" lastClr="000000"/>
              </a:solidFill>
              <a:effectLst/>
              <a:latin typeface="Times New Roman" panose="02020603050405020304" pitchFamily="18" charset="0"/>
              <a:cs typeface="Times New Roman" panose="02020603050405020304" pitchFamily="18" charset="0"/>
            </a:endParaRPr>
          </a:p>
        </c:rich>
      </c:tx>
      <c:layout>
        <c:manualLayout>
          <c:xMode val="edge"/>
          <c:yMode val="edge"/>
          <c:x val="0.28848911715089415"/>
          <c:y val="1.9509392916613522E-2"/>
        </c:manualLayout>
      </c:layout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0.13387258311287953"/>
          <c:y val="0.15259592241731865"/>
          <c:w val="0.78519886061505662"/>
          <c:h val="0.63223147072398289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2!$T$32</c:f>
              <c:strCache>
                <c:ptCount val="1"/>
                <c:pt idx="0">
                  <c:v>Seedling Dry weight (g)</c:v>
                </c:pt>
              </c:strCache>
            </c:strRef>
          </c:tx>
          <c:spPr>
            <a:ln w="28575" cap="rnd">
              <a:solidFill>
                <a:srgbClr val="07410D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7410D"/>
              </a:solidFill>
              <a:ln w="28575">
                <a:solidFill>
                  <a:srgbClr val="07410D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07410D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25032213683651217"/>
                  <c:y val="-0.12235183683010306"/>
                </c:manualLayout>
              </c:layout>
              <c:tx>
                <c:rich>
                  <a:bodyPr rot="0" spcFirstLastPara="1" vertOverflow="ellipsis" vert="horz" wrap="square" anchor="ctr" anchorCtr="1"/>
                  <a:lstStyle/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 sz="12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y = -0.0004x + 0.1669</a:t>
                    </a:r>
                  </a:p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br>
                      <a:rPr lang="en-US" sz="12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</a:br>
                    <a:r>
                      <a:rPr lang="en-US" sz="12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R² = 0.8875</a:t>
                    </a:r>
                    <a:endParaRPr lang="en-US" sz="1200" b="1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cs typeface="Times New Roman" panose="02020603050405020304" pitchFamily="18" charset="0"/>
                    </a:endParaRPr>
                  </a:p>
                </c:rich>
              </c:tx>
              <c:numFmt formatCode="General" sourceLinked="0"/>
              <c:spPr>
                <a:noFill/>
                <a:ln>
                  <a:noFill/>
                </a:ln>
                <a:effectLst/>
              </c:spPr>
            </c:trendlineLbl>
          </c:trendline>
          <c:xVal>
            <c:numRef>
              <c:f>Sheet2!$S$33:$S$37</c:f>
              <c:numCache>
                <c:formatCode>General</c:formatCode>
                <c:ptCount val="5"/>
                <c:pt idx="1">
                  <c:v>75</c:v>
                </c:pt>
                <c:pt idx="2">
                  <c:v>100</c:v>
                </c:pt>
                <c:pt idx="3">
                  <c:v>150</c:v>
                </c:pt>
                <c:pt idx="4">
                  <c:v>200</c:v>
                </c:pt>
              </c:numCache>
            </c:numRef>
          </c:xVal>
          <c:yVal>
            <c:numRef>
              <c:f>Sheet2!$T$33:$T$37</c:f>
              <c:numCache>
                <c:formatCode>General</c:formatCode>
                <c:ptCount val="5"/>
                <c:pt idx="1">
                  <c:v>0.14116666666666669</c:v>
                </c:pt>
                <c:pt idx="2">
                  <c:v>0.1196</c:v>
                </c:pt>
                <c:pt idx="3">
                  <c:v>0.11763333333333333</c:v>
                </c:pt>
                <c:pt idx="4">
                  <c:v>8.5796666666666674E-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1376-4C4D-8683-2D649D35313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1747200"/>
        <c:axId val="61749120"/>
      </c:scatterChart>
      <c:valAx>
        <c:axId val="61747200"/>
        <c:scaling>
          <c:orientation val="minMax"/>
          <c:min val="25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 i="0" baseline="0">
                    <a:solidFill>
                      <a:sysClr val="windowText" lastClr="000000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 rate per tray (g)</a:t>
                </a:r>
                <a:endParaRPr lang="en-US" sz="1200" b="1">
                  <a:solidFill>
                    <a:sysClr val="windowText" lastClr="000000"/>
                  </a:solidFill>
                  <a:effectLst/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layout>
            <c:manualLayout>
              <c:xMode val="edge"/>
              <c:yMode val="edge"/>
              <c:x val="0.41187352551269135"/>
              <c:y val="0.85294565071244144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749120"/>
        <c:crosses val="autoZero"/>
        <c:crossBetween val="midCat"/>
        <c:majorUnit val="25"/>
      </c:valAx>
      <c:valAx>
        <c:axId val="61749120"/>
        <c:scaling>
          <c:orientation val="minMax"/>
          <c:max val="0.15000000000000002"/>
          <c:min val="8.0000000000000016E-2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 i="0" baseline="0">
                    <a:solidFill>
                      <a:sysClr val="windowText" lastClr="000000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ling Dry weight </a:t>
                </a:r>
                <a:r>
                  <a:rPr lang="en-US" sz="1200" b="0" i="0" baseline="0">
                    <a:solidFill>
                      <a:sysClr val="windowText" lastClr="000000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(</a:t>
                </a:r>
                <a:r>
                  <a:rPr lang="en-US" sz="1200" b="1" i="0" baseline="0">
                    <a:solidFill>
                      <a:sysClr val="windowText" lastClr="000000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g</a:t>
                </a:r>
                <a:r>
                  <a:rPr lang="en-US" sz="1200" b="1" i="0" baseline="0"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)</a:t>
                </a:r>
                <a:endParaRPr lang="en-US" sz="1200" b="1">
                  <a:effectLst/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layout>
            <c:manualLayout>
              <c:xMode val="edge"/>
              <c:yMode val="edge"/>
              <c:x val="1.2378424017066637E-2"/>
              <c:y val="0.34054707635946485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747200"/>
        <c:crosses val="autoZero"/>
        <c:crossBetween val="midCat"/>
        <c:majorUnit val="1.0000000000000002E-2"/>
      </c:valAx>
      <c:spPr>
        <a:noFill/>
        <a:ln>
          <a:solidFill>
            <a:schemeClr val="tx1"/>
          </a:solidFill>
        </a:ln>
        <a:effectLst/>
      </c:spPr>
    </c:plotArea>
    <c:legend>
      <c:legendPos val="b"/>
      <c:layout>
        <c:manualLayout>
          <c:xMode val="edge"/>
          <c:yMode val="edge"/>
          <c:x val="0.11974243842316612"/>
          <c:y val="0.90872918575312323"/>
          <c:w val="0.81039395222538979"/>
          <c:h val="7.7282961102560749E-2"/>
        </c:manualLayout>
      </c:layout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1" i="0" u="none" strike="noStrike" kern="1200" spc="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US" sz="1200" b="1">
                <a:solidFill>
                  <a:schemeClr val="tx1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Total root length v1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spc="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257029292407017"/>
          <c:y val="0.1362940490331859"/>
          <c:w val="0.82528602377640514"/>
          <c:h val="0.64650953661285004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2!$BI$8</c:f>
              <c:strCache>
                <c:ptCount val="1"/>
                <c:pt idx="0">
                  <c:v>Total root length</c:v>
                </c:pt>
              </c:strCache>
            </c:strRef>
          </c:tx>
          <c:spPr>
            <a:ln w="28575" cap="rnd">
              <a:solidFill>
                <a:srgbClr val="00206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7030A0"/>
              </a:solidFill>
              <a:ln w="28575">
                <a:solidFill>
                  <a:srgbClr val="002060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002060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1907400596742915"/>
                  <c:y val="-6.0116016903702385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1200" b="1" i="0" u="none" strike="noStrike" kern="1200" baseline="0">
                      <a:solidFill>
                        <a:schemeClr val="tx1"/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en-US"/>
                </a:p>
              </c:txPr>
            </c:trendlineLbl>
          </c:trendline>
          <c:xVal>
            <c:numRef>
              <c:f>Sheet2!$BH$9:$BH$12</c:f>
              <c:numCache>
                <c:formatCode>General</c:formatCode>
                <c:ptCount val="4"/>
                <c:pt idx="0">
                  <c:v>75</c:v>
                </c:pt>
                <c:pt idx="1">
                  <c:v>100</c:v>
                </c:pt>
                <c:pt idx="2">
                  <c:v>150</c:v>
                </c:pt>
                <c:pt idx="3">
                  <c:v>200</c:v>
                </c:pt>
              </c:numCache>
            </c:numRef>
          </c:xVal>
          <c:yVal>
            <c:numRef>
              <c:f>Sheet2!$BI$9:$BI$12</c:f>
              <c:numCache>
                <c:formatCode>General</c:formatCode>
                <c:ptCount val="4"/>
                <c:pt idx="0">
                  <c:v>280.66736666666668</c:v>
                </c:pt>
                <c:pt idx="1">
                  <c:v>272.83983333333333</c:v>
                </c:pt>
                <c:pt idx="2">
                  <c:v>197.23426666666668</c:v>
                </c:pt>
                <c:pt idx="3">
                  <c:v>167.7248333333333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8758-497E-BA67-73C876A6C1A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19582680"/>
        <c:axId val="519583008"/>
      </c:scatterChart>
      <c:valAx>
        <c:axId val="519582680"/>
        <c:scaling>
          <c:orientation val="minMax"/>
          <c:min val="50"/>
        </c:scaling>
        <c:delete val="0"/>
        <c:axPos val="b"/>
        <c:title>
          <c:layout>
            <c:manualLayout>
              <c:xMode val="edge"/>
              <c:yMode val="edge"/>
              <c:x val="0.43321242030902585"/>
              <c:y val="0.84543075869456497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19583008"/>
        <c:crosses val="autoZero"/>
        <c:crossBetween val="midCat"/>
        <c:majorUnit val="25"/>
      </c:valAx>
      <c:valAx>
        <c:axId val="519583008"/>
        <c:scaling>
          <c:orientation val="minMax"/>
          <c:min val="140"/>
        </c:scaling>
        <c:delete val="0"/>
        <c:axPos val="l"/>
        <c:title>
          <c:layout>
            <c:manualLayout>
              <c:xMode val="edge"/>
              <c:yMode val="edge"/>
              <c:x val="2.2825233475790237E-2"/>
              <c:y val="0.37676805326435053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19582680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legend>
      <c:legendPos val="b"/>
      <c:layout>
        <c:manualLayout>
          <c:xMode val="edge"/>
          <c:yMode val="edge"/>
          <c:x val="0.15540622029029391"/>
          <c:y val="0.91057015994065982"/>
          <c:w val="0.65252538115027003"/>
          <c:h val="5.0156947261349658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1" i="0" u="none" strike="noStrike" kern="1200" spc="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US"/>
              <a:t>Total root length V2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spc="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5197260026251763"/>
          <c:y val="0.1288875046309709"/>
          <c:w val="0.80519523485340139"/>
          <c:h val="0.64756100818799156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2!$BI$15</c:f>
              <c:strCache>
                <c:ptCount val="1"/>
                <c:pt idx="0">
                  <c:v>Total root length</c:v>
                </c:pt>
              </c:strCache>
            </c:strRef>
          </c:tx>
          <c:spPr>
            <a:ln w="28575" cap="rnd">
              <a:solidFill>
                <a:srgbClr val="07410D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7410D"/>
              </a:solidFill>
              <a:ln w="28575">
                <a:solidFill>
                  <a:srgbClr val="07410D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07410D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20731329905796539"/>
                  <c:y val="-8.8081799068843239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1200" b="1" i="0" u="none" strike="noStrike" kern="1200" baseline="0">
                      <a:solidFill>
                        <a:schemeClr val="tx1"/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en-US"/>
                </a:p>
              </c:txPr>
            </c:trendlineLbl>
          </c:trendline>
          <c:xVal>
            <c:numRef>
              <c:f>Sheet2!$BH$16:$BH$19</c:f>
              <c:numCache>
                <c:formatCode>General</c:formatCode>
                <c:ptCount val="4"/>
                <c:pt idx="0">
                  <c:v>75</c:v>
                </c:pt>
                <c:pt idx="1">
                  <c:v>100</c:v>
                </c:pt>
                <c:pt idx="2">
                  <c:v>150</c:v>
                </c:pt>
                <c:pt idx="3">
                  <c:v>200</c:v>
                </c:pt>
              </c:numCache>
            </c:numRef>
          </c:xVal>
          <c:yVal>
            <c:numRef>
              <c:f>Sheet2!$BI$16:$BI$19</c:f>
              <c:numCache>
                <c:formatCode>General</c:formatCode>
                <c:ptCount val="4"/>
                <c:pt idx="0">
                  <c:v>369.15546666666665</c:v>
                </c:pt>
                <c:pt idx="1">
                  <c:v>340.49273333333332</c:v>
                </c:pt>
                <c:pt idx="2">
                  <c:v>334.67306666666667</c:v>
                </c:pt>
                <c:pt idx="3">
                  <c:v>309.9864666666666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D0CC-450D-A4D8-7459CF03972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05395376"/>
        <c:axId val="505396688"/>
      </c:scatterChart>
      <c:valAx>
        <c:axId val="505395376"/>
        <c:scaling>
          <c:orientation val="minMax"/>
          <c:max val="225"/>
          <c:min val="50"/>
        </c:scaling>
        <c:delete val="0"/>
        <c:axPos val="b"/>
        <c:title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05396688"/>
        <c:crosses val="autoZero"/>
        <c:crossBetween val="midCat"/>
        <c:majorUnit val="25"/>
      </c:valAx>
      <c:valAx>
        <c:axId val="505396688"/>
        <c:scaling>
          <c:orientation val="minMax"/>
        </c:scaling>
        <c:delete val="0"/>
        <c:axPos val="l"/>
        <c:title>
          <c:layout>
            <c:manualLayout>
              <c:xMode val="edge"/>
              <c:yMode val="edge"/>
              <c:x val="3.8752911085597037E-2"/>
              <c:y val="0.38529408658409031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chemeClr val="tx1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505395376"/>
        <c:crosses val="autoZero"/>
        <c:crossBetween val="midCat"/>
      </c:valAx>
      <c:spPr>
        <a:noFill/>
        <a:ln>
          <a:solidFill>
            <a:schemeClr val="tx1"/>
          </a:solidFill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Relationship to the number of seedlings dispersed per hill in each gear according to the seed rate </a:t>
            </a:r>
          </a:p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Bg</a:t>
            </a:r>
            <a:r>
              <a:rPr lang="en-US" sz="1200" b="1" baseline="0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 360</a:t>
            </a: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 </a:t>
            </a:r>
          </a:p>
        </c:rich>
      </c:tx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9.990294625617098E-2"/>
          <c:y val="0.15944520140856042"/>
          <c:w val="0.86402541228736085"/>
          <c:h val="0.59721412831673037"/>
        </c:manualLayout>
      </c:layout>
      <c:scatterChart>
        <c:scatterStyle val="lineMarker"/>
        <c:varyColors val="0"/>
        <c:ser>
          <c:idx val="0"/>
          <c:order val="0"/>
          <c:tx>
            <c:strRef>
              <c:f>Sheet2!$AE$41</c:f>
              <c:strCache>
                <c:ptCount val="1"/>
                <c:pt idx="0">
                  <c:v>low gear</c:v>
                </c:pt>
              </c:strCache>
            </c:strRef>
          </c:tx>
          <c:spPr>
            <a:ln w="38100" cap="rnd">
              <a:solidFill>
                <a:srgbClr val="00206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02060"/>
              </a:solidFill>
              <a:ln w="38100">
                <a:solidFill>
                  <a:srgbClr val="002060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002060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7.0448837576697308E-3"/>
                  <c:y val="0.1671057338927375"/>
                </c:manualLayout>
              </c:layout>
              <c:tx>
                <c:rich>
                  <a:bodyPr rot="0" spcFirstLastPara="1" vertOverflow="ellipsis" vert="horz" wrap="square" anchor="ctr" anchorCtr="1"/>
                  <a:lstStyle/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y = 0.0296x+0.3864</a:t>
                    </a:r>
                    <a:b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</a:br>
                    <a: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R² = 0.9956</a:t>
                    </a:r>
                    <a:endParaRPr lang="en-US" sz="1100" b="1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cs typeface="Times New Roman" panose="02020603050405020304" pitchFamily="18" charset="0"/>
                    </a:endParaRPr>
                  </a:p>
                </c:rich>
              </c:tx>
              <c:numFmt formatCode="General" sourceLinked="0"/>
              <c:spPr>
                <a:noFill/>
                <a:ln>
                  <a:noFill/>
                </a:ln>
                <a:effectLst/>
              </c:spPr>
            </c:trendlineLbl>
          </c:trendline>
          <c:xVal>
            <c:numRef>
              <c:f>Sheet2!$AD$42:$AD$45</c:f>
              <c:numCache>
                <c:formatCode>General</c:formatCode>
                <c:ptCount val="4"/>
                <c:pt idx="0">
                  <c:v>75</c:v>
                </c:pt>
                <c:pt idx="1">
                  <c:v>100</c:v>
                </c:pt>
                <c:pt idx="2">
                  <c:v>150</c:v>
                </c:pt>
                <c:pt idx="3">
                  <c:v>200</c:v>
                </c:pt>
              </c:numCache>
            </c:numRef>
          </c:xVal>
          <c:yVal>
            <c:numRef>
              <c:f>Sheet2!$AE$42:$AE$45</c:f>
              <c:numCache>
                <c:formatCode>0</c:formatCode>
                <c:ptCount val="4"/>
                <c:pt idx="0">
                  <c:v>2.7</c:v>
                </c:pt>
                <c:pt idx="1">
                  <c:v>3.2</c:v>
                </c:pt>
                <c:pt idx="2">
                  <c:v>4.9000000000000004</c:v>
                </c:pt>
                <c:pt idx="3">
                  <c:v>6.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3E6B-4E09-B331-127AAA512EC7}"/>
            </c:ext>
          </c:extLst>
        </c:ser>
        <c:ser>
          <c:idx val="1"/>
          <c:order val="1"/>
          <c:tx>
            <c:strRef>
              <c:f>Sheet2!$AF$41</c:f>
              <c:strCache>
                <c:ptCount val="1"/>
                <c:pt idx="0">
                  <c:v>mid gear</c:v>
                </c:pt>
              </c:strCache>
            </c:strRef>
          </c:tx>
          <c:spPr>
            <a:ln w="28575" cap="rnd">
              <a:solidFill>
                <a:srgbClr val="FF660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28575">
                <a:solidFill>
                  <a:srgbClr val="FF6600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FF6600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5339009800153911"/>
                  <c:y val="0.24600344503620847"/>
                </c:manualLayout>
              </c:layout>
              <c:tx>
                <c:rich>
                  <a:bodyPr rot="0" spcFirstLastPara="1" vertOverflow="ellipsis" vert="horz" wrap="square" anchor="ctr" anchorCtr="1"/>
                  <a:lstStyle/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y = 0.026x + 1.1164</a:t>
                    </a:r>
                    <a:b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</a:br>
                    <a: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R² = 0.9722</a:t>
                    </a:r>
                    <a:endParaRPr lang="en-US" sz="1100" b="1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cs typeface="Times New Roman" panose="02020603050405020304" pitchFamily="18" charset="0"/>
                    </a:endParaRPr>
                  </a:p>
                </c:rich>
              </c:tx>
              <c:numFmt formatCode="General" sourceLinked="0"/>
              <c:spPr>
                <a:noFill/>
                <a:ln>
                  <a:noFill/>
                </a:ln>
                <a:effectLst/>
              </c:spPr>
            </c:trendlineLbl>
          </c:trendline>
          <c:xVal>
            <c:numRef>
              <c:f>Sheet2!$AD$42:$AD$45</c:f>
              <c:numCache>
                <c:formatCode>General</c:formatCode>
                <c:ptCount val="4"/>
                <c:pt idx="0">
                  <c:v>75</c:v>
                </c:pt>
                <c:pt idx="1">
                  <c:v>100</c:v>
                </c:pt>
                <c:pt idx="2">
                  <c:v>150</c:v>
                </c:pt>
                <c:pt idx="3">
                  <c:v>200</c:v>
                </c:pt>
              </c:numCache>
            </c:numRef>
          </c:xVal>
          <c:yVal>
            <c:numRef>
              <c:f>Sheet2!$AF$42:$AF$45</c:f>
              <c:numCache>
                <c:formatCode>0</c:formatCode>
                <c:ptCount val="4"/>
                <c:pt idx="0">
                  <c:v>3.3333333333333335</c:v>
                </c:pt>
                <c:pt idx="1">
                  <c:v>3.4</c:v>
                </c:pt>
                <c:pt idx="2">
                  <c:v>5</c:v>
                </c:pt>
                <c:pt idx="3">
                  <c:v>6.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3E6B-4E09-B331-127AAA512EC7}"/>
            </c:ext>
          </c:extLst>
        </c:ser>
        <c:ser>
          <c:idx val="2"/>
          <c:order val="2"/>
          <c:tx>
            <c:strRef>
              <c:f>Sheet2!$AG$41</c:f>
              <c:strCache>
                <c:ptCount val="1"/>
                <c:pt idx="0">
                  <c:v>high gear</c:v>
                </c:pt>
              </c:strCache>
            </c:strRef>
          </c:tx>
          <c:spPr>
            <a:ln w="28575" cap="rnd">
              <a:solidFill>
                <a:srgbClr val="186E1A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0CC00"/>
              </a:solidFill>
              <a:ln w="28575">
                <a:solidFill>
                  <a:srgbClr val="186E1A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186E1A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1.094497485773086E-2"/>
                  <c:y val="-2.2777767660395926E-2"/>
                </c:manualLayout>
              </c:layout>
              <c:tx>
                <c:rich>
                  <a:bodyPr rot="0" spcFirstLastPara="1" vertOverflow="ellipsis" vert="horz" wrap="square" anchor="ctr" anchorCtr="1"/>
                  <a:lstStyle/>
                  <a:p>
                    <a:pPr>
                      <a:defRPr sz="900" b="0" i="0" u="none" strike="noStrike" kern="1200" baseline="0"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y = 0.016x + 4.1</a:t>
                    </a:r>
                    <a:b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</a:br>
                    <a:r>
                      <a:rPr lang="en-US" sz="1100" b="1" baseline="0">
                        <a:solidFill>
                          <a:sysClr val="windowText" lastClr="000000"/>
                        </a:solidFill>
                        <a:latin typeface="Times New Roman" panose="02020603050405020304" pitchFamily="18" charset="0"/>
                        <a:cs typeface="Times New Roman" panose="02020603050405020304" pitchFamily="18" charset="0"/>
                      </a:rPr>
                      <a:t>R² = 0.8551</a:t>
                    </a:r>
                    <a:endParaRPr lang="en-US" sz="1100" b="1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cs typeface="Times New Roman" panose="02020603050405020304" pitchFamily="18" charset="0"/>
                    </a:endParaRPr>
                  </a:p>
                </c:rich>
              </c:tx>
              <c:numFmt formatCode="General" sourceLinked="0"/>
              <c:spPr>
                <a:noFill/>
                <a:ln>
                  <a:noFill/>
                </a:ln>
                <a:effectLst/>
              </c:spPr>
            </c:trendlineLbl>
          </c:trendline>
          <c:xVal>
            <c:numRef>
              <c:f>Sheet2!$AD$42:$AD$45</c:f>
              <c:numCache>
                <c:formatCode>General</c:formatCode>
                <c:ptCount val="4"/>
                <c:pt idx="0">
                  <c:v>75</c:v>
                </c:pt>
                <c:pt idx="1">
                  <c:v>100</c:v>
                </c:pt>
                <c:pt idx="2">
                  <c:v>150</c:v>
                </c:pt>
                <c:pt idx="3">
                  <c:v>200</c:v>
                </c:pt>
              </c:numCache>
            </c:numRef>
          </c:xVal>
          <c:yVal>
            <c:numRef>
              <c:f>Sheet2!$AG$42:$AG$45</c:f>
              <c:numCache>
                <c:formatCode>0</c:formatCode>
                <c:ptCount val="4"/>
                <c:pt idx="0">
                  <c:v>4.333333333333333</c:v>
                </c:pt>
                <c:pt idx="1">
                  <c:v>6.1</c:v>
                </c:pt>
                <c:pt idx="2">
                  <c:v>6.7</c:v>
                </c:pt>
                <c:pt idx="3">
                  <c:v>7.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3E6B-4E09-B331-127AAA512EC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1807616"/>
        <c:axId val="61838464"/>
      </c:scatterChart>
      <c:valAx>
        <c:axId val="61807616"/>
        <c:scaling>
          <c:orientation val="minMax"/>
          <c:min val="25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 rate per tray (g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838464"/>
        <c:crosses val="autoZero"/>
        <c:crossBetween val="midCat"/>
        <c:majorUnit val="25"/>
      </c:valAx>
      <c:valAx>
        <c:axId val="61838464"/>
        <c:scaling>
          <c:orientation val="minMax"/>
          <c:min val="1"/>
        </c:scaling>
        <c:delete val="0"/>
        <c:axPos val="l"/>
        <c:numFmt formatCode="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807616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layout>
        <c:manualLayout>
          <c:xMode val="edge"/>
          <c:yMode val="edge"/>
          <c:x val="2.4204707021397976E-2"/>
          <c:y val="0.88269175962144841"/>
          <c:w val="0.96420911596278192"/>
          <c:h val="0.10086860394046436"/>
        </c:manualLayout>
      </c:layout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  <c:userShapes r:id="rId2"/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Relationship to the number of seedlings dispersed per hill in each gear according to the seed rate  </a:t>
            </a:r>
          </a:p>
          <a:p>
            <a:pPr>
              <a:defRPr/>
            </a:pP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Bg 374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0.16097611611805401"/>
          <c:y val="0.15633556581490007"/>
          <c:w val="0.81306200740767154"/>
          <c:h val="0.60036315760937953"/>
        </c:manualLayout>
      </c:layout>
      <c:scatterChart>
        <c:scatterStyle val="lineMarker"/>
        <c:varyColors val="0"/>
        <c:ser>
          <c:idx val="3"/>
          <c:order val="0"/>
          <c:tx>
            <c:strRef>
              <c:f>Sheet2!$AJ$41</c:f>
              <c:strCache>
                <c:ptCount val="1"/>
                <c:pt idx="0">
                  <c:v>low gear</c:v>
                </c:pt>
              </c:strCache>
            </c:strRef>
          </c:tx>
          <c:spPr>
            <a:ln w="28575" cap="rnd">
              <a:solidFill>
                <a:srgbClr val="00206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02060"/>
              </a:solidFill>
              <a:ln w="28575">
                <a:solidFill>
                  <a:srgbClr val="002060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002060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3.5128010321831236E-2"/>
                  <c:y val="0.14426318389994444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1200" b="1" i="0" u="none" strike="noStrike" kern="1200" baseline="0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en-US"/>
                </a:p>
              </c:txPr>
            </c:trendlineLbl>
          </c:trendline>
          <c:xVal>
            <c:numRef>
              <c:f>Sheet2!$AI$42:$AI$45</c:f>
              <c:numCache>
                <c:formatCode>General</c:formatCode>
                <c:ptCount val="4"/>
                <c:pt idx="0">
                  <c:v>75</c:v>
                </c:pt>
                <c:pt idx="1">
                  <c:v>100</c:v>
                </c:pt>
                <c:pt idx="2">
                  <c:v>150</c:v>
                </c:pt>
                <c:pt idx="3">
                  <c:v>200</c:v>
                </c:pt>
              </c:numCache>
            </c:numRef>
          </c:xVal>
          <c:yVal>
            <c:numRef>
              <c:f>Sheet2!$AJ$42:$AJ$45</c:f>
              <c:numCache>
                <c:formatCode>0</c:formatCode>
                <c:ptCount val="4"/>
                <c:pt idx="0">
                  <c:v>2.1333333333333333</c:v>
                </c:pt>
                <c:pt idx="1">
                  <c:v>2.5333333333333332</c:v>
                </c:pt>
                <c:pt idx="2">
                  <c:v>2.9666666666666668</c:v>
                </c:pt>
                <c:pt idx="3">
                  <c:v>4.211111111111111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5381-471C-9DB1-04E2A5F48659}"/>
            </c:ext>
          </c:extLst>
        </c:ser>
        <c:ser>
          <c:idx val="4"/>
          <c:order val="1"/>
          <c:tx>
            <c:strRef>
              <c:f>Sheet2!$AK$41</c:f>
              <c:strCache>
                <c:ptCount val="1"/>
                <c:pt idx="0">
                  <c:v>mid gear</c:v>
                </c:pt>
              </c:strCache>
            </c:strRef>
          </c:tx>
          <c:spPr>
            <a:ln w="28575" cap="rnd">
              <a:solidFill>
                <a:srgbClr val="FF660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FF6600"/>
              </a:solidFill>
              <a:ln w="28575">
                <a:solidFill>
                  <a:srgbClr val="FF6600"/>
                </a:solidFill>
              </a:ln>
              <a:effectLst/>
            </c:spPr>
          </c:marker>
          <c:trendline>
            <c:spPr>
              <a:ln w="28575" cap="rnd">
                <a:solidFill>
                  <a:srgbClr val="FF6600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4723821917843114"/>
                  <c:y val="0.20865870038678844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1200" b="1" i="0" u="none" strike="noStrike" kern="1200" baseline="0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en-US"/>
                </a:p>
              </c:txPr>
            </c:trendlineLbl>
          </c:trendline>
          <c:xVal>
            <c:numRef>
              <c:f>Sheet2!$AI$42:$AI$45</c:f>
              <c:numCache>
                <c:formatCode>General</c:formatCode>
                <c:ptCount val="4"/>
                <c:pt idx="0">
                  <c:v>75</c:v>
                </c:pt>
                <c:pt idx="1">
                  <c:v>100</c:v>
                </c:pt>
                <c:pt idx="2">
                  <c:v>150</c:v>
                </c:pt>
                <c:pt idx="3">
                  <c:v>200</c:v>
                </c:pt>
              </c:numCache>
            </c:numRef>
          </c:xVal>
          <c:yVal>
            <c:numRef>
              <c:f>Sheet2!$AK$42:$AK$45</c:f>
              <c:numCache>
                <c:formatCode>0</c:formatCode>
                <c:ptCount val="4"/>
                <c:pt idx="0">
                  <c:v>2.5666666666666669</c:v>
                </c:pt>
                <c:pt idx="1">
                  <c:v>3.1</c:v>
                </c:pt>
                <c:pt idx="2">
                  <c:v>3.6333333333333333</c:v>
                </c:pt>
                <c:pt idx="3">
                  <c:v>4.899999999999999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5381-471C-9DB1-04E2A5F48659}"/>
            </c:ext>
          </c:extLst>
        </c:ser>
        <c:ser>
          <c:idx val="5"/>
          <c:order val="2"/>
          <c:tx>
            <c:strRef>
              <c:f>Sheet2!$AL$41</c:f>
              <c:strCache>
                <c:ptCount val="1"/>
                <c:pt idx="0">
                  <c:v>high gear</c:v>
                </c:pt>
              </c:strCache>
            </c:strRef>
          </c:tx>
          <c:spPr>
            <a:ln w="38100" cap="rnd">
              <a:solidFill>
                <a:srgbClr val="186E1A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186E1A"/>
              </a:solidFill>
              <a:ln w="38100">
                <a:solidFill>
                  <a:srgbClr val="186E1A"/>
                </a:solidFill>
              </a:ln>
              <a:effectLst/>
            </c:spPr>
          </c:marker>
          <c:trendline>
            <c:spPr>
              <a:ln w="28575" cap="rnd">
                <a:solidFill>
                  <a:schemeClr val="accent6"/>
                </a:solidFill>
                <a:prstDash val="sysDot"/>
              </a:ln>
              <a:effectLst/>
            </c:spPr>
            <c:trendlineType val="linear"/>
            <c:dispRSqr val="1"/>
            <c:dispEq val="1"/>
            <c:trendlineLbl>
              <c:layout>
                <c:manualLayout>
                  <c:x val="-0.11821929306154888"/>
                  <c:y val="4.4428190441896317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1200" b="1" i="0" u="none" strike="noStrike" kern="1200" baseline="0">
                      <a:solidFill>
                        <a:sysClr val="windowText" lastClr="000000"/>
                      </a:solidFill>
                      <a:latin typeface="Times New Roman" panose="02020603050405020304" pitchFamily="18" charset="0"/>
                      <a:ea typeface="+mn-ea"/>
                      <a:cs typeface="Times New Roman" panose="02020603050405020304" pitchFamily="18" charset="0"/>
                    </a:defRPr>
                  </a:pPr>
                  <a:endParaRPr lang="en-US"/>
                </a:p>
              </c:txPr>
            </c:trendlineLbl>
          </c:trendline>
          <c:xVal>
            <c:numRef>
              <c:f>Sheet2!$AI$42:$AI$45</c:f>
              <c:numCache>
                <c:formatCode>General</c:formatCode>
                <c:ptCount val="4"/>
                <c:pt idx="0">
                  <c:v>75</c:v>
                </c:pt>
                <c:pt idx="1">
                  <c:v>100</c:v>
                </c:pt>
                <c:pt idx="2">
                  <c:v>150</c:v>
                </c:pt>
                <c:pt idx="3">
                  <c:v>200</c:v>
                </c:pt>
              </c:numCache>
            </c:numRef>
          </c:xVal>
          <c:yVal>
            <c:numRef>
              <c:f>Sheet2!$AL$42:$AL$45</c:f>
              <c:numCache>
                <c:formatCode>0</c:formatCode>
                <c:ptCount val="4"/>
                <c:pt idx="0">
                  <c:v>3.4814814814814814</c:v>
                </c:pt>
                <c:pt idx="1">
                  <c:v>4.5999999999999996</c:v>
                </c:pt>
                <c:pt idx="2">
                  <c:v>4.8333333333333339</c:v>
                </c:pt>
                <c:pt idx="3">
                  <c:v>6.066666666666667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5-5381-471C-9DB1-04E2A5F4865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1807616"/>
        <c:axId val="61838464"/>
      </c:scatterChart>
      <c:valAx>
        <c:axId val="61807616"/>
        <c:scaling>
          <c:orientation val="minMax"/>
          <c:min val="25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200" b="1" i="0" u="none" strike="noStrike" kern="1200" baseline="0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ea typeface="+mn-ea"/>
                    <a:cs typeface="Times New Roman" panose="02020603050405020304" pitchFamily="18" charset="0"/>
                  </a:defRPr>
                </a:pPr>
                <a:r>
                  <a:rPr lang="en-US" sz="1200" b="1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 rate per tray (g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200" b="1" i="0" u="none" strike="noStrike" kern="1200" baseline="0">
                  <a:solidFill>
                    <a:sysClr val="windowText" lastClr="000000"/>
                  </a:solidFill>
                  <a:latin typeface="Times New Roman" panose="02020603050405020304" pitchFamily="18" charset="0"/>
                  <a:ea typeface="+mn-ea"/>
                  <a:cs typeface="Times New Roman" panose="02020603050405020304" pitchFamily="18" charset="0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838464"/>
        <c:crosses val="autoZero"/>
        <c:crossBetween val="midCat"/>
        <c:majorUnit val="25"/>
      </c:valAx>
      <c:valAx>
        <c:axId val="61838464"/>
        <c:scaling>
          <c:orientation val="minMax"/>
          <c:min val="1"/>
        </c:scaling>
        <c:delete val="0"/>
        <c:axPos val="l"/>
        <c:numFmt formatCode="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807616"/>
        <c:crosses val="autoZero"/>
        <c:crossBetween val="midCat"/>
        <c:majorUnit val="1"/>
      </c:valAx>
      <c:spPr>
        <a:noFill/>
        <a:ln>
          <a:solidFill>
            <a:schemeClr val="tx1"/>
          </a:solidFill>
        </a:ln>
        <a:effectLst/>
      </c:spPr>
    </c:plotArea>
    <c:legend>
      <c:legendPos val="b"/>
      <c:layout>
        <c:manualLayout>
          <c:xMode val="edge"/>
          <c:yMode val="edge"/>
          <c:x val="0.11939616523081469"/>
          <c:y val="0.88744959719151828"/>
          <c:w val="0.81175633524044366"/>
          <c:h val="9.6777532146021181E-2"/>
        </c:manualLayout>
      </c:layout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showDLblsOverMax val="0"/>
    <c:extLst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userShapes r:id="rId4"/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2129815628435259"/>
          <c:y val="0.14322264443312743"/>
          <c:w val="0.78677172515782046"/>
          <c:h val="0.61585461929618335"/>
        </c:manualLayout>
      </c:layout>
      <c:lineChart>
        <c:grouping val="standard"/>
        <c:varyColors val="0"/>
        <c:ser>
          <c:idx val="0"/>
          <c:order val="0"/>
          <c:tx>
            <c:strRef>
              <c:f>Sheet2!$AO$22</c:f>
              <c:strCache>
                <c:ptCount val="1"/>
                <c:pt idx="0">
                  <c:v>75g/tray</c:v>
                </c:pt>
              </c:strCache>
            </c:strRef>
          </c:tx>
          <c:spPr>
            <a:ln w="38100" cap="rnd">
              <a:solidFill>
                <a:srgbClr val="002060"/>
              </a:solidFill>
              <a:round/>
            </a:ln>
            <a:effectLst/>
          </c:spPr>
          <c:marker>
            <c:symbol val="diamond"/>
            <c:size val="6"/>
            <c:spPr>
              <a:solidFill>
                <a:schemeClr val="accent1"/>
              </a:solidFill>
              <a:ln w="38100">
                <a:solidFill>
                  <a:srgbClr val="002060"/>
                </a:solidFill>
                <a:round/>
              </a:ln>
              <a:effectLst/>
            </c:spPr>
          </c:marker>
          <c:cat>
            <c:numRef>
              <c:f>Sheet2!$AN$13:$AN$16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2!$AO$23:$AO$26</c:f>
              <c:numCache>
                <c:formatCode>General</c:formatCode>
                <c:ptCount val="4"/>
                <c:pt idx="0">
                  <c:v>6.3666666666666671</c:v>
                </c:pt>
                <c:pt idx="1">
                  <c:v>10.18</c:v>
                </c:pt>
                <c:pt idx="2">
                  <c:v>14.85</c:v>
                </c:pt>
                <c:pt idx="3">
                  <c:v>18.43666666666666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84E-45E0-B641-E57AE7DBAB39}"/>
            </c:ext>
          </c:extLst>
        </c:ser>
        <c:ser>
          <c:idx val="1"/>
          <c:order val="1"/>
          <c:tx>
            <c:strRef>
              <c:f>Sheet2!$AP$22</c:f>
              <c:strCache>
                <c:ptCount val="1"/>
                <c:pt idx="0">
                  <c:v>100g/tray</c:v>
                </c:pt>
              </c:strCache>
            </c:strRef>
          </c:tx>
          <c:spPr>
            <a:ln w="28575" cap="rnd">
              <a:solidFill>
                <a:srgbClr val="C00000"/>
              </a:solidFill>
              <a:round/>
            </a:ln>
            <a:effectLst/>
          </c:spPr>
          <c:marker>
            <c:symbol val="square"/>
            <c:size val="6"/>
            <c:spPr>
              <a:solidFill>
                <a:srgbClr val="C00000"/>
              </a:solidFill>
              <a:ln w="28575">
                <a:solidFill>
                  <a:srgbClr val="C00000"/>
                </a:solidFill>
                <a:round/>
              </a:ln>
              <a:effectLst/>
            </c:spPr>
          </c:marker>
          <c:cat>
            <c:numRef>
              <c:f>Sheet2!$AN$13:$AN$16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2!$AP$23:$AP$26</c:f>
              <c:numCache>
                <c:formatCode>General</c:formatCode>
                <c:ptCount val="4"/>
                <c:pt idx="0">
                  <c:v>6.1833333333333336</c:v>
                </c:pt>
                <c:pt idx="1">
                  <c:v>9.2799999999999994</c:v>
                </c:pt>
                <c:pt idx="2">
                  <c:v>11.69</c:v>
                </c:pt>
                <c:pt idx="3">
                  <c:v>15.88666666666666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84E-45E0-B641-E57AE7DBAB39}"/>
            </c:ext>
          </c:extLst>
        </c:ser>
        <c:ser>
          <c:idx val="2"/>
          <c:order val="2"/>
          <c:tx>
            <c:strRef>
              <c:f>Sheet2!$AQ$22</c:f>
              <c:strCache>
                <c:ptCount val="1"/>
                <c:pt idx="0">
                  <c:v>150g/tray</c:v>
                </c:pt>
              </c:strCache>
            </c:strRef>
          </c:tx>
          <c:spPr>
            <a:ln w="28575" cap="rnd">
              <a:solidFill>
                <a:srgbClr val="07410D"/>
              </a:solidFill>
              <a:round/>
            </a:ln>
            <a:effectLst/>
          </c:spPr>
          <c:marker>
            <c:symbol val="triangle"/>
            <c:size val="6"/>
            <c:spPr>
              <a:solidFill>
                <a:srgbClr val="00B050"/>
              </a:solidFill>
              <a:ln w="28575">
                <a:solidFill>
                  <a:srgbClr val="07410D"/>
                </a:solidFill>
                <a:round/>
              </a:ln>
              <a:effectLst/>
            </c:spPr>
          </c:marker>
          <c:cat>
            <c:numRef>
              <c:f>Sheet2!$AN$13:$AN$16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2!$AQ$23:$AQ$26</c:f>
              <c:numCache>
                <c:formatCode>General</c:formatCode>
                <c:ptCount val="4"/>
                <c:pt idx="0">
                  <c:v>5.7100000000000009</c:v>
                </c:pt>
                <c:pt idx="1">
                  <c:v>6.7333333333333334</c:v>
                </c:pt>
                <c:pt idx="2">
                  <c:v>7.5933333333333337</c:v>
                </c:pt>
                <c:pt idx="3">
                  <c:v>11.69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B84E-45E0-B641-E57AE7DBAB39}"/>
            </c:ext>
          </c:extLst>
        </c:ser>
        <c:ser>
          <c:idx val="3"/>
          <c:order val="3"/>
          <c:tx>
            <c:strRef>
              <c:f>Sheet2!$AR$22</c:f>
              <c:strCache>
                <c:ptCount val="1"/>
                <c:pt idx="0">
                  <c:v>200g/tray</c:v>
                </c:pt>
              </c:strCache>
            </c:strRef>
          </c:tx>
          <c:spPr>
            <a:ln w="28575" cap="rnd">
              <a:solidFill>
                <a:srgbClr val="FF6600"/>
              </a:solidFill>
              <a:round/>
            </a:ln>
            <a:effectLst/>
          </c:spPr>
          <c:marker>
            <c:symbol val="x"/>
            <c:size val="6"/>
            <c:spPr>
              <a:solidFill>
                <a:schemeClr val="accent2"/>
              </a:solidFill>
              <a:ln w="28575">
                <a:solidFill>
                  <a:srgbClr val="FF6600"/>
                </a:solidFill>
                <a:round/>
              </a:ln>
              <a:effectLst/>
            </c:spPr>
          </c:marker>
          <c:cat>
            <c:numRef>
              <c:f>Sheet2!$AN$13:$AN$16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2!$AR$23:$AR$26</c:f>
              <c:numCache>
                <c:formatCode>General</c:formatCode>
                <c:ptCount val="4"/>
                <c:pt idx="0">
                  <c:v>5.1766666666666667</c:v>
                </c:pt>
                <c:pt idx="1">
                  <c:v>5.6766666666666667</c:v>
                </c:pt>
                <c:pt idx="2">
                  <c:v>6.3499999999999988</c:v>
                </c:pt>
                <c:pt idx="3">
                  <c:v>9.6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B84E-45E0-B641-E57AE7DBAB3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1908480"/>
        <c:axId val="61910400"/>
      </c:lineChart>
      <c:catAx>
        <c:axId val="6190848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cap="none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 cap="none">
                    <a:solidFill>
                      <a:schemeClr val="tx1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Days after sowing</a:t>
                </a:r>
              </a:p>
            </c:rich>
          </c:tx>
          <c:layout>
            <c:manualLayout>
              <c:xMode val="edge"/>
              <c:yMode val="edge"/>
              <c:x val="0.35663096683173817"/>
              <c:y val="0.82645378597338259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cap="all" spc="120" normalizeH="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910400"/>
        <c:crosses val="autoZero"/>
        <c:auto val="1"/>
        <c:lblAlgn val="ctr"/>
        <c:lblOffset val="100"/>
        <c:noMultiLvlLbl val="0"/>
      </c:catAx>
      <c:valAx>
        <c:axId val="61910400"/>
        <c:scaling>
          <c:orientation val="minMax"/>
          <c:max val="21"/>
          <c:min val="3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none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 cap="none">
                    <a:solidFill>
                      <a:schemeClr val="tx1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ling height</a:t>
                </a:r>
              </a:p>
            </c:rich>
          </c:tx>
          <c:layout>
            <c:manualLayout>
              <c:xMode val="edge"/>
              <c:yMode val="edge"/>
              <c:x val="1.3012510717127935E-2"/>
              <c:y val="0.32273977425963196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908480"/>
        <c:crosses val="autoZero"/>
        <c:crossBetween val="between"/>
        <c:majorUnit val="3"/>
      </c:valAx>
      <c:spPr>
        <a:noFill/>
        <a:ln>
          <a:solidFill>
            <a:schemeClr val="tx1"/>
          </a:solidFill>
        </a:ln>
        <a:effectLst/>
      </c:spPr>
    </c:plotArea>
    <c:legend>
      <c:legendPos val="b"/>
      <c:layout>
        <c:manualLayout>
          <c:xMode val="edge"/>
          <c:yMode val="edge"/>
          <c:x val="0.12762100167219892"/>
          <c:y val="0.90035051798300492"/>
          <c:w val="0.77659064786069543"/>
          <c:h val="5.8908630424886928E-2"/>
        </c:manualLayout>
      </c:layout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19050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  <c:userShapes r:id="rId2"/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0261065011050778"/>
          <c:y val="0.16362773907944192"/>
          <c:w val="0.79649897539545544"/>
          <c:h val="0.59440909952795817"/>
        </c:manualLayout>
      </c:layout>
      <c:lineChart>
        <c:grouping val="standard"/>
        <c:varyColors val="0"/>
        <c:ser>
          <c:idx val="0"/>
          <c:order val="0"/>
          <c:tx>
            <c:strRef>
              <c:f>Sheet2!$AO$12</c:f>
              <c:strCache>
                <c:ptCount val="1"/>
                <c:pt idx="0">
                  <c:v>75g/tray</c:v>
                </c:pt>
              </c:strCache>
            </c:strRef>
          </c:tx>
          <c:spPr>
            <a:ln w="28575">
              <a:solidFill>
                <a:srgbClr val="002060"/>
              </a:solidFill>
            </a:ln>
          </c:spPr>
          <c:marker>
            <c:symbol val="diamond"/>
            <c:size val="6"/>
            <c:spPr>
              <a:solidFill>
                <a:srgbClr val="002060"/>
              </a:solidFill>
              <a:ln w="28575">
                <a:solidFill>
                  <a:srgbClr val="002060"/>
                </a:solidFill>
                <a:round/>
              </a:ln>
              <a:effectLst/>
            </c:spPr>
          </c:marker>
          <c:cat>
            <c:numRef>
              <c:f>Sheet2!$AN$13:$AN$16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2!$AO$13:$AO$16</c:f>
              <c:numCache>
                <c:formatCode>General</c:formatCode>
                <c:ptCount val="4"/>
                <c:pt idx="0">
                  <c:v>7.3633333333333333</c:v>
                </c:pt>
                <c:pt idx="1">
                  <c:v>12.253333333333336</c:v>
                </c:pt>
                <c:pt idx="2">
                  <c:v>16.12</c:v>
                </c:pt>
                <c:pt idx="3">
                  <c:v>19.6633333333333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C8B2-4247-94EB-F6871757E88D}"/>
            </c:ext>
          </c:extLst>
        </c:ser>
        <c:ser>
          <c:idx val="1"/>
          <c:order val="1"/>
          <c:tx>
            <c:strRef>
              <c:f>Sheet2!$AP$12</c:f>
              <c:strCache>
                <c:ptCount val="1"/>
                <c:pt idx="0">
                  <c:v>100g/tray</c:v>
                </c:pt>
              </c:strCache>
            </c:strRef>
          </c:tx>
          <c:spPr>
            <a:ln w="28575">
              <a:solidFill>
                <a:srgbClr val="C00000"/>
              </a:solidFill>
            </a:ln>
          </c:spPr>
          <c:marker>
            <c:symbol val="square"/>
            <c:size val="6"/>
            <c:spPr>
              <a:solidFill>
                <a:srgbClr val="C00000"/>
              </a:solidFill>
              <a:ln w="28575">
                <a:solidFill>
                  <a:srgbClr val="C00000"/>
                </a:solidFill>
                <a:round/>
              </a:ln>
              <a:effectLst/>
            </c:spPr>
          </c:marker>
          <c:cat>
            <c:numRef>
              <c:f>Sheet2!$AN$13:$AN$16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2!$AP$13:$AP$16</c:f>
              <c:numCache>
                <c:formatCode>General</c:formatCode>
                <c:ptCount val="4"/>
                <c:pt idx="0">
                  <c:v>7.18</c:v>
                </c:pt>
                <c:pt idx="1">
                  <c:v>11.723333333333334</c:v>
                </c:pt>
                <c:pt idx="2">
                  <c:v>15.773333333333333</c:v>
                </c:pt>
                <c:pt idx="3">
                  <c:v>18.34333333333333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C8B2-4247-94EB-F6871757E88D}"/>
            </c:ext>
          </c:extLst>
        </c:ser>
        <c:ser>
          <c:idx val="2"/>
          <c:order val="2"/>
          <c:tx>
            <c:strRef>
              <c:f>Sheet2!$AQ$12</c:f>
              <c:strCache>
                <c:ptCount val="1"/>
                <c:pt idx="0">
                  <c:v>150g/tray</c:v>
                </c:pt>
              </c:strCache>
            </c:strRef>
          </c:tx>
          <c:spPr>
            <a:ln w="28575">
              <a:solidFill>
                <a:srgbClr val="07410D"/>
              </a:solidFill>
            </a:ln>
          </c:spPr>
          <c:marker>
            <c:symbol val="triangle"/>
            <c:size val="6"/>
            <c:spPr>
              <a:solidFill>
                <a:srgbClr val="07410D"/>
              </a:solidFill>
              <a:ln w="28575">
                <a:solidFill>
                  <a:srgbClr val="07410D"/>
                </a:solidFill>
                <a:round/>
              </a:ln>
              <a:effectLst/>
            </c:spPr>
          </c:marker>
          <c:cat>
            <c:numRef>
              <c:f>Sheet2!$AN$13:$AN$16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2!$AQ$13:$AQ$16</c:f>
              <c:numCache>
                <c:formatCode>General</c:formatCode>
                <c:ptCount val="4"/>
                <c:pt idx="0">
                  <c:v>6.4733333333333336</c:v>
                </c:pt>
                <c:pt idx="1">
                  <c:v>9.25</c:v>
                </c:pt>
                <c:pt idx="2">
                  <c:v>12.523333333333333</c:v>
                </c:pt>
                <c:pt idx="3">
                  <c:v>15.7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C8B2-4247-94EB-F6871757E88D}"/>
            </c:ext>
          </c:extLst>
        </c:ser>
        <c:ser>
          <c:idx val="3"/>
          <c:order val="3"/>
          <c:tx>
            <c:strRef>
              <c:f>Sheet2!$AR$12</c:f>
              <c:strCache>
                <c:ptCount val="1"/>
                <c:pt idx="0">
                  <c:v>200g/tray</c:v>
                </c:pt>
              </c:strCache>
            </c:strRef>
          </c:tx>
          <c:marker>
            <c:symbol val="x"/>
            <c:size val="6"/>
            <c:spPr>
              <a:solidFill>
                <a:schemeClr val="accent2"/>
              </a:solidFill>
              <a:ln w="28575">
                <a:solidFill>
                  <a:srgbClr val="FF6600"/>
                </a:solidFill>
                <a:round/>
              </a:ln>
              <a:effectLst/>
            </c:spPr>
          </c:marker>
          <c:cat>
            <c:numRef>
              <c:f>Sheet2!$AN$13:$AN$16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2!$AR$13:$AR$16</c:f>
              <c:numCache>
                <c:formatCode>General</c:formatCode>
                <c:ptCount val="4"/>
                <c:pt idx="0">
                  <c:v>6.4000000000000012</c:v>
                </c:pt>
                <c:pt idx="1">
                  <c:v>6.6833333333333336</c:v>
                </c:pt>
                <c:pt idx="2">
                  <c:v>7.7850000000000001</c:v>
                </c:pt>
                <c:pt idx="3">
                  <c:v>10.47666666666666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C8B2-4247-94EB-F6871757E88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1908480"/>
        <c:axId val="61910400"/>
      </c:lineChart>
      <c:catAx>
        <c:axId val="61908480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cap="all" spc="120" normalizeH="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910400"/>
        <c:crosses val="autoZero"/>
        <c:auto val="1"/>
        <c:lblAlgn val="ctr"/>
        <c:lblOffset val="100"/>
        <c:noMultiLvlLbl val="0"/>
      </c:catAx>
      <c:valAx>
        <c:axId val="61910400"/>
        <c:scaling>
          <c:orientation val="minMax"/>
          <c:max val="21"/>
          <c:min val="3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cap="all" baseline="0">
                    <a:solidFill>
                      <a:schemeClr val="tx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sz="1200" b="1" cap="none">
                    <a:solidFill>
                      <a:schemeClr val="tx1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ling height</a:t>
                </a:r>
              </a:p>
            </c:rich>
          </c:tx>
          <c:layout>
            <c:manualLayout>
              <c:xMode val="edge"/>
              <c:yMode val="edge"/>
              <c:x val="1.3012510717127935E-2"/>
              <c:y val="0.32273977425963196"/>
            </c:manualLayout>
          </c:layout>
          <c:overlay val="0"/>
          <c:spPr>
            <a:noFill/>
            <a:ln>
              <a:noFill/>
            </a:ln>
            <a:effectLst/>
          </c:sp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/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chemeClr val="tx1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908480"/>
        <c:crosses val="autoZero"/>
        <c:crossBetween val="between"/>
        <c:majorUnit val="3"/>
      </c:valAx>
      <c:spPr>
        <a:noFill/>
        <a:ln>
          <a:solidFill>
            <a:schemeClr val="tx1"/>
          </a:solidFill>
        </a:ln>
        <a:effectLst/>
      </c:spPr>
    </c:plotArea>
    <c:legend>
      <c:legendPos val="b"/>
      <c:overlay val="0"/>
      <c:spPr>
        <a:noFill/>
        <a:ln>
          <a:solidFill>
            <a:schemeClr val="tx1"/>
          </a:solidFill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chemeClr val="tx1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19050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  <c:userShapes r:id="rId2"/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0346</cdr:x>
      <cdr:y>0.19549</cdr:y>
    </cdr:from>
    <cdr:to>
      <cdr:x>0.07439</cdr:x>
      <cdr:y>0.62907</cdr:y>
    </cdr:to>
    <cdr:sp macro="" textlink="">
      <cdr:nvSpPr>
        <cdr:cNvPr id="2" name="TextBox 1">
          <a:extLst xmlns:a="http://schemas.openxmlformats.org/drawingml/2006/main">
            <a:ext uri="{FF2B5EF4-FFF2-40B4-BE49-F238E27FC236}">
              <a16:creationId xmlns:a16="http://schemas.microsoft.com/office/drawing/2014/main" id="{B3EEC32A-6353-4ACF-BD88-44636D17850A}"/>
            </a:ext>
          </a:extLst>
        </cdr:cNvPr>
        <cdr:cNvSpPr txBox="1"/>
      </cdr:nvSpPr>
      <cdr:spPr>
        <a:xfrm xmlns:a="http://schemas.openxmlformats.org/drawingml/2006/main">
          <a:off x="217713" y="849088"/>
          <a:ext cx="250372" cy="188322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</cdr:x>
      <cdr:y>0.08722</cdr:y>
    </cdr:from>
    <cdr:to>
      <cdr:x>0.05363</cdr:x>
      <cdr:y>0.80402</cdr:y>
    </cdr:to>
    <cdr:sp macro="" textlink="">
      <cdr:nvSpPr>
        <cdr:cNvPr id="3" name="TextBox 2">
          <a:extLst xmlns:a="http://schemas.openxmlformats.org/drawingml/2006/main">
            <a:ext uri="{FF2B5EF4-FFF2-40B4-BE49-F238E27FC236}">
              <a16:creationId xmlns:a16="http://schemas.microsoft.com/office/drawing/2014/main" id="{17D0947F-5C42-49DF-AEF4-4A9F8B7CE4D6}"/>
            </a:ext>
          </a:extLst>
        </cdr:cNvPr>
        <cdr:cNvSpPr txBox="1"/>
      </cdr:nvSpPr>
      <cdr:spPr>
        <a:xfrm xmlns:a="http://schemas.openxmlformats.org/drawingml/2006/main">
          <a:off x="0" y="421477"/>
          <a:ext cx="336873" cy="346365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vert="vert270" wrap="square" rtlCol="0"/>
        <a:lstStyle xmlns:a="http://schemas.openxmlformats.org/drawingml/2006/main"/>
        <a:p xmlns:a="http://schemas.openxmlformats.org/drawingml/2006/main">
          <a:r>
            <a:rPr lang="en-US" sz="1200" b="1"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Average number of seedlings dispensed per hill</a:t>
          </a:r>
        </a:p>
      </cdr:txBody>
    </cdr:sp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0346</cdr:x>
      <cdr:y>0.19549</cdr:y>
    </cdr:from>
    <cdr:to>
      <cdr:x>0.07439</cdr:x>
      <cdr:y>0.62907</cdr:y>
    </cdr:to>
    <cdr:sp macro="" textlink="">
      <cdr:nvSpPr>
        <cdr:cNvPr id="2" name="TextBox 1">
          <a:extLst xmlns:a="http://schemas.openxmlformats.org/drawingml/2006/main">
            <a:ext uri="{FF2B5EF4-FFF2-40B4-BE49-F238E27FC236}">
              <a16:creationId xmlns:a16="http://schemas.microsoft.com/office/drawing/2014/main" id="{B3EEC32A-6353-4ACF-BD88-44636D17850A}"/>
            </a:ext>
          </a:extLst>
        </cdr:cNvPr>
        <cdr:cNvSpPr txBox="1"/>
      </cdr:nvSpPr>
      <cdr:spPr>
        <a:xfrm xmlns:a="http://schemas.openxmlformats.org/drawingml/2006/main">
          <a:off x="217713" y="849088"/>
          <a:ext cx="250372" cy="188322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  <cdr:relSizeAnchor xmlns:cdr="http://schemas.openxmlformats.org/drawingml/2006/chartDrawing">
    <cdr:from>
      <cdr:x>0.03466</cdr:x>
      <cdr:y>0.10058</cdr:y>
    </cdr:from>
    <cdr:to>
      <cdr:x>0.08829</cdr:x>
      <cdr:y>0.81738</cdr:y>
    </cdr:to>
    <cdr:sp macro="" textlink="">
      <cdr:nvSpPr>
        <cdr:cNvPr id="3" name="TextBox 2">
          <a:extLst xmlns:a="http://schemas.openxmlformats.org/drawingml/2006/main">
            <a:ext uri="{FF2B5EF4-FFF2-40B4-BE49-F238E27FC236}">
              <a16:creationId xmlns:a16="http://schemas.microsoft.com/office/drawing/2014/main" id="{17D0947F-5C42-49DF-AEF4-4A9F8B7CE4D6}"/>
            </a:ext>
          </a:extLst>
        </cdr:cNvPr>
        <cdr:cNvSpPr txBox="1"/>
      </cdr:nvSpPr>
      <cdr:spPr>
        <a:xfrm xmlns:a="http://schemas.openxmlformats.org/drawingml/2006/main">
          <a:off x="217714" y="491618"/>
          <a:ext cx="336853" cy="3503492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vert="vert270" wrap="square" rtlCol="0"/>
        <a:lstStyle xmlns:a="http://schemas.openxmlformats.org/drawingml/2006/main"/>
        <a:p xmlns:a="http://schemas.openxmlformats.org/drawingml/2006/main">
          <a:r>
            <a:rPr lang="en-US" sz="1200" b="1"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Average number of seedlings dispensed per Hill</a:t>
          </a:r>
        </a:p>
      </cdr:txBody>
    </cdr:sp>
  </cdr:relSizeAnchor>
  <cdr:relSizeAnchor xmlns:cdr="http://schemas.openxmlformats.org/drawingml/2006/chartDrawing">
    <cdr:from>
      <cdr:x>0.0346</cdr:x>
      <cdr:y>0.19549</cdr:y>
    </cdr:from>
    <cdr:to>
      <cdr:x>0.07439</cdr:x>
      <cdr:y>0.62907</cdr:y>
    </cdr:to>
    <cdr:sp macro="" textlink="">
      <cdr:nvSpPr>
        <cdr:cNvPr id="4" name="TextBox 1">
          <a:extLst xmlns:a="http://schemas.openxmlformats.org/drawingml/2006/main">
            <a:ext uri="{FF2B5EF4-FFF2-40B4-BE49-F238E27FC236}">
              <a16:creationId xmlns:a16="http://schemas.microsoft.com/office/drawing/2014/main" id="{B3EEC32A-6353-4ACF-BD88-44636D17850A}"/>
            </a:ext>
          </a:extLst>
        </cdr:cNvPr>
        <cdr:cNvSpPr txBox="1"/>
      </cdr:nvSpPr>
      <cdr:spPr>
        <a:xfrm xmlns:a="http://schemas.openxmlformats.org/drawingml/2006/main">
          <a:off x="217713" y="849088"/>
          <a:ext cx="250372" cy="1883229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</c:userShapes>
</file>

<file path=word/drawings/drawing3.xml><?xml version="1.0" encoding="utf-8"?>
<c:userShapes xmlns:c="http://schemas.openxmlformats.org/drawingml/2006/chart">
  <cdr:relSizeAnchor xmlns:cdr="http://schemas.openxmlformats.org/drawingml/2006/chartDrawing">
    <cdr:from>
      <cdr:x>0.08925</cdr:x>
      <cdr:y>0.03119</cdr:y>
    </cdr:from>
    <cdr:to>
      <cdr:x>0.90041</cdr:x>
      <cdr:y>0.13497</cdr:y>
    </cdr:to>
    <cdr:sp macro="" textlink="">
      <cdr:nvSpPr>
        <cdr:cNvPr id="3" name="TextBox 4">
          <a:extLst xmlns:a="http://schemas.openxmlformats.org/drawingml/2006/main"/>
        </cdr:cNvPr>
        <cdr:cNvSpPr txBox="1"/>
      </cdr:nvSpPr>
      <cdr:spPr>
        <a:xfrm xmlns:a="http://schemas.openxmlformats.org/drawingml/2006/main">
          <a:off x="498475" y="154940"/>
          <a:ext cx="4530725" cy="515620"/>
        </a:xfrm>
        <a:prstGeom xmlns:a="http://schemas.openxmlformats.org/drawingml/2006/main" prst="rect">
          <a:avLst/>
        </a:prstGeom>
        <a:solidFill xmlns:a="http://schemas.openxmlformats.org/drawingml/2006/main">
          <a:schemeClr val="lt1"/>
        </a:solidFill>
        <a:ln xmlns:a="http://schemas.openxmlformats.org/drawingml/2006/main" w="9525" cmpd="sng">
          <a:noFill/>
        </a:ln>
      </cdr:spPr>
      <cdr:style>
        <a:lnRef xmlns:a="http://schemas.openxmlformats.org/drawingml/2006/main" idx="0">
          <a:scrgbClr r="0" g="0" b="0"/>
        </a:lnRef>
        <a:fillRef xmlns:a="http://schemas.openxmlformats.org/drawingml/2006/main" idx="0">
          <a:scrgbClr r="0" g="0" b="0"/>
        </a:fillRef>
        <a:effectRef xmlns:a="http://schemas.openxmlformats.org/drawingml/2006/main" idx="0">
          <a:scrgbClr r="0" g="0" b="0"/>
        </a:effectRef>
        <a:fontRef xmlns:a="http://schemas.openxmlformats.org/drawingml/2006/main" idx="minor">
          <a:schemeClr val="dk1"/>
        </a:fontRef>
      </cdr:style>
      <cdr:txBody>
        <a:bodyPr xmlns:a="http://schemas.openxmlformats.org/drawingml/2006/main" wrap="square" rtlCol="0" anchor="t"/>
        <a:lstStyle xmlns:a="http://schemas.openxmlformats.org/drawingml/2006/main"/>
        <a:p xmlns:a="http://schemas.openxmlformats.org/drawingml/2006/main">
          <a:pPr algn="ctr">
            <a:spcAft>
              <a:spcPts val="0"/>
            </a:spcAft>
          </a:pPr>
          <a:r>
            <a:rPr lang="en-US" sz="1200" b="1">
              <a:solidFill>
                <a:srgbClr val="000000"/>
              </a:solidFill>
              <a:effectLst/>
              <a:latin typeface="Times New Roman" panose="02020603050405020304" pitchFamily="18" charset="0"/>
              <a:ea typeface="Times New Roman" panose="02020603050405020304" pitchFamily="18" charset="0"/>
            </a:rPr>
            <a:t>Changes in Seedling height according to the seed rate </a:t>
          </a:r>
          <a:endParaRPr lang="en-US" sz="1200">
            <a:effectLst/>
            <a:latin typeface="Times New Roman" panose="02020603050405020304" pitchFamily="18" charset="0"/>
            <a:ea typeface="Times New Roman" panose="02020603050405020304" pitchFamily="18" charset="0"/>
          </a:endParaRPr>
        </a:p>
        <a:p xmlns:a="http://schemas.openxmlformats.org/drawingml/2006/main">
          <a:pPr algn="ctr">
            <a:spcAft>
              <a:spcPts val="0"/>
            </a:spcAft>
          </a:pPr>
          <a:r>
            <a:rPr lang="en-US" sz="1200" b="1">
              <a:solidFill>
                <a:srgbClr val="000000"/>
              </a:solidFill>
              <a:effectLst/>
              <a:latin typeface="Times New Roman" panose="02020603050405020304" pitchFamily="18" charset="0"/>
              <a:ea typeface="Times New Roman" panose="02020603050405020304" pitchFamily="18" charset="0"/>
            </a:rPr>
            <a:t>Bg 360</a:t>
          </a:r>
          <a:endParaRPr lang="en-US" sz="1200">
            <a:effectLst/>
            <a:latin typeface="Times New Roman" panose="02020603050405020304" pitchFamily="18" charset="0"/>
            <a:ea typeface="Times New Roman" panose="02020603050405020304" pitchFamily="18" charset="0"/>
          </a:endParaRPr>
        </a:p>
      </cdr:txBody>
    </cdr:sp>
  </cdr:relSizeAnchor>
</c:userShapes>
</file>

<file path=word/drawings/drawing4.xml><?xml version="1.0" encoding="utf-8"?>
<c:userShapes xmlns:c="http://schemas.openxmlformats.org/drawingml/2006/chart">
  <cdr:relSizeAnchor xmlns:cdr="http://schemas.openxmlformats.org/drawingml/2006/chartDrawing">
    <cdr:from>
      <cdr:x>0.86455</cdr:x>
      <cdr:y>0.39059</cdr:y>
    </cdr:from>
    <cdr:to>
      <cdr:x>0.9487</cdr:x>
      <cdr:y>0.41816</cdr:y>
    </cdr:to>
    <cdr:sp macro="" textlink="">
      <cdr:nvSpPr>
        <cdr:cNvPr id="2" name="TextBox 1">
          <a:extLst xmlns:a="http://schemas.openxmlformats.org/drawingml/2006/main">
            <a:ext uri="{FF2B5EF4-FFF2-40B4-BE49-F238E27FC236}">
              <a16:creationId xmlns:a16="http://schemas.microsoft.com/office/drawing/2014/main" id="{ECED9640-C9AD-4431-B910-20B6E09742EB}"/>
            </a:ext>
          </a:extLst>
        </cdr:cNvPr>
        <cdr:cNvSpPr txBox="1"/>
      </cdr:nvSpPr>
      <cdr:spPr>
        <a:xfrm xmlns:a="http://schemas.openxmlformats.org/drawingml/2006/main">
          <a:off x="7045237" y="1943101"/>
          <a:ext cx="685800" cy="13716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36</Pages>
  <Words>6268</Words>
  <Characters>35729</Characters>
  <Application>Microsoft Office Word</Application>
  <DocSecurity>0</DocSecurity>
  <Lines>297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shalya nilupuli</dc:creator>
  <cp:keywords/>
  <dc:description/>
  <cp:lastModifiedBy>kaushalya nilupuli</cp:lastModifiedBy>
  <cp:revision>16</cp:revision>
  <dcterms:created xsi:type="dcterms:W3CDTF">2018-12-15T10:10:00Z</dcterms:created>
  <dcterms:modified xsi:type="dcterms:W3CDTF">2018-12-17T18:07:00Z</dcterms:modified>
</cp:coreProperties>
</file>